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D4FE75" w14:textId="77777777" w:rsidR="00E85BD1" w:rsidRDefault="005D526A">
      <w:pPr>
        <w:spacing w:after="0" w:line="259" w:lineRule="auto"/>
        <w:ind w:left="419" w:firstLine="0"/>
        <w:jc w:val="center"/>
      </w:pPr>
      <w:r>
        <w:rPr>
          <w:rFonts w:ascii="Georgia" w:eastAsia="Georgia" w:hAnsi="Georgia" w:cs="Georgia"/>
          <w:b/>
          <w:sz w:val="82"/>
          <w:u w:val="single" w:color="000000"/>
        </w:rPr>
        <w:t>CV</w:t>
      </w:r>
      <w:r>
        <w:rPr>
          <w:rFonts w:ascii="Georgia" w:eastAsia="Georgia" w:hAnsi="Georgia" w:cs="Georgia"/>
          <w:b/>
          <w:sz w:val="82"/>
        </w:rPr>
        <w:t xml:space="preserve"> </w:t>
      </w:r>
    </w:p>
    <w:p w14:paraId="1C327C96" w14:textId="77777777" w:rsidR="00E85BD1" w:rsidRDefault="005D526A">
      <w:pPr>
        <w:spacing w:after="0" w:line="259" w:lineRule="auto"/>
        <w:ind w:left="515" w:firstLine="0"/>
        <w:jc w:val="center"/>
      </w:pPr>
      <w:r>
        <w:rPr>
          <w:b/>
          <w:sz w:val="38"/>
        </w:rPr>
        <w:t xml:space="preserve"> </w:t>
      </w:r>
    </w:p>
    <w:p w14:paraId="57E2552A" w14:textId="77777777" w:rsidR="00A34A60" w:rsidRDefault="00A34A60" w:rsidP="00A34A60">
      <w:pPr>
        <w:pStyle w:val="Heading1"/>
      </w:pPr>
      <w:r>
        <w:rPr>
          <w:rFonts w:ascii="Calibri" w:eastAsia="Calibri" w:hAnsi="Calibri" w:cs="Calibri"/>
          <w:noProof/>
          <w:sz w:val="22"/>
        </w:rPr>
        <mc:AlternateContent>
          <mc:Choice Requires="wpg">
            <w:drawing>
              <wp:anchor distT="0" distB="0" distL="114300" distR="114300" simplePos="0" relativeHeight="251658240" behindDoc="0" locked="0" layoutInCell="1" allowOverlap="1" wp14:anchorId="7F817A99" wp14:editId="25493020">
                <wp:simplePos x="0" y="0"/>
                <wp:positionH relativeFrom="margin">
                  <wp:posOffset>-175260</wp:posOffset>
                </wp:positionH>
                <wp:positionV relativeFrom="paragraph">
                  <wp:posOffset>299720</wp:posOffset>
                </wp:positionV>
                <wp:extent cx="6368415" cy="2784475"/>
                <wp:effectExtent l="0" t="0" r="13335" b="15875"/>
                <wp:wrapNone/>
                <wp:docPr id="6010" name="Group 6010"/>
                <wp:cNvGraphicFramePr/>
                <a:graphic xmlns:a="http://schemas.openxmlformats.org/drawingml/2006/main">
                  <a:graphicData uri="http://schemas.microsoft.com/office/word/2010/wordprocessingGroup">
                    <wpg:wgp>
                      <wpg:cNvGrpSpPr/>
                      <wpg:grpSpPr>
                        <a:xfrm>
                          <a:off x="0" y="0"/>
                          <a:ext cx="6368415" cy="2784475"/>
                          <a:chOff x="0" y="0"/>
                          <a:chExt cx="6262878" cy="2383536"/>
                        </a:xfrm>
                      </wpg:grpSpPr>
                      <wps:wsp>
                        <wps:cNvPr id="233" name="Shape 233"/>
                        <wps:cNvSpPr/>
                        <wps:spPr>
                          <a:xfrm>
                            <a:off x="9144" y="2383536"/>
                            <a:ext cx="5715000" cy="0"/>
                          </a:xfrm>
                          <a:custGeom>
                            <a:avLst/>
                            <a:gdLst/>
                            <a:ahLst/>
                            <a:cxnLst/>
                            <a:rect l="0" t="0" r="0" b="0"/>
                            <a:pathLst>
                              <a:path w="5715000">
                                <a:moveTo>
                                  <a:pt x="0" y="0"/>
                                </a:moveTo>
                                <a:lnTo>
                                  <a:pt x="5715000" y="0"/>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234" name="Shape 234"/>
                        <wps:cNvSpPr/>
                        <wps:spPr>
                          <a:xfrm>
                            <a:off x="0" y="0"/>
                            <a:ext cx="5715000" cy="0"/>
                          </a:xfrm>
                          <a:custGeom>
                            <a:avLst/>
                            <a:gdLst/>
                            <a:ahLst/>
                            <a:cxnLst/>
                            <a:rect l="0" t="0" r="0" b="0"/>
                            <a:pathLst>
                              <a:path w="5715000">
                                <a:moveTo>
                                  <a:pt x="0" y="0"/>
                                </a:moveTo>
                                <a:lnTo>
                                  <a:pt x="5715000" y="0"/>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237" name="Shape 237"/>
                        <wps:cNvSpPr/>
                        <wps:spPr>
                          <a:xfrm>
                            <a:off x="4785360" y="199644"/>
                            <a:ext cx="1467612" cy="1467612"/>
                          </a:xfrm>
                          <a:custGeom>
                            <a:avLst/>
                            <a:gdLst/>
                            <a:ahLst/>
                            <a:cxnLst/>
                            <a:rect l="0" t="0" r="0" b="0"/>
                            <a:pathLst>
                              <a:path w="1467612" h="1467612">
                                <a:moveTo>
                                  <a:pt x="126111" y="0"/>
                                </a:moveTo>
                                <a:lnTo>
                                  <a:pt x="1341501" y="0"/>
                                </a:lnTo>
                                <a:cubicBezTo>
                                  <a:pt x="1411097" y="0"/>
                                  <a:pt x="1467612" y="56515"/>
                                  <a:pt x="1467612" y="126111"/>
                                </a:cubicBezTo>
                                <a:lnTo>
                                  <a:pt x="1467612" y="1341501"/>
                                </a:lnTo>
                                <a:cubicBezTo>
                                  <a:pt x="1467612" y="1411097"/>
                                  <a:pt x="1411097" y="1467612"/>
                                  <a:pt x="1341501" y="1467612"/>
                                </a:cubicBezTo>
                                <a:lnTo>
                                  <a:pt x="126111" y="1467612"/>
                                </a:lnTo>
                                <a:cubicBezTo>
                                  <a:pt x="56515" y="1467612"/>
                                  <a:pt x="0" y="1411097"/>
                                  <a:pt x="0" y="1341501"/>
                                </a:cubicBezTo>
                                <a:lnTo>
                                  <a:pt x="0" y="126111"/>
                                </a:lnTo>
                                <a:cubicBezTo>
                                  <a:pt x="0" y="56515"/>
                                  <a:pt x="56515" y="0"/>
                                  <a:pt x="126111" y="0"/>
                                </a:cubicBezTo>
                                <a:close/>
                              </a:path>
                            </a:pathLst>
                          </a:custGeom>
                          <a:ln w="0" cap="flat">
                            <a:round/>
                          </a:ln>
                        </wps:spPr>
                        <wps:style>
                          <a:lnRef idx="0">
                            <a:srgbClr val="000000">
                              <a:alpha val="0"/>
                            </a:srgbClr>
                          </a:lnRef>
                          <a:fillRef idx="1">
                            <a:srgbClr val="EDEDED"/>
                          </a:fillRef>
                          <a:effectRef idx="0">
                            <a:scrgbClr r="0" g="0" b="0"/>
                          </a:effectRef>
                          <a:fontRef idx="none"/>
                        </wps:style>
                        <wps:bodyPr/>
                      </wps:wsp>
                      <wps:wsp>
                        <wps:cNvPr id="240" name="Shape 240"/>
                        <wps:cNvSpPr/>
                        <wps:spPr>
                          <a:xfrm>
                            <a:off x="4775454" y="189738"/>
                            <a:ext cx="1487424" cy="1487424"/>
                          </a:xfrm>
                          <a:custGeom>
                            <a:avLst/>
                            <a:gdLst/>
                            <a:ahLst/>
                            <a:cxnLst/>
                            <a:rect l="0" t="0" r="0" b="0"/>
                            <a:pathLst>
                              <a:path w="1487424" h="1487424">
                                <a:moveTo>
                                  <a:pt x="135636" y="0"/>
                                </a:moveTo>
                                <a:lnTo>
                                  <a:pt x="1352169" y="0"/>
                                </a:lnTo>
                                <a:lnTo>
                                  <a:pt x="1379093" y="2540"/>
                                </a:lnTo>
                                <a:lnTo>
                                  <a:pt x="1404493" y="10668"/>
                                </a:lnTo>
                                <a:lnTo>
                                  <a:pt x="1427607" y="23114"/>
                                </a:lnTo>
                                <a:lnTo>
                                  <a:pt x="1447673" y="39751"/>
                                </a:lnTo>
                                <a:lnTo>
                                  <a:pt x="1464437" y="59944"/>
                                </a:lnTo>
                                <a:lnTo>
                                  <a:pt x="1476756" y="83059"/>
                                </a:lnTo>
                                <a:lnTo>
                                  <a:pt x="1484884" y="108712"/>
                                </a:lnTo>
                                <a:lnTo>
                                  <a:pt x="1487424" y="135636"/>
                                </a:lnTo>
                                <a:lnTo>
                                  <a:pt x="1487424" y="1352169"/>
                                </a:lnTo>
                                <a:lnTo>
                                  <a:pt x="1484884" y="1379093"/>
                                </a:lnTo>
                                <a:lnTo>
                                  <a:pt x="1476756" y="1404493"/>
                                </a:lnTo>
                                <a:lnTo>
                                  <a:pt x="1464437" y="1427607"/>
                                </a:lnTo>
                                <a:lnTo>
                                  <a:pt x="1447673" y="1447673"/>
                                </a:lnTo>
                                <a:lnTo>
                                  <a:pt x="1427607" y="1464437"/>
                                </a:lnTo>
                                <a:lnTo>
                                  <a:pt x="1404493" y="1476756"/>
                                </a:lnTo>
                                <a:lnTo>
                                  <a:pt x="1379093" y="1484885"/>
                                </a:lnTo>
                                <a:lnTo>
                                  <a:pt x="1352169" y="1487424"/>
                                </a:lnTo>
                                <a:lnTo>
                                  <a:pt x="135636" y="1487424"/>
                                </a:lnTo>
                                <a:lnTo>
                                  <a:pt x="108712" y="1484885"/>
                                </a:lnTo>
                                <a:lnTo>
                                  <a:pt x="83058" y="1476756"/>
                                </a:lnTo>
                                <a:lnTo>
                                  <a:pt x="59944" y="1464437"/>
                                </a:lnTo>
                                <a:lnTo>
                                  <a:pt x="39751" y="1447673"/>
                                </a:lnTo>
                                <a:lnTo>
                                  <a:pt x="23114" y="1427607"/>
                                </a:lnTo>
                                <a:lnTo>
                                  <a:pt x="10668" y="1404493"/>
                                </a:lnTo>
                                <a:lnTo>
                                  <a:pt x="2540" y="1379093"/>
                                </a:lnTo>
                                <a:lnTo>
                                  <a:pt x="0" y="1352169"/>
                                </a:lnTo>
                                <a:lnTo>
                                  <a:pt x="0" y="135636"/>
                                </a:lnTo>
                                <a:lnTo>
                                  <a:pt x="2540" y="108712"/>
                                </a:lnTo>
                                <a:lnTo>
                                  <a:pt x="10668" y="83059"/>
                                </a:lnTo>
                                <a:lnTo>
                                  <a:pt x="23114" y="59944"/>
                                </a:lnTo>
                                <a:lnTo>
                                  <a:pt x="39751" y="39751"/>
                                </a:lnTo>
                                <a:lnTo>
                                  <a:pt x="59944" y="23114"/>
                                </a:lnTo>
                                <a:lnTo>
                                  <a:pt x="83058" y="10668"/>
                                </a:lnTo>
                                <a:lnTo>
                                  <a:pt x="108712" y="2540"/>
                                </a:lnTo>
                                <a:close/>
                              </a:path>
                            </a:pathLst>
                          </a:custGeom>
                          <a:ln w="19812" cap="flat">
                            <a:round/>
                          </a:ln>
                        </wps:spPr>
                        <wps:style>
                          <a:lnRef idx="1">
                            <a:srgbClr val="000000"/>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356A08C8" id="Group 6010" o:spid="_x0000_s1026" style="position:absolute;margin-left:-13.8pt;margin-top:23.6pt;width:501.45pt;height:219.25pt;z-index:251658240;mso-position-horizontal-relative:margin;mso-width-relative:margin;mso-height-relative:margin" coordsize="62628,238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">
                <v:shape id="Shape 233" o:spid="_x0000_s1027" style="position:absolute;left:91;top:23835;width:57150;height:0;visibility:visible;mso-wrap-style:square;v-text-anchor:top" coordsize="5715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" path="m,l5715000,e" filled="f" strokeweight=".72pt">
                  <v:path arrowok="t" textboxrect="0,0,5715000,0"/>
                </v:shape>
                <v:shape id="Shape 234" o:spid="_x0000_s1028" style="position:absolute;width:57150;height:0;visibility:visible;mso-wrap-style:square;v-text-anchor:top" coordsize="5715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" path="m,l5715000,e" filled="f" strokeweight=".72pt">
                  <v:path arrowok="t" textboxrect="0,0,5715000,0"/>
                </v:shape>
                <v:shape id="Shape 237" o:spid="_x0000_s1029" style="position:absolute;left:47853;top:1996;width:14676;height:14676;visibility:visible;mso-wrap-style:square;v-text-anchor:top" coordsize="1467612,1467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" path="m126111,l1341501,v69596,,126111,56515,126111,126111l1467612,1341501v,69596,-56515,126111,-126111,126111l126111,1467612c56515,1467612,,1411097,,1341501l,126111c,56515,56515,,126111,xe" fillcolor="#ededed" stroked="f" strokeweight="0">
                  <v:path arrowok="t" textboxrect="0,0,1467612,1467612"/>
                </v:shape>
                <v:shape id="Shape 240" o:spid="_x0000_s1030" style="position:absolute;left:47754;top:1897;width:14874;height:14874;visibility:visible;mso-wrap-style:square;v-text-anchor:top" coordsize="1487424,1487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" path="m135636,l1352169,r26924,2540l1404493,10668r23114,12446l1447673,39751r16764,20193l1476756,83059r8128,25653l1487424,135636r,1216533l1484884,1379093r-8128,25400l1464437,1427607r-16764,20066l1427607,1464437r-23114,12319l1379093,1484885r-26924,2539l135636,1487424r-26924,-2539l83058,1476756,59944,1464437,39751,1447673,23114,1427607,10668,1404493,2540,1379093,,1352169,,135636,2540,108712,10668,83059,23114,59944,39751,39751,59944,23114,83058,10668,108712,2540,135636,xe" filled="f" strokeweight="1.56pt">
                  <v:path arrowok="t" textboxrect="0,0,1487424,1487424"/>
                </v:shape>
                <w10:wrap anchorx="margin"/>
              </v:group>
            </w:pict>
          </mc:Fallback>
        </mc:AlternateContent>
      </w:r>
      <w:r>
        <w:t xml:space="preserve">Personal Information </w:t>
      </w:r>
    </w:p>
    <w:p w14:paraId="20EA21D3" w14:textId="77777777" w:rsidR="00A34A60" w:rsidRDefault="00A34A60" w:rsidP="00A34A60">
      <w:pPr>
        <w:spacing w:after="0" w:line="259" w:lineRule="auto"/>
        <w:ind w:left="425" w:firstLine="0"/>
        <w:jc w:val="left"/>
      </w:pPr>
      <w:r>
        <w:rPr>
          <w:b/>
          <w:sz w:val="24"/>
        </w:rPr>
        <w:t xml:space="preserve"> </w:t>
      </w:r>
    </w:p>
    <w:p w14:paraId="51204EE7" w14:textId="77777777" w:rsidR="00A34A60" w:rsidRDefault="00A34A60" w:rsidP="00A34A60">
      <w:pPr>
        <w:spacing w:after="111" w:line="259" w:lineRule="auto"/>
        <w:ind w:left="425" w:firstLine="0"/>
        <w:jc w:val="left"/>
      </w:pPr>
      <w:r>
        <w:rPr>
          <w:rFonts w:ascii="Calibri" w:eastAsia="Calibri" w:hAnsi="Calibri" w:cs="Calibri"/>
          <w:noProof/>
          <w:sz w:val="22"/>
        </w:rPr>
        <w:drawing>
          <wp:anchor distT="0" distB="0" distL="114300" distR="114300" simplePos="0" relativeHeight="251662336" behindDoc="0" locked="0" layoutInCell="1" allowOverlap="1" wp14:anchorId="03C80EE0" wp14:editId="2CEF5349">
            <wp:simplePos x="0" y="0"/>
            <wp:positionH relativeFrom="margin">
              <wp:posOffset>4709160</wp:posOffset>
            </wp:positionH>
            <wp:positionV relativeFrom="paragraph">
              <wp:posOffset>31115</wp:posOffset>
            </wp:positionV>
            <wp:extent cx="1480820" cy="1696248"/>
            <wp:effectExtent l="133350" t="76200" r="81280" b="132715"/>
            <wp:wrapNone/>
            <wp:docPr id="1" name="Picture 1" descr="C:\Users\E6530-7\AppData\Local\Microsoft\Windows\INetCache\Content.Word\577c65f6-ca70-43bc-b398-bdfa296a4a1a.jf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E6530-7\AppData\Local\Microsoft\Windows\INetCache\Content.Word\577c65f6-ca70-43bc-b398-bdfa296a4a1a.jfif"/>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488826" cy="1705419"/>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margin">
              <wp14:pctWidth>0</wp14:pctWidth>
            </wp14:sizeRelH>
            <wp14:sizeRelV relativeFrom="margin">
              <wp14:pctHeight>0</wp14:pctHeight>
            </wp14:sizeRelV>
          </wp:anchor>
        </w:drawing>
      </w:r>
      <w:r>
        <w:rPr>
          <w:b/>
          <w:sz w:val="14"/>
        </w:rPr>
        <w:t xml:space="preserve"> </w:t>
      </w:r>
    </w:p>
    <w:p w14:paraId="5F7FD70C" w14:textId="77777777" w:rsidR="00A34A60" w:rsidRDefault="00A34A60" w:rsidP="00A34A60">
      <w:pPr>
        <w:tabs>
          <w:tab w:val="left" w:pos="7632"/>
        </w:tabs>
      </w:pPr>
      <w:r>
        <w:t xml:space="preserve">Name: Omer </w:t>
      </w:r>
      <w:proofErr w:type="spellStart"/>
      <w:r>
        <w:t>Eltayeb</w:t>
      </w:r>
      <w:proofErr w:type="spellEnd"/>
      <w:r>
        <w:t xml:space="preserve"> Adlan </w:t>
      </w:r>
      <w:proofErr w:type="spellStart"/>
      <w:r>
        <w:t>Abdelgader</w:t>
      </w:r>
      <w:proofErr w:type="spellEnd"/>
      <w:r>
        <w:tab/>
      </w:r>
    </w:p>
    <w:p w14:paraId="4669CD1D" w14:textId="77777777" w:rsidR="00A34A60" w:rsidRDefault="00A34A60" w:rsidP="00A34A60">
      <w:r>
        <w:t xml:space="preserve">Date of Birth: 9\1\1999 </w:t>
      </w:r>
    </w:p>
    <w:p w14:paraId="63EE9EA2" w14:textId="77777777" w:rsidR="00A34A60" w:rsidRDefault="00A34A60" w:rsidP="00A34A60">
      <w:r>
        <w:t xml:space="preserve">Country of Birth:  Greece \ Athena  </w:t>
      </w:r>
    </w:p>
    <w:p w14:paraId="5448A988" w14:textId="77777777" w:rsidR="00A34A60" w:rsidRDefault="00A34A60" w:rsidP="00A34A60">
      <w:pPr>
        <w:tabs>
          <w:tab w:val="center" w:pos="1657"/>
          <w:tab w:val="center" w:pos="6064"/>
        </w:tabs>
        <w:ind w:left="0" w:firstLine="0"/>
        <w:jc w:val="left"/>
      </w:pPr>
      <w:r>
        <w:rPr>
          <w:rFonts w:ascii="Calibri" w:eastAsia="Calibri" w:hAnsi="Calibri" w:cs="Calibri"/>
          <w:sz w:val="22"/>
        </w:rPr>
        <w:tab/>
      </w:r>
      <w:r>
        <w:t xml:space="preserve">Nationality: Sudanese  </w:t>
      </w:r>
      <w:r>
        <w:tab/>
        <w:t xml:space="preserve"> </w:t>
      </w:r>
    </w:p>
    <w:p w14:paraId="029CA9D7" w14:textId="77777777" w:rsidR="00A34A60" w:rsidRDefault="00A34A60" w:rsidP="00A34A60">
      <w:r>
        <w:t xml:space="preserve">Marital Status: Single  </w:t>
      </w:r>
    </w:p>
    <w:p w14:paraId="4F2C5201" w14:textId="77777777" w:rsidR="00A34A60" w:rsidRDefault="00A34A60" w:rsidP="00A34A60">
      <w:r>
        <w:t xml:space="preserve">Home Address: Sudan \ Khartoum \ </w:t>
      </w:r>
      <w:proofErr w:type="spellStart"/>
      <w:r>
        <w:t>Bahri</w:t>
      </w:r>
      <w:proofErr w:type="spellEnd"/>
      <w:r>
        <w:t xml:space="preserve"> </w:t>
      </w:r>
      <w:proofErr w:type="gramStart"/>
      <w:r>
        <w:t xml:space="preserve">–  </w:t>
      </w:r>
      <w:proofErr w:type="spellStart"/>
      <w:r>
        <w:t>Umdawnban</w:t>
      </w:r>
      <w:proofErr w:type="spellEnd"/>
      <w:proofErr w:type="gramEnd"/>
      <w:r>
        <w:t xml:space="preserve"> </w:t>
      </w:r>
    </w:p>
    <w:p w14:paraId="7252D358" w14:textId="77777777" w:rsidR="00A34A60" w:rsidRDefault="00A34A60" w:rsidP="00DF07A7">
      <w:r>
        <w:t xml:space="preserve">Mobile Phone: +249912681451 </w:t>
      </w:r>
    </w:p>
    <w:p w14:paraId="6E82C5C9" w14:textId="77777777" w:rsidR="00A34A60" w:rsidRDefault="00A34A60" w:rsidP="00A34A60">
      <w:pPr>
        <w:spacing w:after="0" w:line="259" w:lineRule="auto"/>
        <w:ind w:left="425" w:firstLine="0"/>
        <w:jc w:val="left"/>
      </w:pPr>
      <w:r>
        <w:t xml:space="preserve">E-mail: </w:t>
      </w:r>
      <w:r>
        <w:rPr>
          <w:color w:val="0000FF"/>
          <w:u w:val="single" w:color="0000FF"/>
        </w:rPr>
        <w:t>omereltyb5@gmail.com</w:t>
      </w:r>
      <w:r>
        <w:t xml:space="preserve">  </w:t>
      </w:r>
    </w:p>
    <w:p w14:paraId="29EAA2BD" w14:textId="77777777" w:rsidR="00A34A60" w:rsidRDefault="00A34A60">
      <w:pPr>
        <w:spacing w:after="79" w:line="259" w:lineRule="auto"/>
        <w:ind w:left="425" w:firstLine="0"/>
        <w:jc w:val="left"/>
      </w:pPr>
    </w:p>
    <w:p w14:paraId="2971E3BC" w14:textId="77777777" w:rsidR="00A34A60" w:rsidRDefault="00A34A60">
      <w:pPr>
        <w:spacing w:after="79" w:line="259" w:lineRule="auto"/>
        <w:ind w:left="425" w:firstLine="0"/>
        <w:jc w:val="left"/>
      </w:pPr>
    </w:p>
    <w:p w14:paraId="113A6A2F" w14:textId="77777777" w:rsidR="00A34A60" w:rsidRDefault="00A34A60">
      <w:pPr>
        <w:spacing w:after="79" w:line="259" w:lineRule="auto"/>
        <w:ind w:left="425" w:firstLine="0"/>
        <w:jc w:val="left"/>
      </w:pPr>
    </w:p>
    <w:p w14:paraId="09083A1C" w14:textId="77777777" w:rsidR="00E85BD1" w:rsidRDefault="005D526A">
      <w:pPr>
        <w:spacing w:after="79" w:line="259" w:lineRule="auto"/>
        <w:ind w:left="425" w:firstLine="0"/>
        <w:jc w:val="left"/>
      </w:pPr>
      <w:r>
        <w:tab/>
        <w:t xml:space="preserve">   </w:t>
      </w:r>
    </w:p>
    <w:p w14:paraId="1BA9FE05" w14:textId="77777777" w:rsidR="00E85BD1" w:rsidRDefault="005D526A">
      <w:pPr>
        <w:pStyle w:val="Heading1"/>
      </w:pPr>
      <w:r>
        <w:t xml:space="preserve">Education </w:t>
      </w:r>
    </w:p>
    <w:p w14:paraId="6382C1FB" w14:textId="77777777" w:rsidR="00E85BD1" w:rsidRDefault="005D526A">
      <w:pPr>
        <w:spacing w:after="0" w:line="259" w:lineRule="auto"/>
        <w:ind w:left="425" w:firstLine="0"/>
        <w:jc w:val="left"/>
      </w:pPr>
      <w:r>
        <w:rPr>
          <w:b/>
          <w:sz w:val="26"/>
        </w:rPr>
        <w:t xml:space="preserve"> </w:t>
      </w:r>
    </w:p>
    <w:p w14:paraId="2A58B4EB" w14:textId="77777777" w:rsidR="009E5BF1" w:rsidRDefault="002A295C" w:rsidP="00A34A60">
      <w:pPr>
        <w:ind w:left="528" w:right="2964" w:hanging="103"/>
      </w:pPr>
      <w:r w:rsidRPr="002A295C">
        <w:t>I have a Bachelor's degree with honors in Chemical Engineering</w:t>
      </w:r>
      <w:r w:rsidR="000C633B">
        <w:t xml:space="preserve"> </w:t>
      </w:r>
      <w:r w:rsidR="00B55197">
        <w:t xml:space="preserve"> </w:t>
      </w:r>
    </w:p>
    <w:p w14:paraId="28216314" w14:textId="77777777" w:rsidR="00E85BD1" w:rsidRDefault="00B55197" w:rsidP="00B55197">
      <w:pPr>
        <w:spacing w:after="115" w:line="259" w:lineRule="auto"/>
        <w:ind w:left="425" w:firstLine="0"/>
        <w:jc w:val="left"/>
      </w:pPr>
      <w:r>
        <w:t>I graduated with a GPA of 3.36</w:t>
      </w:r>
      <w:r w:rsidR="004A4790">
        <w:t xml:space="preserve"> </w:t>
      </w:r>
      <w:r w:rsidR="00D93A4A">
        <w:t xml:space="preserve">from the University of Science and Technology. </w:t>
      </w:r>
    </w:p>
    <w:p w14:paraId="23E2C997" w14:textId="77777777" w:rsidR="00E85BD1" w:rsidRPr="0072124B" w:rsidRDefault="005D526A">
      <w:pPr>
        <w:spacing w:after="0" w:line="259" w:lineRule="auto"/>
        <w:ind w:left="420"/>
        <w:jc w:val="left"/>
        <w:rPr>
          <w:b/>
          <w:szCs w:val="28"/>
        </w:rPr>
      </w:pPr>
      <w:r w:rsidRPr="0072124B">
        <w:rPr>
          <w:b/>
          <w:szCs w:val="28"/>
        </w:rPr>
        <w:t xml:space="preserve">Training courses: </w:t>
      </w:r>
    </w:p>
    <w:p w14:paraId="4E5C58BB" w14:textId="77777777" w:rsidR="00E740A9" w:rsidRPr="0072124B" w:rsidRDefault="00E740A9">
      <w:pPr>
        <w:spacing w:after="0" w:line="259" w:lineRule="auto"/>
        <w:ind w:left="420"/>
        <w:jc w:val="left"/>
        <w:rPr>
          <w:b/>
          <w:szCs w:val="28"/>
        </w:rPr>
      </w:pPr>
    </w:p>
    <w:p w14:paraId="47C4E496" w14:textId="7B1279BC" w:rsidR="00E740A9" w:rsidRDefault="00E740A9">
      <w:pPr>
        <w:spacing w:after="0" w:line="259" w:lineRule="auto"/>
        <w:ind w:left="420"/>
        <w:jc w:val="left"/>
        <w:rPr>
          <w:bCs/>
          <w:szCs w:val="28"/>
        </w:rPr>
      </w:pPr>
      <w:r w:rsidRPr="0072124B">
        <w:rPr>
          <w:bCs/>
          <w:szCs w:val="28"/>
        </w:rPr>
        <w:t xml:space="preserve">I have </w:t>
      </w:r>
      <w:r w:rsidR="0072124B">
        <w:rPr>
          <w:rFonts w:hint="cs"/>
          <w:bCs/>
          <w:szCs w:val="28"/>
          <w:rtl/>
        </w:rPr>
        <w:t xml:space="preserve">a </w:t>
      </w:r>
      <w:r w:rsidR="00430572" w:rsidRPr="0072124B">
        <w:rPr>
          <w:bCs/>
          <w:szCs w:val="28"/>
        </w:rPr>
        <w:t>training</w:t>
      </w:r>
      <w:r w:rsidRPr="0072124B">
        <w:rPr>
          <w:bCs/>
          <w:szCs w:val="28"/>
        </w:rPr>
        <w:t xml:space="preserve"> course</w:t>
      </w:r>
      <w:r w:rsidR="00430572" w:rsidRPr="0072124B">
        <w:rPr>
          <w:bCs/>
          <w:szCs w:val="28"/>
        </w:rPr>
        <w:t xml:space="preserve"> on the </w:t>
      </w:r>
      <w:r w:rsidR="00430572" w:rsidRPr="0072124B">
        <w:rPr>
          <w:b/>
          <w:szCs w:val="28"/>
        </w:rPr>
        <w:t>Khartoum refinery company</w:t>
      </w:r>
      <w:r w:rsidR="007E4BA6" w:rsidRPr="0072124B">
        <w:rPr>
          <w:b/>
          <w:szCs w:val="28"/>
        </w:rPr>
        <w:t xml:space="preserve"> limited facilities</w:t>
      </w:r>
      <w:r w:rsidR="007E4BA6" w:rsidRPr="0072124B">
        <w:rPr>
          <w:bCs/>
          <w:szCs w:val="28"/>
        </w:rPr>
        <w:t>.</w:t>
      </w:r>
      <w:r w:rsidR="00430572" w:rsidRPr="0072124B">
        <w:rPr>
          <w:bCs/>
          <w:szCs w:val="28"/>
        </w:rPr>
        <w:t xml:space="preserve"> </w:t>
      </w:r>
      <w:r w:rsidR="006B489C" w:rsidRPr="0072124B">
        <w:rPr>
          <w:bCs/>
          <w:szCs w:val="28"/>
        </w:rPr>
        <w:t>(</w:t>
      </w:r>
      <w:proofErr w:type="spellStart"/>
      <w:r w:rsidR="006B489C" w:rsidRPr="0072124B">
        <w:rPr>
          <w:bCs/>
          <w:szCs w:val="28"/>
        </w:rPr>
        <w:t>krc</w:t>
      </w:r>
      <w:proofErr w:type="spellEnd"/>
      <w:r w:rsidR="006B489C" w:rsidRPr="0072124B">
        <w:rPr>
          <w:bCs/>
          <w:szCs w:val="28"/>
        </w:rPr>
        <w:t>) in the units of the company</w:t>
      </w:r>
      <w:r w:rsidR="009D308C" w:rsidRPr="0072124B">
        <w:rPr>
          <w:bCs/>
          <w:szCs w:val="28"/>
        </w:rPr>
        <w:t xml:space="preserve"> from 15 /05/2022 to 26/05/2022</w:t>
      </w:r>
      <w:r w:rsidR="008B139A" w:rsidRPr="0072124B">
        <w:rPr>
          <w:bCs/>
          <w:szCs w:val="28"/>
        </w:rPr>
        <w:t xml:space="preserve">. </w:t>
      </w:r>
    </w:p>
    <w:p w14:paraId="0ED52C5E" w14:textId="77777777" w:rsidR="0072124B" w:rsidRDefault="0072124B">
      <w:pPr>
        <w:spacing w:after="0" w:line="259" w:lineRule="auto"/>
        <w:ind w:left="420"/>
        <w:jc w:val="left"/>
        <w:rPr>
          <w:bCs/>
          <w:szCs w:val="28"/>
          <w:rtl/>
        </w:rPr>
      </w:pPr>
    </w:p>
    <w:p w14:paraId="7AFFEFFD" w14:textId="5C193988" w:rsidR="0072124B" w:rsidRPr="0072124B" w:rsidRDefault="0072124B">
      <w:pPr>
        <w:spacing w:after="0" w:line="259" w:lineRule="auto"/>
        <w:ind w:left="420"/>
        <w:jc w:val="left"/>
        <w:rPr>
          <w:bCs/>
          <w:szCs w:val="28"/>
        </w:rPr>
      </w:pPr>
      <w:r>
        <w:rPr>
          <w:bCs/>
          <w:szCs w:val="28"/>
        </w:rPr>
        <w:t xml:space="preserve">I am trainee in </w:t>
      </w:r>
      <w:r w:rsidRPr="0072124B">
        <w:rPr>
          <w:b/>
          <w:szCs w:val="28"/>
        </w:rPr>
        <w:t xml:space="preserve">RIDA </w:t>
      </w:r>
      <w:proofErr w:type="gramStart"/>
      <w:r w:rsidRPr="0072124B">
        <w:rPr>
          <w:b/>
          <w:szCs w:val="28"/>
        </w:rPr>
        <w:t>GROUP(</w:t>
      </w:r>
      <w:proofErr w:type="gramEnd"/>
      <w:r w:rsidRPr="0072124B">
        <w:rPr>
          <w:b/>
          <w:szCs w:val="28"/>
        </w:rPr>
        <w:t>RIDA MINING COMPANY</w:t>
      </w:r>
      <w:r>
        <w:rPr>
          <w:bCs/>
          <w:szCs w:val="28"/>
        </w:rPr>
        <w:t>) from 17.June 2022 -the present process engineer.</w:t>
      </w:r>
    </w:p>
    <w:p w14:paraId="3D694148" w14:textId="77777777" w:rsidR="0072124B" w:rsidRPr="0072124B" w:rsidRDefault="0072124B">
      <w:pPr>
        <w:spacing w:after="0" w:line="259" w:lineRule="auto"/>
        <w:ind w:left="420"/>
        <w:jc w:val="left"/>
        <w:rPr>
          <w:szCs w:val="28"/>
        </w:rPr>
      </w:pPr>
    </w:p>
    <w:p w14:paraId="6782227C" w14:textId="77777777" w:rsidR="00E85BD1" w:rsidRDefault="005D526A">
      <w:pPr>
        <w:spacing w:after="210" w:line="259" w:lineRule="auto"/>
        <w:ind w:left="425" w:firstLine="0"/>
        <w:jc w:val="left"/>
      </w:pPr>
      <w:r>
        <w:rPr>
          <w:b/>
          <w:sz w:val="10"/>
        </w:rPr>
        <w:t xml:space="preserve"> </w:t>
      </w:r>
      <w:r w:rsidR="00BF1916">
        <w:rPr>
          <w:b/>
          <w:sz w:val="10"/>
        </w:rPr>
        <w:t>5</w:t>
      </w:r>
    </w:p>
    <w:p w14:paraId="0671E0A4" w14:textId="77777777" w:rsidR="00DF07A7" w:rsidRPr="00DF07A7" w:rsidRDefault="005D526A" w:rsidP="009E5BF1">
      <w:pPr>
        <w:spacing w:after="11" w:line="247" w:lineRule="auto"/>
        <w:ind w:left="426" w:right="5366" w:hanging="284"/>
        <w:jc w:val="left"/>
        <w:rPr>
          <w:szCs w:val="28"/>
        </w:rPr>
      </w:pPr>
      <w:r w:rsidRPr="00DF07A7">
        <w:rPr>
          <w:szCs w:val="28"/>
        </w:rPr>
        <w:t xml:space="preserve">♣ </w:t>
      </w:r>
      <w:r w:rsidRPr="00DF07A7">
        <w:rPr>
          <w:b/>
          <w:szCs w:val="28"/>
        </w:rPr>
        <w:t xml:space="preserve">Date: </w:t>
      </w:r>
      <w:r w:rsidR="009E5BF1" w:rsidRPr="00DF07A7">
        <w:rPr>
          <w:b/>
          <w:szCs w:val="28"/>
        </w:rPr>
        <w:t>20</w:t>
      </w:r>
      <w:r w:rsidRPr="00DF07A7">
        <w:rPr>
          <w:b/>
          <w:szCs w:val="28"/>
        </w:rPr>
        <w:t>\</w:t>
      </w:r>
      <w:r w:rsidR="009E5BF1" w:rsidRPr="00DF07A7">
        <w:rPr>
          <w:b/>
          <w:szCs w:val="28"/>
        </w:rPr>
        <w:t>10</w:t>
      </w:r>
      <w:r w:rsidRPr="00DF07A7">
        <w:rPr>
          <w:b/>
          <w:szCs w:val="28"/>
        </w:rPr>
        <w:t>\201</w:t>
      </w:r>
      <w:r w:rsidR="009E5BF1" w:rsidRPr="00DF07A7">
        <w:rPr>
          <w:b/>
          <w:szCs w:val="28"/>
        </w:rPr>
        <w:t>9</w:t>
      </w:r>
      <w:r w:rsidRPr="00DF07A7">
        <w:rPr>
          <w:b/>
          <w:szCs w:val="28"/>
        </w:rPr>
        <w:t xml:space="preserve"> Till </w:t>
      </w:r>
      <w:r w:rsidR="009E5BF1" w:rsidRPr="00DF07A7">
        <w:rPr>
          <w:b/>
          <w:szCs w:val="28"/>
        </w:rPr>
        <w:t>24</w:t>
      </w:r>
      <w:r w:rsidR="00DF07A7" w:rsidRPr="00DF07A7">
        <w:rPr>
          <w:b/>
          <w:szCs w:val="28"/>
        </w:rPr>
        <w:t>\10\2019</w:t>
      </w:r>
      <w:r w:rsidR="00DF07A7" w:rsidRPr="00DF07A7">
        <w:rPr>
          <w:szCs w:val="28"/>
        </w:rPr>
        <w:t xml:space="preserve"> </w:t>
      </w:r>
    </w:p>
    <w:p w14:paraId="59C3B524" w14:textId="77777777" w:rsidR="00E85BD1" w:rsidRPr="00DF07A7" w:rsidRDefault="00DF07A7" w:rsidP="009E5BF1">
      <w:pPr>
        <w:spacing w:after="11" w:line="247" w:lineRule="auto"/>
        <w:ind w:left="426" w:right="5366" w:hanging="284"/>
        <w:jc w:val="left"/>
        <w:rPr>
          <w:szCs w:val="28"/>
        </w:rPr>
      </w:pPr>
      <w:r w:rsidRPr="00DF07A7">
        <w:rPr>
          <w:szCs w:val="28"/>
        </w:rPr>
        <w:t>Location</w:t>
      </w:r>
      <w:r w:rsidR="005D526A" w:rsidRPr="00DF07A7">
        <w:rPr>
          <w:szCs w:val="28"/>
        </w:rPr>
        <w:t xml:space="preserve">: </w:t>
      </w:r>
      <w:proofErr w:type="spellStart"/>
      <w:r w:rsidR="009E5BF1" w:rsidRPr="00DF07A7">
        <w:rPr>
          <w:szCs w:val="28"/>
        </w:rPr>
        <w:t>konoz</w:t>
      </w:r>
      <w:proofErr w:type="spellEnd"/>
      <w:r w:rsidR="009E5BF1" w:rsidRPr="00DF07A7">
        <w:rPr>
          <w:szCs w:val="28"/>
        </w:rPr>
        <w:t xml:space="preserve"> </w:t>
      </w:r>
      <w:r w:rsidRPr="00DF07A7">
        <w:rPr>
          <w:szCs w:val="28"/>
        </w:rPr>
        <w:t>training</w:t>
      </w:r>
      <w:r w:rsidR="009E5BF1" w:rsidRPr="00DF07A7">
        <w:rPr>
          <w:szCs w:val="28"/>
        </w:rPr>
        <w:t xml:space="preserve"> center</w:t>
      </w:r>
      <w:r w:rsidR="005D526A" w:rsidRPr="00DF07A7">
        <w:rPr>
          <w:szCs w:val="28"/>
        </w:rPr>
        <w:t xml:space="preserve"> </w:t>
      </w:r>
    </w:p>
    <w:p w14:paraId="4408FD72" w14:textId="77777777" w:rsidR="009E5BF1" w:rsidRPr="00DF07A7" w:rsidRDefault="005D526A" w:rsidP="009E5BF1">
      <w:pPr>
        <w:spacing w:after="11" w:line="247" w:lineRule="auto"/>
        <w:ind w:left="420" w:right="1197"/>
        <w:jc w:val="left"/>
        <w:rPr>
          <w:szCs w:val="28"/>
        </w:rPr>
      </w:pPr>
      <w:r w:rsidRPr="00DF07A7">
        <w:rPr>
          <w:szCs w:val="28"/>
        </w:rPr>
        <w:t xml:space="preserve"> Short course titled</w:t>
      </w:r>
      <w:r w:rsidR="009E5BF1" w:rsidRPr="00DF07A7">
        <w:rPr>
          <w:szCs w:val="28"/>
        </w:rPr>
        <w:t>: complete training course in cleaner production</w:t>
      </w:r>
      <w:r w:rsidR="008D1385" w:rsidRPr="00DF07A7">
        <w:rPr>
          <w:szCs w:val="28"/>
        </w:rPr>
        <w:t xml:space="preserve"> (I)</w:t>
      </w:r>
      <w:r w:rsidR="009E5BF1" w:rsidRPr="00DF07A7">
        <w:rPr>
          <w:szCs w:val="28"/>
        </w:rPr>
        <w:t>: -</w:t>
      </w:r>
    </w:p>
    <w:p w14:paraId="27EFD050" w14:textId="77777777" w:rsidR="009E5BF1" w:rsidRPr="00DF07A7" w:rsidRDefault="009E5BF1" w:rsidP="009E5BF1">
      <w:pPr>
        <w:pStyle w:val="ListParagraph"/>
        <w:numPr>
          <w:ilvl w:val="0"/>
          <w:numId w:val="1"/>
        </w:numPr>
        <w:spacing w:after="11" w:line="247" w:lineRule="auto"/>
        <w:ind w:right="1197"/>
        <w:jc w:val="left"/>
        <w:rPr>
          <w:szCs w:val="28"/>
        </w:rPr>
      </w:pPr>
      <w:r w:rsidRPr="00DF07A7">
        <w:rPr>
          <w:szCs w:val="28"/>
        </w:rPr>
        <w:t>Definition of cleaner production.</w:t>
      </w:r>
    </w:p>
    <w:p w14:paraId="361754FF" w14:textId="77777777" w:rsidR="009E5BF1" w:rsidRPr="00DF07A7" w:rsidRDefault="009E5BF1" w:rsidP="009E5BF1">
      <w:pPr>
        <w:pStyle w:val="ListParagraph"/>
        <w:numPr>
          <w:ilvl w:val="0"/>
          <w:numId w:val="1"/>
        </w:numPr>
        <w:spacing w:after="11" w:line="247" w:lineRule="auto"/>
        <w:ind w:right="1197"/>
        <w:jc w:val="left"/>
        <w:rPr>
          <w:szCs w:val="28"/>
        </w:rPr>
      </w:pPr>
      <w:r w:rsidRPr="00DF07A7">
        <w:rPr>
          <w:szCs w:val="28"/>
        </w:rPr>
        <w:t>Concept of cleaner production</w:t>
      </w:r>
    </w:p>
    <w:p w14:paraId="38247C80" w14:textId="77777777" w:rsidR="009E5BF1" w:rsidRPr="00DF07A7" w:rsidRDefault="009E5BF1" w:rsidP="009E5BF1">
      <w:pPr>
        <w:pStyle w:val="ListParagraph"/>
        <w:numPr>
          <w:ilvl w:val="0"/>
          <w:numId w:val="1"/>
        </w:numPr>
        <w:spacing w:after="11" w:line="247" w:lineRule="auto"/>
        <w:ind w:right="1197"/>
        <w:jc w:val="left"/>
        <w:rPr>
          <w:szCs w:val="28"/>
        </w:rPr>
      </w:pPr>
      <w:r w:rsidRPr="00DF07A7">
        <w:rPr>
          <w:szCs w:val="28"/>
        </w:rPr>
        <w:t>Historical of cleaner production</w:t>
      </w:r>
    </w:p>
    <w:p w14:paraId="6AC90760" w14:textId="77777777" w:rsidR="009E5BF1" w:rsidRPr="00DF07A7" w:rsidRDefault="009E5BF1" w:rsidP="009E5BF1">
      <w:pPr>
        <w:pStyle w:val="ListParagraph"/>
        <w:numPr>
          <w:ilvl w:val="0"/>
          <w:numId w:val="1"/>
        </w:numPr>
        <w:spacing w:after="11" w:line="247" w:lineRule="auto"/>
        <w:ind w:right="1197"/>
        <w:jc w:val="left"/>
        <w:rPr>
          <w:szCs w:val="28"/>
        </w:rPr>
      </w:pPr>
      <w:r w:rsidRPr="00DF07A7">
        <w:rPr>
          <w:szCs w:val="28"/>
        </w:rPr>
        <w:t xml:space="preserve"> Principles of cleaner production</w:t>
      </w:r>
    </w:p>
    <w:p w14:paraId="3D2CD5A7" w14:textId="77777777" w:rsidR="009E5BF1" w:rsidRPr="00DF07A7" w:rsidRDefault="009E5BF1" w:rsidP="009E5BF1">
      <w:pPr>
        <w:pStyle w:val="ListParagraph"/>
        <w:numPr>
          <w:ilvl w:val="0"/>
          <w:numId w:val="1"/>
        </w:numPr>
        <w:spacing w:after="11" w:line="247" w:lineRule="auto"/>
        <w:ind w:right="1197"/>
        <w:jc w:val="left"/>
        <w:rPr>
          <w:szCs w:val="28"/>
        </w:rPr>
      </w:pPr>
      <w:r w:rsidRPr="00DF07A7">
        <w:rPr>
          <w:szCs w:val="28"/>
        </w:rPr>
        <w:lastRenderedPageBreak/>
        <w:t>Methodology of cleaner production</w:t>
      </w:r>
    </w:p>
    <w:p w14:paraId="7C0D312B" w14:textId="77777777" w:rsidR="009E5BF1" w:rsidRDefault="009E5BF1" w:rsidP="009E5BF1">
      <w:pPr>
        <w:pStyle w:val="ListParagraph"/>
        <w:numPr>
          <w:ilvl w:val="0"/>
          <w:numId w:val="1"/>
        </w:numPr>
        <w:spacing w:after="11" w:line="247" w:lineRule="auto"/>
        <w:ind w:right="1197"/>
        <w:jc w:val="left"/>
        <w:rPr>
          <w:sz w:val="22"/>
        </w:rPr>
      </w:pPr>
      <w:r w:rsidRPr="00DF07A7">
        <w:rPr>
          <w:szCs w:val="28"/>
        </w:rPr>
        <w:t>Benefits of cleaner production</w:t>
      </w:r>
    </w:p>
    <w:p w14:paraId="21244618" w14:textId="77777777" w:rsidR="009E5BF1" w:rsidRPr="009E5BF1" w:rsidRDefault="009E5BF1" w:rsidP="009E5BF1">
      <w:pPr>
        <w:pStyle w:val="ListParagraph"/>
        <w:spacing w:after="11" w:line="247" w:lineRule="auto"/>
        <w:ind w:left="770" w:right="1197" w:firstLine="0"/>
        <w:jc w:val="left"/>
        <w:rPr>
          <w:sz w:val="22"/>
        </w:rPr>
      </w:pPr>
    </w:p>
    <w:p w14:paraId="07A1C9C9" w14:textId="77777777" w:rsidR="00E85BD1" w:rsidRDefault="005D526A" w:rsidP="009E5BF1">
      <w:pPr>
        <w:spacing w:after="11" w:line="247" w:lineRule="auto"/>
        <w:ind w:left="0" w:right="1197" w:firstLine="0"/>
        <w:jc w:val="left"/>
      </w:pPr>
      <w:r>
        <w:rPr>
          <w:sz w:val="22"/>
        </w:rPr>
        <w:t xml:space="preserve"> </w:t>
      </w:r>
    </w:p>
    <w:p w14:paraId="64C6C6EF" w14:textId="77777777" w:rsidR="00E85BD1" w:rsidRDefault="005D526A">
      <w:pPr>
        <w:spacing w:after="0" w:line="259" w:lineRule="auto"/>
        <w:ind w:left="425" w:firstLine="0"/>
        <w:jc w:val="left"/>
      </w:pPr>
      <w:r>
        <w:rPr>
          <w:sz w:val="24"/>
        </w:rPr>
        <w:t xml:space="preserve"> </w:t>
      </w:r>
    </w:p>
    <w:p w14:paraId="38CAB164" w14:textId="77777777" w:rsidR="00E85BD1" w:rsidRDefault="005D526A">
      <w:pPr>
        <w:spacing w:after="213" w:line="259" w:lineRule="auto"/>
        <w:ind w:left="708" w:firstLine="0"/>
        <w:jc w:val="left"/>
      </w:pPr>
      <w:r>
        <w:rPr>
          <w:sz w:val="10"/>
        </w:rPr>
        <w:t xml:space="preserve"> </w:t>
      </w:r>
    </w:p>
    <w:p w14:paraId="530418C0" w14:textId="77777777" w:rsidR="00E85BD1" w:rsidRPr="00DF07A7" w:rsidRDefault="005D526A" w:rsidP="009E5BF1">
      <w:pPr>
        <w:pStyle w:val="Heading2"/>
        <w:ind w:left="137"/>
        <w:rPr>
          <w:sz w:val="28"/>
          <w:szCs w:val="28"/>
        </w:rPr>
      </w:pPr>
      <w:r w:rsidRPr="00DF07A7">
        <w:rPr>
          <w:b w:val="0"/>
          <w:sz w:val="28"/>
          <w:szCs w:val="28"/>
        </w:rPr>
        <w:t xml:space="preserve">♣ </w:t>
      </w:r>
      <w:r w:rsidRPr="00DF07A7">
        <w:rPr>
          <w:sz w:val="28"/>
          <w:szCs w:val="28"/>
        </w:rPr>
        <w:t xml:space="preserve">Date: </w:t>
      </w:r>
      <w:r w:rsidR="009E5BF1" w:rsidRPr="00DF07A7">
        <w:rPr>
          <w:sz w:val="28"/>
          <w:szCs w:val="28"/>
        </w:rPr>
        <w:t>26</w:t>
      </w:r>
      <w:r w:rsidRPr="00DF07A7">
        <w:rPr>
          <w:sz w:val="28"/>
          <w:szCs w:val="28"/>
        </w:rPr>
        <w:t>\</w:t>
      </w:r>
      <w:r w:rsidR="009E5BF1" w:rsidRPr="00DF07A7">
        <w:rPr>
          <w:sz w:val="28"/>
          <w:szCs w:val="28"/>
        </w:rPr>
        <w:t>10</w:t>
      </w:r>
      <w:r w:rsidRPr="00DF07A7">
        <w:rPr>
          <w:sz w:val="28"/>
          <w:szCs w:val="28"/>
        </w:rPr>
        <w:t>\201</w:t>
      </w:r>
      <w:r w:rsidR="009E5BF1" w:rsidRPr="00DF07A7">
        <w:rPr>
          <w:sz w:val="28"/>
          <w:szCs w:val="28"/>
        </w:rPr>
        <w:t>9</w:t>
      </w:r>
      <w:r w:rsidRPr="00DF07A7">
        <w:rPr>
          <w:sz w:val="28"/>
          <w:szCs w:val="28"/>
        </w:rPr>
        <w:t xml:space="preserve">Till </w:t>
      </w:r>
      <w:r w:rsidR="009E5BF1" w:rsidRPr="00DF07A7">
        <w:rPr>
          <w:sz w:val="28"/>
          <w:szCs w:val="28"/>
        </w:rPr>
        <w:t>28</w:t>
      </w:r>
      <w:r w:rsidRPr="00DF07A7">
        <w:rPr>
          <w:sz w:val="28"/>
          <w:szCs w:val="28"/>
        </w:rPr>
        <w:t>\</w:t>
      </w:r>
      <w:r w:rsidR="009E5BF1" w:rsidRPr="00DF07A7">
        <w:rPr>
          <w:sz w:val="28"/>
          <w:szCs w:val="28"/>
        </w:rPr>
        <w:t>10</w:t>
      </w:r>
      <w:r w:rsidRPr="00DF07A7">
        <w:rPr>
          <w:sz w:val="28"/>
          <w:szCs w:val="28"/>
        </w:rPr>
        <w:t>\201</w:t>
      </w:r>
      <w:r w:rsidR="009E5BF1" w:rsidRPr="00DF07A7">
        <w:rPr>
          <w:sz w:val="28"/>
          <w:szCs w:val="28"/>
        </w:rPr>
        <w:t>9</w:t>
      </w:r>
    </w:p>
    <w:p w14:paraId="5F366C45" w14:textId="77777777" w:rsidR="00E85BD1" w:rsidRPr="00DF07A7" w:rsidRDefault="005D526A" w:rsidP="00224C34">
      <w:pPr>
        <w:spacing w:after="11" w:line="247" w:lineRule="auto"/>
        <w:ind w:left="420" w:right="1197"/>
        <w:jc w:val="left"/>
        <w:rPr>
          <w:szCs w:val="28"/>
        </w:rPr>
      </w:pPr>
      <w:r w:rsidRPr="00DF07A7">
        <w:rPr>
          <w:szCs w:val="28"/>
        </w:rPr>
        <w:t xml:space="preserve"> Location: </w:t>
      </w:r>
      <w:proofErr w:type="spellStart"/>
      <w:r w:rsidR="00224C34" w:rsidRPr="00DF07A7">
        <w:rPr>
          <w:szCs w:val="28"/>
        </w:rPr>
        <w:t>konoz</w:t>
      </w:r>
      <w:proofErr w:type="spellEnd"/>
      <w:r w:rsidR="00224C34" w:rsidRPr="00DF07A7">
        <w:rPr>
          <w:szCs w:val="28"/>
        </w:rPr>
        <w:t xml:space="preserve"> </w:t>
      </w:r>
      <w:r w:rsidR="00DF07A7" w:rsidRPr="00DF07A7">
        <w:rPr>
          <w:szCs w:val="28"/>
        </w:rPr>
        <w:t>training</w:t>
      </w:r>
      <w:r w:rsidR="00224C34" w:rsidRPr="00DF07A7">
        <w:rPr>
          <w:szCs w:val="28"/>
        </w:rPr>
        <w:t xml:space="preserve"> center</w:t>
      </w:r>
    </w:p>
    <w:p w14:paraId="45E469D5" w14:textId="77777777" w:rsidR="00224C34" w:rsidRPr="00DF07A7" w:rsidRDefault="005D526A" w:rsidP="00224C34">
      <w:pPr>
        <w:spacing w:after="11" w:line="247" w:lineRule="auto"/>
        <w:ind w:left="420" w:right="1197"/>
        <w:jc w:val="left"/>
        <w:rPr>
          <w:szCs w:val="28"/>
        </w:rPr>
      </w:pPr>
      <w:r w:rsidRPr="00DF07A7">
        <w:rPr>
          <w:szCs w:val="28"/>
        </w:rPr>
        <w:t xml:space="preserve"> Short course titled: </w:t>
      </w:r>
      <w:r w:rsidR="00224C34" w:rsidRPr="00DF07A7">
        <w:rPr>
          <w:szCs w:val="28"/>
        </w:rPr>
        <w:t>laboratories management system</w:t>
      </w:r>
    </w:p>
    <w:p w14:paraId="66BCF741" w14:textId="77777777" w:rsidR="00224C34" w:rsidRPr="00DF07A7" w:rsidRDefault="00224C34" w:rsidP="00224C34">
      <w:pPr>
        <w:spacing w:after="11" w:line="247" w:lineRule="auto"/>
        <w:ind w:left="420" w:right="1197"/>
        <w:jc w:val="left"/>
        <w:rPr>
          <w:szCs w:val="28"/>
        </w:rPr>
      </w:pPr>
      <w:r w:rsidRPr="00DF07A7">
        <w:rPr>
          <w:szCs w:val="28"/>
        </w:rPr>
        <w:t>Main details of course: -</w:t>
      </w:r>
    </w:p>
    <w:p w14:paraId="7A666182" w14:textId="77777777" w:rsidR="00224C34" w:rsidRPr="00DF07A7" w:rsidRDefault="00224C34" w:rsidP="00224C34">
      <w:pPr>
        <w:pStyle w:val="ListParagraph"/>
        <w:numPr>
          <w:ilvl w:val="0"/>
          <w:numId w:val="1"/>
        </w:numPr>
        <w:spacing w:after="11" w:line="247" w:lineRule="auto"/>
        <w:ind w:right="1197"/>
        <w:jc w:val="left"/>
        <w:rPr>
          <w:szCs w:val="28"/>
        </w:rPr>
      </w:pPr>
      <w:r w:rsidRPr="00DF07A7">
        <w:rPr>
          <w:szCs w:val="28"/>
        </w:rPr>
        <w:t>Laboratory quality &amp; management</w:t>
      </w:r>
    </w:p>
    <w:p w14:paraId="44B7C3D1" w14:textId="77777777" w:rsidR="00224C34" w:rsidRPr="00DF07A7" w:rsidRDefault="00224C34" w:rsidP="00224C34">
      <w:pPr>
        <w:pStyle w:val="ListParagraph"/>
        <w:numPr>
          <w:ilvl w:val="0"/>
          <w:numId w:val="1"/>
        </w:numPr>
        <w:spacing w:after="11" w:line="247" w:lineRule="auto"/>
        <w:ind w:right="1197"/>
        <w:jc w:val="left"/>
        <w:rPr>
          <w:szCs w:val="28"/>
        </w:rPr>
      </w:pPr>
      <w:r w:rsidRPr="00DF07A7">
        <w:rPr>
          <w:szCs w:val="28"/>
        </w:rPr>
        <w:t xml:space="preserve">Definition reasons of errors happening when working in laboratory </w:t>
      </w:r>
    </w:p>
    <w:p w14:paraId="58E0120D" w14:textId="77777777" w:rsidR="00224C34" w:rsidRPr="00DF07A7" w:rsidRDefault="00224C34" w:rsidP="00224C34">
      <w:pPr>
        <w:pStyle w:val="ListParagraph"/>
        <w:numPr>
          <w:ilvl w:val="0"/>
          <w:numId w:val="1"/>
        </w:numPr>
        <w:spacing w:after="11" w:line="247" w:lineRule="auto"/>
        <w:ind w:right="1197"/>
        <w:jc w:val="left"/>
        <w:rPr>
          <w:szCs w:val="28"/>
        </w:rPr>
      </w:pPr>
      <w:r w:rsidRPr="00DF07A7">
        <w:rPr>
          <w:szCs w:val="28"/>
        </w:rPr>
        <w:t xml:space="preserve">How to avoid error happening in laboratory? </w:t>
      </w:r>
    </w:p>
    <w:p w14:paraId="2721507F" w14:textId="77777777" w:rsidR="00224C34" w:rsidRPr="00DF07A7" w:rsidRDefault="00224C34" w:rsidP="00224C34">
      <w:pPr>
        <w:pStyle w:val="ListParagraph"/>
        <w:numPr>
          <w:ilvl w:val="0"/>
          <w:numId w:val="1"/>
        </w:numPr>
        <w:spacing w:after="11" w:line="247" w:lineRule="auto"/>
        <w:ind w:right="1197"/>
        <w:jc w:val="left"/>
        <w:rPr>
          <w:szCs w:val="28"/>
        </w:rPr>
      </w:pPr>
      <w:r w:rsidRPr="00DF07A7">
        <w:rPr>
          <w:szCs w:val="28"/>
        </w:rPr>
        <w:t>Difference between a good laboratory practice (</w:t>
      </w:r>
      <w:r w:rsidRPr="00DF07A7">
        <w:rPr>
          <w:szCs w:val="28"/>
          <w:lang w:bidi="ar-EG"/>
        </w:rPr>
        <w:t>GLP) and ISO/</w:t>
      </w:r>
      <w:proofErr w:type="spellStart"/>
      <w:r w:rsidRPr="00DF07A7">
        <w:rPr>
          <w:szCs w:val="28"/>
          <w:lang w:bidi="ar-EG"/>
        </w:rPr>
        <w:t>Iec</w:t>
      </w:r>
      <w:proofErr w:type="spellEnd"/>
      <w:r w:rsidRPr="00DF07A7">
        <w:rPr>
          <w:szCs w:val="28"/>
          <w:lang w:bidi="ar-EG"/>
        </w:rPr>
        <w:t xml:space="preserve"> 17025</w:t>
      </w:r>
    </w:p>
    <w:p w14:paraId="4419CE76" w14:textId="77777777" w:rsidR="00224C34" w:rsidRPr="00DF07A7" w:rsidRDefault="00224C34" w:rsidP="00224C34">
      <w:pPr>
        <w:pStyle w:val="ListParagraph"/>
        <w:numPr>
          <w:ilvl w:val="0"/>
          <w:numId w:val="1"/>
        </w:numPr>
        <w:spacing w:after="11" w:line="247" w:lineRule="auto"/>
        <w:ind w:right="1197"/>
        <w:jc w:val="left"/>
        <w:rPr>
          <w:szCs w:val="28"/>
        </w:rPr>
      </w:pPr>
      <w:r w:rsidRPr="00DF07A7">
        <w:rPr>
          <w:szCs w:val="28"/>
          <w:lang w:bidi="ar-EG"/>
        </w:rPr>
        <w:t>The importance of getting an accreditation</w:t>
      </w:r>
    </w:p>
    <w:p w14:paraId="2D1252CB" w14:textId="77777777" w:rsidR="00224C34" w:rsidRPr="00DF07A7" w:rsidRDefault="00224C34" w:rsidP="00224C34">
      <w:pPr>
        <w:pStyle w:val="ListParagraph"/>
        <w:numPr>
          <w:ilvl w:val="0"/>
          <w:numId w:val="1"/>
        </w:numPr>
        <w:spacing w:after="11" w:line="247" w:lineRule="auto"/>
        <w:ind w:right="1197"/>
        <w:jc w:val="left"/>
        <w:rPr>
          <w:szCs w:val="28"/>
        </w:rPr>
      </w:pPr>
      <w:r w:rsidRPr="00DF07A7">
        <w:rPr>
          <w:szCs w:val="28"/>
          <w:lang w:bidi="ar-EG"/>
        </w:rPr>
        <w:t>Steps of laboratory improvement for achieving ISO/ICE 17025::2005 requirement</w:t>
      </w:r>
    </w:p>
    <w:p w14:paraId="32FF0BFD" w14:textId="77777777" w:rsidR="00224C34" w:rsidRPr="00DF07A7" w:rsidRDefault="00224C34" w:rsidP="00224C34">
      <w:pPr>
        <w:pStyle w:val="ListParagraph"/>
        <w:numPr>
          <w:ilvl w:val="0"/>
          <w:numId w:val="1"/>
        </w:numPr>
        <w:spacing w:after="11" w:line="247" w:lineRule="auto"/>
        <w:ind w:right="1197"/>
        <w:jc w:val="left"/>
        <w:rPr>
          <w:szCs w:val="28"/>
        </w:rPr>
      </w:pPr>
      <w:r w:rsidRPr="00DF07A7">
        <w:rPr>
          <w:szCs w:val="28"/>
          <w:lang w:bidi="ar-EG"/>
        </w:rPr>
        <w:t>Steps of registration &amp; achievement of ISO /ICE 17025:2005 certificate</w:t>
      </w:r>
    </w:p>
    <w:p w14:paraId="7D7BC55E" w14:textId="77777777" w:rsidR="00224C34" w:rsidRPr="00DF07A7" w:rsidRDefault="00224C34" w:rsidP="00224C34">
      <w:pPr>
        <w:pStyle w:val="ListParagraph"/>
        <w:numPr>
          <w:ilvl w:val="0"/>
          <w:numId w:val="1"/>
        </w:numPr>
        <w:spacing w:after="11" w:line="247" w:lineRule="auto"/>
        <w:ind w:right="1197"/>
        <w:jc w:val="left"/>
        <w:rPr>
          <w:szCs w:val="28"/>
        </w:rPr>
      </w:pPr>
      <w:r w:rsidRPr="00DF07A7">
        <w:rPr>
          <w:szCs w:val="28"/>
          <w:lang w:bidi="ar-EG"/>
        </w:rPr>
        <w:t>Items of specification ISO/IEC 17025:2005(management &amp; technical items for the specification).</w:t>
      </w:r>
    </w:p>
    <w:p w14:paraId="104FACE6" w14:textId="77777777" w:rsidR="00224C34" w:rsidRPr="00DF07A7" w:rsidRDefault="00224C34" w:rsidP="00224C34">
      <w:pPr>
        <w:pStyle w:val="ListParagraph"/>
        <w:spacing w:after="11" w:line="247" w:lineRule="auto"/>
        <w:ind w:left="770" w:right="1197" w:firstLine="0"/>
        <w:jc w:val="left"/>
        <w:rPr>
          <w:szCs w:val="28"/>
        </w:rPr>
      </w:pPr>
    </w:p>
    <w:p w14:paraId="5BA8AFDF" w14:textId="77777777" w:rsidR="00224C34" w:rsidRPr="00224C34" w:rsidRDefault="00224C34" w:rsidP="00224C34">
      <w:pPr>
        <w:spacing w:after="11" w:line="247" w:lineRule="auto"/>
        <w:ind w:left="410" w:right="1197" w:firstLine="0"/>
        <w:jc w:val="left"/>
        <w:rPr>
          <w:sz w:val="22"/>
        </w:rPr>
      </w:pPr>
      <w:r w:rsidRPr="00224C34">
        <w:rPr>
          <w:sz w:val="22"/>
          <w:lang w:bidi="ar-EG"/>
        </w:rPr>
        <w:t xml:space="preserve">  </w:t>
      </w:r>
    </w:p>
    <w:p w14:paraId="716FE051" w14:textId="77777777" w:rsidR="00E85BD1" w:rsidRDefault="00E85BD1" w:rsidP="00DF07A7">
      <w:pPr>
        <w:spacing w:after="11" w:line="247" w:lineRule="auto"/>
        <w:ind w:left="0" w:right="1197" w:firstLine="0"/>
        <w:jc w:val="left"/>
      </w:pPr>
    </w:p>
    <w:p w14:paraId="6BFD6940" w14:textId="77777777" w:rsidR="00E85BD1" w:rsidRDefault="005D526A">
      <w:pPr>
        <w:spacing w:after="254" w:line="259" w:lineRule="auto"/>
        <w:ind w:left="708" w:firstLine="0"/>
        <w:jc w:val="left"/>
      </w:pPr>
      <w:r>
        <w:rPr>
          <w:sz w:val="6"/>
        </w:rPr>
        <w:t xml:space="preserve"> </w:t>
      </w:r>
    </w:p>
    <w:p w14:paraId="73BBB6C1" w14:textId="77777777" w:rsidR="00E85BD1" w:rsidRPr="005D526A" w:rsidRDefault="005D526A" w:rsidP="003D30C3">
      <w:pPr>
        <w:pStyle w:val="Heading2"/>
        <w:ind w:left="137"/>
        <w:rPr>
          <w:sz w:val="28"/>
          <w:szCs w:val="28"/>
        </w:rPr>
      </w:pPr>
      <w:r w:rsidRPr="005D526A">
        <w:rPr>
          <w:b w:val="0"/>
          <w:sz w:val="28"/>
          <w:szCs w:val="28"/>
        </w:rPr>
        <w:t xml:space="preserve">♣ </w:t>
      </w:r>
      <w:r w:rsidRPr="005D526A">
        <w:rPr>
          <w:sz w:val="28"/>
          <w:szCs w:val="28"/>
        </w:rPr>
        <w:t xml:space="preserve">Date: </w:t>
      </w:r>
      <w:r w:rsidR="003D30C3" w:rsidRPr="005D526A">
        <w:rPr>
          <w:sz w:val="28"/>
          <w:szCs w:val="28"/>
        </w:rPr>
        <w:t>29</w:t>
      </w:r>
      <w:r w:rsidRPr="005D526A">
        <w:rPr>
          <w:sz w:val="28"/>
          <w:szCs w:val="28"/>
        </w:rPr>
        <w:t>\</w:t>
      </w:r>
      <w:r w:rsidR="003D30C3" w:rsidRPr="005D526A">
        <w:rPr>
          <w:sz w:val="28"/>
          <w:szCs w:val="28"/>
        </w:rPr>
        <w:t>10</w:t>
      </w:r>
      <w:r w:rsidRPr="005D526A">
        <w:rPr>
          <w:sz w:val="28"/>
          <w:szCs w:val="28"/>
        </w:rPr>
        <w:t>\201</w:t>
      </w:r>
      <w:r w:rsidR="003D30C3" w:rsidRPr="005D526A">
        <w:rPr>
          <w:sz w:val="28"/>
          <w:szCs w:val="28"/>
        </w:rPr>
        <w:t>9</w:t>
      </w:r>
      <w:r w:rsidRPr="005D526A">
        <w:rPr>
          <w:sz w:val="28"/>
          <w:szCs w:val="28"/>
        </w:rPr>
        <w:t xml:space="preserve"> Till </w:t>
      </w:r>
      <w:r w:rsidR="003D30C3" w:rsidRPr="005D526A">
        <w:rPr>
          <w:sz w:val="28"/>
          <w:szCs w:val="28"/>
        </w:rPr>
        <w:t>31</w:t>
      </w:r>
      <w:r w:rsidRPr="005D526A">
        <w:rPr>
          <w:sz w:val="28"/>
          <w:szCs w:val="28"/>
        </w:rPr>
        <w:t>\</w:t>
      </w:r>
      <w:r w:rsidR="003D30C3" w:rsidRPr="005D526A">
        <w:rPr>
          <w:sz w:val="28"/>
          <w:szCs w:val="28"/>
        </w:rPr>
        <w:t>10</w:t>
      </w:r>
      <w:r w:rsidRPr="005D526A">
        <w:rPr>
          <w:sz w:val="28"/>
          <w:szCs w:val="28"/>
        </w:rPr>
        <w:t>\201</w:t>
      </w:r>
      <w:r w:rsidR="003D30C3" w:rsidRPr="005D526A">
        <w:rPr>
          <w:sz w:val="28"/>
          <w:szCs w:val="28"/>
        </w:rPr>
        <w:t>9</w:t>
      </w:r>
    </w:p>
    <w:p w14:paraId="035F09B8" w14:textId="77777777" w:rsidR="003D30C3" w:rsidRPr="005D526A" w:rsidRDefault="005D526A" w:rsidP="003D30C3">
      <w:pPr>
        <w:spacing w:after="11" w:line="247" w:lineRule="auto"/>
        <w:ind w:left="420" w:right="1197"/>
        <w:jc w:val="left"/>
        <w:rPr>
          <w:szCs w:val="28"/>
        </w:rPr>
      </w:pPr>
      <w:r w:rsidRPr="005D526A">
        <w:rPr>
          <w:szCs w:val="28"/>
        </w:rPr>
        <w:t xml:space="preserve"> Location: </w:t>
      </w:r>
      <w:proofErr w:type="spellStart"/>
      <w:r w:rsidR="003D30C3" w:rsidRPr="005D526A">
        <w:rPr>
          <w:szCs w:val="28"/>
        </w:rPr>
        <w:t>konoz</w:t>
      </w:r>
      <w:proofErr w:type="spellEnd"/>
      <w:r w:rsidR="003D30C3" w:rsidRPr="005D526A">
        <w:rPr>
          <w:szCs w:val="28"/>
        </w:rPr>
        <w:t xml:space="preserve"> </w:t>
      </w:r>
      <w:r w:rsidR="00DF07A7" w:rsidRPr="005D526A">
        <w:rPr>
          <w:szCs w:val="28"/>
        </w:rPr>
        <w:t>training</w:t>
      </w:r>
      <w:r w:rsidR="003D30C3" w:rsidRPr="005D526A">
        <w:rPr>
          <w:szCs w:val="28"/>
        </w:rPr>
        <w:t xml:space="preserve"> center </w:t>
      </w:r>
    </w:p>
    <w:p w14:paraId="70049834" w14:textId="77777777" w:rsidR="00E85BD1" w:rsidRPr="005D526A" w:rsidRDefault="005D526A" w:rsidP="003D30C3">
      <w:pPr>
        <w:spacing w:after="11" w:line="247" w:lineRule="auto"/>
        <w:ind w:left="420" w:right="1197"/>
        <w:jc w:val="left"/>
        <w:rPr>
          <w:szCs w:val="28"/>
        </w:rPr>
      </w:pPr>
      <w:r w:rsidRPr="005D526A">
        <w:rPr>
          <w:szCs w:val="28"/>
        </w:rPr>
        <w:t xml:space="preserve">Short course titled: </w:t>
      </w:r>
      <w:r w:rsidR="003D30C3" w:rsidRPr="005D526A">
        <w:rPr>
          <w:szCs w:val="28"/>
        </w:rPr>
        <w:t>total quality management system &amp; (ISO 9001:2015)</w:t>
      </w:r>
    </w:p>
    <w:p w14:paraId="7B500437" w14:textId="77777777" w:rsidR="003D30C3" w:rsidRPr="005D526A" w:rsidRDefault="003D30C3" w:rsidP="003D30C3">
      <w:pPr>
        <w:spacing w:after="11" w:line="247" w:lineRule="auto"/>
        <w:ind w:left="420" w:right="1197"/>
        <w:jc w:val="left"/>
        <w:rPr>
          <w:szCs w:val="28"/>
        </w:rPr>
      </w:pPr>
      <w:r w:rsidRPr="005D526A">
        <w:rPr>
          <w:szCs w:val="28"/>
        </w:rPr>
        <w:t>Main details of course:</w:t>
      </w:r>
    </w:p>
    <w:p w14:paraId="47BE9F9A" w14:textId="77777777" w:rsidR="003D30C3" w:rsidRPr="005D526A" w:rsidRDefault="003D30C3" w:rsidP="003D30C3">
      <w:pPr>
        <w:spacing w:after="11" w:line="247" w:lineRule="auto"/>
        <w:ind w:left="420" w:right="1197"/>
        <w:jc w:val="left"/>
        <w:rPr>
          <w:szCs w:val="28"/>
        </w:rPr>
      </w:pPr>
      <w:r w:rsidRPr="005D526A">
        <w:rPr>
          <w:szCs w:val="28"/>
        </w:rPr>
        <w:t>Definition of quality concepts, quality management principles, quality objectives, the concept of total quality management, the principles of total quality management. ISO definition, the international ISO series, quality mark and conformity certificate, steps to obtain ISO, manufacturing system, product quality.</w:t>
      </w:r>
    </w:p>
    <w:p w14:paraId="76FDA6E4" w14:textId="77777777" w:rsidR="003D30C3" w:rsidRDefault="003D30C3" w:rsidP="003D30C3">
      <w:pPr>
        <w:spacing w:after="11" w:line="247" w:lineRule="auto"/>
        <w:ind w:left="420" w:right="1197"/>
        <w:jc w:val="left"/>
      </w:pPr>
    </w:p>
    <w:p w14:paraId="7BF871C2" w14:textId="77777777" w:rsidR="00E85BD1" w:rsidRDefault="005D526A" w:rsidP="003D30C3">
      <w:pPr>
        <w:spacing w:after="0" w:line="259" w:lineRule="auto"/>
        <w:ind w:left="425" w:firstLine="0"/>
        <w:jc w:val="left"/>
      </w:pPr>
      <w:r>
        <w:rPr>
          <w:sz w:val="24"/>
        </w:rPr>
        <w:t xml:space="preserve"> </w:t>
      </w:r>
    </w:p>
    <w:p w14:paraId="05312647" w14:textId="77777777" w:rsidR="00E85BD1" w:rsidRPr="005D526A" w:rsidRDefault="005D526A" w:rsidP="00306551">
      <w:pPr>
        <w:pStyle w:val="Heading2"/>
        <w:ind w:left="137"/>
        <w:rPr>
          <w:sz w:val="28"/>
          <w:szCs w:val="28"/>
        </w:rPr>
      </w:pPr>
      <w:r w:rsidRPr="005D526A">
        <w:rPr>
          <w:b w:val="0"/>
          <w:sz w:val="28"/>
          <w:szCs w:val="28"/>
        </w:rPr>
        <w:t xml:space="preserve">♣ </w:t>
      </w:r>
      <w:r w:rsidRPr="005D526A">
        <w:rPr>
          <w:sz w:val="28"/>
          <w:szCs w:val="28"/>
        </w:rPr>
        <w:t xml:space="preserve">Date: </w:t>
      </w:r>
      <w:r w:rsidR="00306551" w:rsidRPr="005D526A">
        <w:rPr>
          <w:sz w:val="28"/>
          <w:szCs w:val="28"/>
        </w:rPr>
        <w:t>03</w:t>
      </w:r>
      <w:r w:rsidRPr="005D526A">
        <w:rPr>
          <w:sz w:val="28"/>
          <w:szCs w:val="28"/>
        </w:rPr>
        <w:t>\</w:t>
      </w:r>
      <w:r w:rsidR="00306551" w:rsidRPr="005D526A">
        <w:rPr>
          <w:sz w:val="28"/>
          <w:szCs w:val="28"/>
        </w:rPr>
        <w:t>11</w:t>
      </w:r>
      <w:r w:rsidRPr="005D526A">
        <w:rPr>
          <w:sz w:val="28"/>
          <w:szCs w:val="28"/>
        </w:rPr>
        <w:t>\201</w:t>
      </w:r>
      <w:r w:rsidR="00306551" w:rsidRPr="005D526A">
        <w:rPr>
          <w:sz w:val="28"/>
          <w:szCs w:val="28"/>
        </w:rPr>
        <w:t>9</w:t>
      </w:r>
      <w:r w:rsidRPr="005D526A">
        <w:rPr>
          <w:sz w:val="28"/>
          <w:szCs w:val="28"/>
        </w:rPr>
        <w:t xml:space="preserve"> Till </w:t>
      </w:r>
      <w:r w:rsidR="00306551" w:rsidRPr="005D526A">
        <w:rPr>
          <w:sz w:val="28"/>
          <w:szCs w:val="28"/>
        </w:rPr>
        <w:t>06</w:t>
      </w:r>
      <w:r w:rsidRPr="005D526A">
        <w:rPr>
          <w:sz w:val="28"/>
          <w:szCs w:val="28"/>
        </w:rPr>
        <w:t>\</w:t>
      </w:r>
      <w:r w:rsidR="00306551" w:rsidRPr="005D526A">
        <w:rPr>
          <w:sz w:val="28"/>
          <w:szCs w:val="28"/>
        </w:rPr>
        <w:t>11</w:t>
      </w:r>
      <w:r w:rsidRPr="005D526A">
        <w:rPr>
          <w:sz w:val="28"/>
          <w:szCs w:val="28"/>
        </w:rPr>
        <w:t>\201</w:t>
      </w:r>
      <w:r w:rsidR="00306551" w:rsidRPr="005D526A">
        <w:rPr>
          <w:sz w:val="28"/>
          <w:szCs w:val="28"/>
        </w:rPr>
        <w:t>9</w:t>
      </w:r>
      <w:r w:rsidRPr="005D526A">
        <w:rPr>
          <w:b w:val="0"/>
          <w:sz w:val="28"/>
          <w:szCs w:val="28"/>
        </w:rPr>
        <w:t xml:space="preserve"> </w:t>
      </w:r>
    </w:p>
    <w:p w14:paraId="49961C94" w14:textId="77777777" w:rsidR="00306551" w:rsidRPr="005D526A" w:rsidRDefault="005D526A" w:rsidP="00306551">
      <w:pPr>
        <w:spacing w:after="11" w:line="247" w:lineRule="auto"/>
        <w:ind w:left="420" w:right="1197"/>
        <w:jc w:val="left"/>
        <w:rPr>
          <w:szCs w:val="28"/>
        </w:rPr>
      </w:pPr>
      <w:r w:rsidRPr="005D526A">
        <w:rPr>
          <w:szCs w:val="28"/>
        </w:rPr>
        <w:t xml:space="preserve"> Location: </w:t>
      </w:r>
      <w:proofErr w:type="spellStart"/>
      <w:r w:rsidR="00306551" w:rsidRPr="005D526A">
        <w:rPr>
          <w:szCs w:val="28"/>
        </w:rPr>
        <w:t>konoz</w:t>
      </w:r>
      <w:proofErr w:type="spellEnd"/>
      <w:r w:rsidR="00306551" w:rsidRPr="005D526A">
        <w:rPr>
          <w:szCs w:val="28"/>
        </w:rPr>
        <w:t xml:space="preserve"> </w:t>
      </w:r>
      <w:r w:rsidR="00DF07A7" w:rsidRPr="005D526A">
        <w:rPr>
          <w:szCs w:val="28"/>
        </w:rPr>
        <w:t>training</w:t>
      </w:r>
      <w:r w:rsidR="00306551" w:rsidRPr="005D526A">
        <w:rPr>
          <w:szCs w:val="28"/>
        </w:rPr>
        <w:t xml:space="preserve"> center </w:t>
      </w:r>
    </w:p>
    <w:p w14:paraId="1ED328BE" w14:textId="77777777" w:rsidR="00306551" w:rsidRPr="005D526A" w:rsidRDefault="005D526A" w:rsidP="00306551">
      <w:pPr>
        <w:spacing w:after="11" w:line="247" w:lineRule="auto"/>
        <w:ind w:left="420" w:right="1197"/>
        <w:jc w:val="left"/>
        <w:rPr>
          <w:szCs w:val="28"/>
        </w:rPr>
      </w:pPr>
      <w:r w:rsidRPr="005D526A">
        <w:rPr>
          <w:szCs w:val="28"/>
        </w:rPr>
        <w:t xml:space="preserve">Short course </w:t>
      </w:r>
      <w:r w:rsidR="00DF07A7" w:rsidRPr="005D526A">
        <w:rPr>
          <w:szCs w:val="28"/>
        </w:rPr>
        <w:t>titled:</w:t>
      </w:r>
      <w:r w:rsidR="00306551" w:rsidRPr="005D526A">
        <w:rPr>
          <w:szCs w:val="28"/>
        </w:rPr>
        <w:t xml:space="preserve"> treatment and recycling of industrial waste</w:t>
      </w:r>
    </w:p>
    <w:p w14:paraId="25CEC5BC" w14:textId="77777777" w:rsidR="00306551" w:rsidRPr="005D526A" w:rsidRDefault="00306551" w:rsidP="00306551">
      <w:pPr>
        <w:spacing w:after="11" w:line="247" w:lineRule="auto"/>
        <w:ind w:left="420" w:right="1197"/>
        <w:jc w:val="left"/>
        <w:rPr>
          <w:szCs w:val="28"/>
        </w:rPr>
      </w:pPr>
      <w:r w:rsidRPr="005D526A">
        <w:rPr>
          <w:szCs w:val="28"/>
        </w:rPr>
        <w:t>Main details of course:</w:t>
      </w:r>
    </w:p>
    <w:p w14:paraId="0884866E" w14:textId="77777777" w:rsidR="00306551" w:rsidRPr="005D526A" w:rsidRDefault="00306551" w:rsidP="00306551">
      <w:pPr>
        <w:pStyle w:val="ListParagraph"/>
        <w:numPr>
          <w:ilvl w:val="0"/>
          <w:numId w:val="1"/>
        </w:numPr>
        <w:spacing w:after="11" w:line="247" w:lineRule="auto"/>
        <w:ind w:right="1197"/>
        <w:jc w:val="left"/>
        <w:rPr>
          <w:szCs w:val="28"/>
        </w:rPr>
      </w:pPr>
      <w:r w:rsidRPr="005D526A">
        <w:rPr>
          <w:szCs w:val="28"/>
        </w:rPr>
        <w:lastRenderedPageBreak/>
        <w:t xml:space="preserve">Definition pf industrial waste </w:t>
      </w:r>
    </w:p>
    <w:p w14:paraId="5F25E83A" w14:textId="77777777" w:rsidR="00306551" w:rsidRPr="005D526A" w:rsidRDefault="00306551" w:rsidP="00306551">
      <w:pPr>
        <w:pStyle w:val="ListParagraph"/>
        <w:numPr>
          <w:ilvl w:val="0"/>
          <w:numId w:val="1"/>
        </w:numPr>
        <w:spacing w:after="11" w:line="247" w:lineRule="auto"/>
        <w:ind w:right="1197"/>
        <w:jc w:val="left"/>
        <w:rPr>
          <w:szCs w:val="28"/>
        </w:rPr>
      </w:pPr>
      <w:r w:rsidRPr="005D526A">
        <w:rPr>
          <w:szCs w:val="28"/>
        </w:rPr>
        <w:t>Classified of industrial waste</w:t>
      </w:r>
    </w:p>
    <w:p w14:paraId="4C4AD0BC" w14:textId="77777777" w:rsidR="00306551" w:rsidRPr="005D526A" w:rsidRDefault="00306551" w:rsidP="00306551">
      <w:pPr>
        <w:pStyle w:val="ListParagraph"/>
        <w:numPr>
          <w:ilvl w:val="0"/>
          <w:numId w:val="1"/>
        </w:numPr>
        <w:spacing w:after="11" w:line="247" w:lineRule="auto"/>
        <w:ind w:right="1197"/>
        <w:jc w:val="left"/>
        <w:rPr>
          <w:szCs w:val="28"/>
        </w:rPr>
      </w:pPr>
      <w:r w:rsidRPr="005D526A">
        <w:rPr>
          <w:szCs w:val="28"/>
        </w:rPr>
        <w:t>Treatment of industrial waste</w:t>
      </w:r>
    </w:p>
    <w:p w14:paraId="6D36AA10" w14:textId="77777777" w:rsidR="00306551" w:rsidRPr="005D526A" w:rsidRDefault="00306551" w:rsidP="00306551">
      <w:pPr>
        <w:pStyle w:val="ListParagraph"/>
        <w:numPr>
          <w:ilvl w:val="0"/>
          <w:numId w:val="1"/>
        </w:numPr>
        <w:spacing w:after="11" w:line="247" w:lineRule="auto"/>
        <w:ind w:right="1197"/>
        <w:jc w:val="left"/>
        <w:rPr>
          <w:szCs w:val="28"/>
        </w:rPr>
      </w:pPr>
      <w:r w:rsidRPr="005D526A">
        <w:rPr>
          <w:szCs w:val="28"/>
        </w:rPr>
        <w:t>Recycling of industrial waste</w:t>
      </w:r>
    </w:p>
    <w:p w14:paraId="65272BFC" w14:textId="77777777" w:rsidR="00306551" w:rsidRPr="005D526A" w:rsidRDefault="00306551" w:rsidP="00306551">
      <w:pPr>
        <w:pStyle w:val="ListParagraph"/>
        <w:numPr>
          <w:ilvl w:val="0"/>
          <w:numId w:val="1"/>
        </w:numPr>
        <w:spacing w:after="11" w:line="247" w:lineRule="auto"/>
        <w:ind w:right="1197"/>
        <w:jc w:val="left"/>
        <w:rPr>
          <w:szCs w:val="28"/>
        </w:rPr>
      </w:pPr>
      <w:r w:rsidRPr="005D526A">
        <w:rPr>
          <w:szCs w:val="28"/>
        </w:rPr>
        <w:t>Recovering of industrial waste</w:t>
      </w:r>
    </w:p>
    <w:p w14:paraId="2ACF4C46" w14:textId="77777777" w:rsidR="00306551" w:rsidRPr="005D526A" w:rsidRDefault="00306551" w:rsidP="00306551">
      <w:pPr>
        <w:pStyle w:val="ListParagraph"/>
        <w:numPr>
          <w:ilvl w:val="0"/>
          <w:numId w:val="1"/>
        </w:numPr>
        <w:spacing w:after="11" w:line="247" w:lineRule="auto"/>
        <w:ind w:right="1197"/>
        <w:jc w:val="left"/>
        <w:rPr>
          <w:szCs w:val="28"/>
        </w:rPr>
      </w:pPr>
      <w:r w:rsidRPr="005D526A">
        <w:rPr>
          <w:szCs w:val="28"/>
        </w:rPr>
        <w:t>Reduction of industrial waste</w:t>
      </w:r>
    </w:p>
    <w:p w14:paraId="6DADD838" w14:textId="77777777" w:rsidR="00306551" w:rsidRPr="005D526A" w:rsidRDefault="00306551" w:rsidP="00306551">
      <w:pPr>
        <w:pStyle w:val="ListParagraph"/>
        <w:numPr>
          <w:ilvl w:val="0"/>
          <w:numId w:val="1"/>
        </w:numPr>
        <w:spacing w:after="11" w:line="247" w:lineRule="auto"/>
        <w:ind w:right="1197"/>
        <w:jc w:val="left"/>
        <w:rPr>
          <w:szCs w:val="28"/>
        </w:rPr>
      </w:pPr>
      <w:r w:rsidRPr="005D526A">
        <w:rPr>
          <w:szCs w:val="28"/>
        </w:rPr>
        <w:t>Industrial waste management</w:t>
      </w:r>
    </w:p>
    <w:p w14:paraId="414CBE6D" w14:textId="77777777" w:rsidR="00E85BD1" w:rsidRPr="005D526A" w:rsidRDefault="005D526A">
      <w:pPr>
        <w:spacing w:after="72" w:line="259" w:lineRule="auto"/>
        <w:ind w:left="425" w:firstLine="0"/>
        <w:jc w:val="left"/>
        <w:rPr>
          <w:szCs w:val="28"/>
        </w:rPr>
      </w:pPr>
      <w:r w:rsidRPr="005D526A">
        <w:rPr>
          <w:szCs w:val="28"/>
        </w:rPr>
        <w:t xml:space="preserve"> </w:t>
      </w:r>
    </w:p>
    <w:p w14:paraId="38322C99" w14:textId="77777777" w:rsidR="00E85BD1" w:rsidRPr="005D526A" w:rsidRDefault="005D526A" w:rsidP="00306551">
      <w:pPr>
        <w:pStyle w:val="Heading2"/>
        <w:ind w:left="137"/>
        <w:rPr>
          <w:sz w:val="28"/>
          <w:szCs w:val="28"/>
        </w:rPr>
      </w:pPr>
      <w:r w:rsidRPr="005D526A">
        <w:rPr>
          <w:b w:val="0"/>
          <w:sz w:val="28"/>
          <w:szCs w:val="28"/>
        </w:rPr>
        <w:t xml:space="preserve">♣ </w:t>
      </w:r>
      <w:r w:rsidRPr="005D526A">
        <w:rPr>
          <w:sz w:val="28"/>
          <w:szCs w:val="28"/>
        </w:rPr>
        <w:t xml:space="preserve">Date: </w:t>
      </w:r>
      <w:r w:rsidR="00306551" w:rsidRPr="005D526A">
        <w:rPr>
          <w:sz w:val="28"/>
          <w:szCs w:val="28"/>
        </w:rPr>
        <w:t>02</w:t>
      </w:r>
      <w:r w:rsidRPr="005D526A">
        <w:rPr>
          <w:sz w:val="28"/>
          <w:szCs w:val="28"/>
        </w:rPr>
        <w:t>\</w:t>
      </w:r>
      <w:r w:rsidR="00306551" w:rsidRPr="005D526A">
        <w:rPr>
          <w:sz w:val="28"/>
          <w:szCs w:val="28"/>
        </w:rPr>
        <w:t>11</w:t>
      </w:r>
      <w:r w:rsidRPr="005D526A">
        <w:rPr>
          <w:sz w:val="28"/>
          <w:szCs w:val="28"/>
        </w:rPr>
        <w:t>\201</w:t>
      </w:r>
      <w:r w:rsidR="00306551" w:rsidRPr="005D526A">
        <w:rPr>
          <w:sz w:val="28"/>
          <w:szCs w:val="28"/>
        </w:rPr>
        <w:t>9</w:t>
      </w:r>
      <w:r w:rsidRPr="005D526A">
        <w:rPr>
          <w:sz w:val="28"/>
          <w:szCs w:val="28"/>
        </w:rPr>
        <w:t xml:space="preserve"> Till </w:t>
      </w:r>
      <w:r w:rsidR="00306551" w:rsidRPr="005D526A">
        <w:rPr>
          <w:sz w:val="28"/>
          <w:szCs w:val="28"/>
        </w:rPr>
        <w:t>07</w:t>
      </w:r>
      <w:r w:rsidRPr="005D526A">
        <w:rPr>
          <w:sz w:val="28"/>
          <w:szCs w:val="28"/>
        </w:rPr>
        <w:t>\</w:t>
      </w:r>
      <w:r w:rsidR="00306551" w:rsidRPr="005D526A">
        <w:rPr>
          <w:sz w:val="28"/>
          <w:szCs w:val="28"/>
        </w:rPr>
        <w:t>11</w:t>
      </w:r>
      <w:r w:rsidRPr="005D526A">
        <w:rPr>
          <w:sz w:val="28"/>
          <w:szCs w:val="28"/>
        </w:rPr>
        <w:t>\20</w:t>
      </w:r>
      <w:r w:rsidR="00306551" w:rsidRPr="005D526A">
        <w:rPr>
          <w:sz w:val="28"/>
          <w:szCs w:val="28"/>
        </w:rPr>
        <w:t>19</w:t>
      </w:r>
    </w:p>
    <w:p w14:paraId="77E5AA9E" w14:textId="77777777" w:rsidR="00E85BD1" w:rsidRPr="005D526A" w:rsidRDefault="005D526A" w:rsidP="00306551">
      <w:pPr>
        <w:spacing w:after="11" w:line="247" w:lineRule="auto"/>
        <w:ind w:left="420" w:right="1197"/>
        <w:jc w:val="left"/>
        <w:rPr>
          <w:szCs w:val="28"/>
        </w:rPr>
      </w:pPr>
      <w:r w:rsidRPr="005D526A">
        <w:rPr>
          <w:szCs w:val="28"/>
        </w:rPr>
        <w:t xml:space="preserve"> Location: </w:t>
      </w:r>
      <w:proofErr w:type="spellStart"/>
      <w:r w:rsidR="00306551" w:rsidRPr="005D526A">
        <w:rPr>
          <w:szCs w:val="28"/>
        </w:rPr>
        <w:t>konoz</w:t>
      </w:r>
      <w:proofErr w:type="spellEnd"/>
      <w:r w:rsidR="00306551" w:rsidRPr="005D526A">
        <w:rPr>
          <w:szCs w:val="28"/>
        </w:rPr>
        <w:t xml:space="preserve"> </w:t>
      </w:r>
      <w:r w:rsidR="00DF07A7" w:rsidRPr="005D526A">
        <w:rPr>
          <w:szCs w:val="28"/>
        </w:rPr>
        <w:t>training</w:t>
      </w:r>
      <w:r w:rsidR="00306551" w:rsidRPr="005D526A">
        <w:rPr>
          <w:szCs w:val="28"/>
        </w:rPr>
        <w:t xml:space="preserve"> center</w:t>
      </w:r>
    </w:p>
    <w:p w14:paraId="40CF62B7" w14:textId="77777777" w:rsidR="00E85BD1" w:rsidRPr="005D526A" w:rsidRDefault="005D526A" w:rsidP="00306551">
      <w:pPr>
        <w:spacing w:after="11" w:line="247" w:lineRule="auto"/>
        <w:ind w:left="420" w:right="1197"/>
        <w:jc w:val="left"/>
        <w:rPr>
          <w:szCs w:val="28"/>
        </w:rPr>
      </w:pPr>
      <w:r w:rsidRPr="005D526A">
        <w:rPr>
          <w:szCs w:val="28"/>
        </w:rPr>
        <w:t xml:space="preserve"> Short course titled:  </w:t>
      </w:r>
      <w:r w:rsidR="00306551" w:rsidRPr="005D526A">
        <w:rPr>
          <w:szCs w:val="28"/>
        </w:rPr>
        <w:t xml:space="preserve">technology of chemical production </w:t>
      </w:r>
    </w:p>
    <w:p w14:paraId="6F0ACEEF" w14:textId="77777777" w:rsidR="00306551" w:rsidRPr="005D526A" w:rsidRDefault="00306551" w:rsidP="00306551">
      <w:pPr>
        <w:spacing w:after="11" w:line="247" w:lineRule="auto"/>
        <w:ind w:left="420" w:right="1197"/>
        <w:jc w:val="left"/>
        <w:rPr>
          <w:szCs w:val="28"/>
        </w:rPr>
      </w:pPr>
      <w:r w:rsidRPr="005D526A">
        <w:rPr>
          <w:szCs w:val="28"/>
        </w:rPr>
        <w:t>Main details of course:</w:t>
      </w:r>
    </w:p>
    <w:p w14:paraId="0CB19978" w14:textId="77777777" w:rsidR="00306551" w:rsidRPr="005D526A" w:rsidRDefault="00306551" w:rsidP="00306551">
      <w:pPr>
        <w:pStyle w:val="ListParagraph"/>
        <w:numPr>
          <w:ilvl w:val="0"/>
          <w:numId w:val="1"/>
        </w:numPr>
        <w:spacing w:after="11" w:line="247" w:lineRule="auto"/>
        <w:ind w:right="1197"/>
        <w:jc w:val="left"/>
        <w:rPr>
          <w:szCs w:val="28"/>
        </w:rPr>
      </w:pPr>
      <w:r w:rsidRPr="005D526A">
        <w:rPr>
          <w:szCs w:val="28"/>
        </w:rPr>
        <w:t xml:space="preserve">Introduction of chemical production </w:t>
      </w:r>
    </w:p>
    <w:p w14:paraId="145940C7" w14:textId="77777777" w:rsidR="00306551" w:rsidRPr="005D526A" w:rsidRDefault="00306551" w:rsidP="00306551">
      <w:pPr>
        <w:pStyle w:val="ListParagraph"/>
        <w:numPr>
          <w:ilvl w:val="0"/>
          <w:numId w:val="1"/>
        </w:numPr>
        <w:spacing w:after="11" w:line="247" w:lineRule="auto"/>
        <w:ind w:right="1197"/>
        <w:jc w:val="left"/>
        <w:rPr>
          <w:szCs w:val="28"/>
        </w:rPr>
      </w:pPr>
      <w:r w:rsidRPr="005D526A">
        <w:rPr>
          <w:szCs w:val="28"/>
        </w:rPr>
        <w:t>Industrial of chemicals</w:t>
      </w:r>
    </w:p>
    <w:p w14:paraId="3F16BDE7" w14:textId="77777777" w:rsidR="00306551" w:rsidRPr="005D526A" w:rsidRDefault="00306551" w:rsidP="00306551">
      <w:pPr>
        <w:pStyle w:val="ListParagraph"/>
        <w:numPr>
          <w:ilvl w:val="0"/>
          <w:numId w:val="1"/>
        </w:numPr>
        <w:spacing w:after="11" w:line="247" w:lineRule="auto"/>
        <w:ind w:right="1197"/>
        <w:jc w:val="left"/>
        <w:rPr>
          <w:szCs w:val="28"/>
        </w:rPr>
      </w:pPr>
      <w:r w:rsidRPr="005D526A">
        <w:rPr>
          <w:szCs w:val="28"/>
        </w:rPr>
        <w:t>Oils production and quality control</w:t>
      </w:r>
    </w:p>
    <w:p w14:paraId="668015D1" w14:textId="77777777" w:rsidR="00306551" w:rsidRPr="005D526A" w:rsidRDefault="00306551" w:rsidP="00306551">
      <w:pPr>
        <w:pStyle w:val="ListParagraph"/>
        <w:numPr>
          <w:ilvl w:val="0"/>
          <w:numId w:val="1"/>
        </w:numPr>
        <w:spacing w:after="11" w:line="247" w:lineRule="auto"/>
        <w:ind w:right="1197"/>
        <w:jc w:val="left"/>
        <w:rPr>
          <w:szCs w:val="28"/>
        </w:rPr>
      </w:pPr>
      <w:r w:rsidRPr="005D526A">
        <w:rPr>
          <w:szCs w:val="28"/>
        </w:rPr>
        <w:t>Manufacturing of solid soap, liquid soap, soft soap</w:t>
      </w:r>
    </w:p>
    <w:p w14:paraId="5AD1D707" w14:textId="77777777" w:rsidR="00306551" w:rsidRPr="005D526A" w:rsidRDefault="00306551" w:rsidP="00306551">
      <w:pPr>
        <w:pStyle w:val="ListParagraph"/>
        <w:numPr>
          <w:ilvl w:val="0"/>
          <w:numId w:val="1"/>
        </w:numPr>
        <w:spacing w:after="11" w:line="247" w:lineRule="auto"/>
        <w:ind w:right="1197"/>
        <w:jc w:val="left"/>
        <w:rPr>
          <w:szCs w:val="28"/>
        </w:rPr>
      </w:pPr>
      <w:r w:rsidRPr="005D526A">
        <w:rPr>
          <w:szCs w:val="28"/>
        </w:rPr>
        <w:t xml:space="preserve">Row material chemical production </w:t>
      </w:r>
    </w:p>
    <w:p w14:paraId="3F331B28" w14:textId="77777777" w:rsidR="00306551" w:rsidRPr="005D526A" w:rsidRDefault="00306551" w:rsidP="00306551">
      <w:pPr>
        <w:pStyle w:val="ListParagraph"/>
        <w:numPr>
          <w:ilvl w:val="0"/>
          <w:numId w:val="1"/>
        </w:numPr>
        <w:spacing w:after="11" w:line="247" w:lineRule="auto"/>
        <w:ind w:right="1197"/>
        <w:jc w:val="left"/>
        <w:rPr>
          <w:szCs w:val="28"/>
        </w:rPr>
      </w:pPr>
      <w:r w:rsidRPr="005D526A">
        <w:rPr>
          <w:szCs w:val="28"/>
        </w:rPr>
        <w:t xml:space="preserve">Hydrated lime production and quality control </w:t>
      </w:r>
    </w:p>
    <w:p w14:paraId="26A5B1CA" w14:textId="77777777" w:rsidR="00306551" w:rsidRPr="005D526A" w:rsidRDefault="00306551" w:rsidP="00306551">
      <w:pPr>
        <w:pStyle w:val="ListParagraph"/>
        <w:numPr>
          <w:ilvl w:val="0"/>
          <w:numId w:val="1"/>
        </w:numPr>
        <w:spacing w:after="11" w:line="247" w:lineRule="auto"/>
        <w:ind w:right="1197"/>
        <w:jc w:val="left"/>
        <w:rPr>
          <w:szCs w:val="28"/>
        </w:rPr>
      </w:pPr>
      <w:r w:rsidRPr="005D526A">
        <w:rPr>
          <w:szCs w:val="28"/>
        </w:rPr>
        <w:t>Study of production process</w:t>
      </w:r>
    </w:p>
    <w:p w14:paraId="3DA24735" w14:textId="77777777" w:rsidR="00306551" w:rsidRPr="005D526A" w:rsidRDefault="00306551" w:rsidP="00306551">
      <w:pPr>
        <w:spacing w:after="11" w:line="247" w:lineRule="auto"/>
        <w:ind w:left="420" w:right="1197"/>
        <w:jc w:val="left"/>
        <w:rPr>
          <w:szCs w:val="28"/>
        </w:rPr>
      </w:pPr>
    </w:p>
    <w:p w14:paraId="15929845" w14:textId="77777777" w:rsidR="00E85BD1" w:rsidRPr="005D526A" w:rsidRDefault="005D526A">
      <w:pPr>
        <w:spacing w:after="0" w:line="259" w:lineRule="auto"/>
        <w:ind w:left="425" w:firstLine="0"/>
        <w:jc w:val="left"/>
        <w:rPr>
          <w:szCs w:val="28"/>
        </w:rPr>
      </w:pPr>
      <w:r w:rsidRPr="005D526A">
        <w:rPr>
          <w:szCs w:val="28"/>
        </w:rPr>
        <w:t xml:space="preserve"> </w:t>
      </w:r>
    </w:p>
    <w:p w14:paraId="33E844A4" w14:textId="77777777" w:rsidR="00E85BD1" w:rsidRPr="005D526A" w:rsidRDefault="005D526A">
      <w:pPr>
        <w:spacing w:after="236" w:line="259" w:lineRule="auto"/>
        <w:ind w:left="708" w:firstLine="0"/>
        <w:jc w:val="left"/>
        <w:rPr>
          <w:szCs w:val="28"/>
        </w:rPr>
      </w:pPr>
      <w:r w:rsidRPr="005D526A">
        <w:rPr>
          <w:szCs w:val="28"/>
        </w:rPr>
        <w:t xml:space="preserve"> </w:t>
      </w:r>
    </w:p>
    <w:p w14:paraId="709E1C8B" w14:textId="77777777" w:rsidR="00E85BD1" w:rsidRPr="005D526A" w:rsidRDefault="005D526A" w:rsidP="008D1385">
      <w:pPr>
        <w:pStyle w:val="Heading2"/>
        <w:ind w:left="137"/>
        <w:rPr>
          <w:sz w:val="28"/>
          <w:szCs w:val="28"/>
        </w:rPr>
      </w:pPr>
      <w:r w:rsidRPr="005D526A">
        <w:rPr>
          <w:sz w:val="28"/>
          <w:szCs w:val="28"/>
        </w:rPr>
        <w:t xml:space="preserve">♣ Date: </w:t>
      </w:r>
      <w:r w:rsidR="008D1385" w:rsidRPr="005D526A">
        <w:rPr>
          <w:sz w:val="28"/>
          <w:szCs w:val="28"/>
        </w:rPr>
        <w:t>09</w:t>
      </w:r>
      <w:r w:rsidRPr="005D526A">
        <w:rPr>
          <w:sz w:val="28"/>
          <w:szCs w:val="28"/>
        </w:rPr>
        <w:t>\</w:t>
      </w:r>
      <w:r w:rsidR="008D1385" w:rsidRPr="005D526A">
        <w:rPr>
          <w:sz w:val="28"/>
          <w:szCs w:val="28"/>
        </w:rPr>
        <w:t>11</w:t>
      </w:r>
      <w:r w:rsidRPr="005D526A">
        <w:rPr>
          <w:sz w:val="28"/>
          <w:szCs w:val="28"/>
        </w:rPr>
        <w:t>\</w:t>
      </w:r>
      <w:r w:rsidR="008D1385" w:rsidRPr="005D526A">
        <w:rPr>
          <w:sz w:val="28"/>
          <w:szCs w:val="28"/>
        </w:rPr>
        <w:t>2019</w:t>
      </w:r>
      <w:r w:rsidRPr="005D526A">
        <w:rPr>
          <w:sz w:val="28"/>
          <w:szCs w:val="28"/>
        </w:rPr>
        <w:t xml:space="preserve"> Till </w:t>
      </w:r>
      <w:r w:rsidR="008D1385" w:rsidRPr="005D526A">
        <w:rPr>
          <w:sz w:val="28"/>
          <w:szCs w:val="28"/>
        </w:rPr>
        <w:t>14</w:t>
      </w:r>
      <w:r w:rsidRPr="005D526A">
        <w:rPr>
          <w:sz w:val="28"/>
          <w:szCs w:val="28"/>
        </w:rPr>
        <w:t>\</w:t>
      </w:r>
      <w:r w:rsidR="008D1385" w:rsidRPr="005D526A">
        <w:rPr>
          <w:sz w:val="28"/>
          <w:szCs w:val="28"/>
        </w:rPr>
        <w:t>11</w:t>
      </w:r>
      <w:r w:rsidRPr="005D526A">
        <w:rPr>
          <w:sz w:val="28"/>
          <w:szCs w:val="28"/>
        </w:rPr>
        <w:t>\</w:t>
      </w:r>
      <w:r w:rsidR="008D1385" w:rsidRPr="005D526A">
        <w:rPr>
          <w:sz w:val="28"/>
          <w:szCs w:val="28"/>
        </w:rPr>
        <w:t>2019</w:t>
      </w:r>
      <w:r w:rsidRPr="005D526A">
        <w:rPr>
          <w:b w:val="0"/>
          <w:sz w:val="28"/>
          <w:szCs w:val="28"/>
        </w:rPr>
        <w:t xml:space="preserve"> </w:t>
      </w:r>
    </w:p>
    <w:p w14:paraId="7CB9FFF2" w14:textId="77777777" w:rsidR="008D1385" w:rsidRPr="005D526A" w:rsidRDefault="005D526A" w:rsidP="008D1385">
      <w:pPr>
        <w:spacing w:after="11" w:line="247" w:lineRule="auto"/>
        <w:ind w:left="420" w:right="1197"/>
        <w:jc w:val="left"/>
        <w:rPr>
          <w:szCs w:val="28"/>
        </w:rPr>
      </w:pPr>
      <w:r w:rsidRPr="005D526A">
        <w:rPr>
          <w:szCs w:val="28"/>
        </w:rPr>
        <w:t xml:space="preserve"> Location: </w:t>
      </w:r>
      <w:proofErr w:type="spellStart"/>
      <w:r w:rsidR="008D1385" w:rsidRPr="005D526A">
        <w:rPr>
          <w:szCs w:val="28"/>
        </w:rPr>
        <w:t>konoz</w:t>
      </w:r>
      <w:proofErr w:type="spellEnd"/>
      <w:r w:rsidR="008D1385" w:rsidRPr="005D526A">
        <w:rPr>
          <w:szCs w:val="28"/>
        </w:rPr>
        <w:t xml:space="preserve"> </w:t>
      </w:r>
      <w:r w:rsidR="00DF07A7" w:rsidRPr="005D526A">
        <w:rPr>
          <w:szCs w:val="28"/>
        </w:rPr>
        <w:t>training</w:t>
      </w:r>
      <w:r w:rsidR="008D1385" w:rsidRPr="005D526A">
        <w:rPr>
          <w:szCs w:val="28"/>
        </w:rPr>
        <w:t xml:space="preserve"> center</w:t>
      </w:r>
      <w:r w:rsidRPr="005D526A">
        <w:rPr>
          <w:szCs w:val="28"/>
        </w:rPr>
        <w:t xml:space="preserve"> </w:t>
      </w:r>
    </w:p>
    <w:p w14:paraId="069CE612" w14:textId="77777777" w:rsidR="00E85BD1" w:rsidRPr="005D526A" w:rsidRDefault="005D526A" w:rsidP="008D1385">
      <w:pPr>
        <w:spacing w:after="11" w:line="247" w:lineRule="auto"/>
        <w:ind w:left="420" w:right="1197"/>
        <w:jc w:val="left"/>
        <w:rPr>
          <w:szCs w:val="28"/>
        </w:rPr>
      </w:pPr>
      <w:r w:rsidRPr="005D526A">
        <w:rPr>
          <w:szCs w:val="28"/>
        </w:rPr>
        <w:t xml:space="preserve"> Short course titled: </w:t>
      </w:r>
      <w:r w:rsidR="008D1385" w:rsidRPr="005D526A">
        <w:rPr>
          <w:szCs w:val="28"/>
        </w:rPr>
        <w:t xml:space="preserve">technology of chemical </w:t>
      </w:r>
      <w:proofErr w:type="gramStart"/>
      <w:r w:rsidR="008D1385" w:rsidRPr="005D526A">
        <w:rPr>
          <w:szCs w:val="28"/>
        </w:rPr>
        <w:t>production(</w:t>
      </w:r>
      <w:proofErr w:type="gramEnd"/>
      <w:r w:rsidR="008D1385" w:rsidRPr="005D526A">
        <w:rPr>
          <w:szCs w:val="28"/>
        </w:rPr>
        <w:t>II)</w:t>
      </w:r>
    </w:p>
    <w:p w14:paraId="4C32FD75" w14:textId="77777777" w:rsidR="008D1385" w:rsidRPr="005D526A" w:rsidRDefault="008D1385" w:rsidP="008D1385">
      <w:pPr>
        <w:spacing w:after="11" w:line="247" w:lineRule="auto"/>
        <w:ind w:left="420" w:right="1197"/>
        <w:jc w:val="left"/>
        <w:rPr>
          <w:szCs w:val="28"/>
        </w:rPr>
      </w:pPr>
      <w:r w:rsidRPr="005D526A">
        <w:rPr>
          <w:szCs w:val="28"/>
        </w:rPr>
        <w:t>Main details of course:</w:t>
      </w:r>
    </w:p>
    <w:p w14:paraId="5B323ED4" w14:textId="77777777" w:rsidR="008D1385" w:rsidRPr="005D526A" w:rsidRDefault="008D1385" w:rsidP="008D1385">
      <w:pPr>
        <w:pStyle w:val="ListParagraph"/>
        <w:numPr>
          <w:ilvl w:val="0"/>
          <w:numId w:val="1"/>
        </w:numPr>
        <w:spacing w:after="11" w:line="247" w:lineRule="auto"/>
        <w:ind w:right="1197"/>
        <w:jc w:val="left"/>
        <w:rPr>
          <w:szCs w:val="28"/>
        </w:rPr>
      </w:pPr>
      <w:r w:rsidRPr="005D526A">
        <w:rPr>
          <w:szCs w:val="28"/>
        </w:rPr>
        <w:t>Production of paints from polystyrene waste production.</w:t>
      </w:r>
    </w:p>
    <w:p w14:paraId="31A1363D" w14:textId="77777777" w:rsidR="008D1385" w:rsidRPr="005D526A" w:rsidRDefault="008D1385" w:rsidP="008D1385">
      <w:pPr>
        <w:pStyle w:val="ListParagraph"/>
        <w:numPr>
          <w:ilvl w:val="0"/>
          <w:numId w:val="1"/>
        </w:numPr>
        <w:spacing w:after="11" w:line="247" w:lineRule="auto"/>
        <w:ind w:right="1197"/>
        <w:jc w:val="left"/>
        <w:rPr>
          <w:szCs w:val="28"/>
        </w:rPr>
      </w:pPr>
      <w:r w:rsidRPr="005D526A">
        <w:rPr>
          <w:szCs w:val="28"/>
        </w:rPr>
        <w:t>Theoretical &amp; practical of:</w:t>
      </w:r>
    </w:p>
    <w:p w14:paraId="10AA993B" w14:textId="77777777" w:rsidR="008D1385" w:rsidRPr="005D526A" w:rsidRDefault="008D1385" w:rsidP="008D1385">
      <w:pPr>
        <w:pStyle w:val="ListParagraph"/>
        <w:numPr>
          <w:ilvl w:val="0"/>
          <w:numId w:val="2"/>
        </w:numPr>
        <w:spacing w:after="11" w:line="247" w:lineRule="auto"/>
        <w:ind w:right="1197"/>
        <w:jc w:val="left"/>
        <w:rPr>
          <w:szCs w:val="28"/>
        </w:rPr>
      </w:pPr>
      <w:r w:rsidRPr="005D526A">
        <w:rPr>
          <w:szCs w:val="28"/>
        </w:rPr>
        <w:t>Biofuels production technique.</w:t>
      </w:r>
    </w:p>
    <w:p w14:paraId="7BC52274" w14:textId="77777777" w:rsidR="008D1385" w:rsidRPr="005D526A" w:rsidRDefault="008D1385" w:rsidP="008D1385">
      <w:pPr>
        <w:pStyle w:val="ListParagraph"/>
        <w:numPr>
          <w:ilvl w:val="0"/>
          <w:numId w:val="2"/>
        </w:numPr>
        <w:spacing w:after="11" w:line="247" w:lineRule="auto"/>
        <w:ind w:right="1197"/>
        <w:jc w:val="left"/>
        <w:rPr>
          <w:szCs w:val="28"/>
        </w:rPr>
      </w:pPr>
      <w:r w:rsidRPr="005D526A">
        <w:rPr>
          <w:szCs w:val="28"/>
        </w:rPr>
        <w:t>Leather tanning technique.</w:t>
      </w:r>
    </w:p>
    <w:p w14:paraId="54C7BAEB" w14:textId="77777777" w:rsidR="008D1385" w:rsidRPr="005D526A" w:rsidRDefault="008D1385" w:rsidP="008D1385">
      <w:pPr>
        <w:pStyle w:val="ListParagraph"/>
        <w:numPr>
          <w:ilvl w:val="0"/>
          <w:numId w:val="2"/>
        </w:numPr>
        <w:spacing w:after="11" w:line="247" w:lineRule="auto"/>
        <w:ind w:right="1197"/>
        <w:jc w:val="left"/>
        <w:rPr>
          <w:szCs w:val="28"/>
        </w:rPr>
      </w:pPr>
      <w:r w:rsidRPr="005D526A">
        <w:rPr>
          <w:szCs w:val="28"/>
        </w:rPr>
        <w:t>Glycerin soap technique.</w:t>
      </w:r>
    </w:p>
    <w:p w14:paraId="0D5AB01A" w14:textId="77777777" w:rsidR="008D1385" w:rsidRPr="005D526A" w:rsidRDefault="008D1385" w:rsidP="008D1385">
      <w:pPr>
        <w:pStyle w:val="ListParagraph"/>
        <w:numPr>
          <w:ilvl w:val="0"/>
          <w:numId w:val="2"/>
        </w:numPr>
        <w:spacing w:after="11" w:line="247" w:lineRule="auto"/>
        <w:ind w:right="1197"/>
        <w:jc w:val="left"/>
        <w:rPr>
          <w:szCs w:val="28"/>
        </w:rPr>
      </w:pPr>
      <w:r w:rsidRPr="005D526A">
        <w:rPr>
          <w:szCs w:val="28"/>
        </w:rPr>
        <w:t>Liquid detergent technique.</w:t>
      </w:r>
    </w:p>
    <w:p w14:paraId="6B228A0B" w14:textId="77777777" w:rsidR="008D1385" w:rsidRPr="005D526A" w:rsidRDefault="008D1385" w:rsidP="008D1385">
      <w:pPr>
        <w:pStyle w:val="ListParagraph"/>
        <w:numPr>
          <w:ilvl w:val="0"/>
          <w:numId w:val="2"/>
        </w:numPr>
        <w:spacing w:after="11" w:line="247" w:lineRule="auto"/>
        <w:ind w:right="1197"/>
        <w:jc w:val="left"/>
        <w:rPr>
          <w:szCs w:val="28"/>
        </w:rPr>
      </w:pPr>
      <w:r w:rsidRPr="005D526A">
        <w:rPr>
          <w:szCs w:val="28"/>
        </w:rPr>
        <w:t>Solid soap technique.</w:t>
      </w:r>
    </w:p>
    <w:p w14:paraId="2716B578" w14:textId="77777777" w:rsidR="008D1385" w:rsidRPr="005D526A" w:rsidRDefault="008D1385" w:rsidP="008D1385">
      <w:pPr>
        <w:pStyle w:val="ListParagraph"/>
        <w:numPr>
          <w:ilvl w:val="0"/>
          <w:numId w:val="2"/>
        </w:numPr>
        <w:spacing w:after="11" w:line="247" w:lineRule="auto"/>
        <w:ind w:right="1197"/>
        <w:jc w:val="left"/>
        <w:rPr>
          <w:szCs w:val="28"/>
        </w:rPr>
      </w:pPr>
      <w:r w:rsidRPr="005D526A">
        <w:rPr>
          <w:szCs w:val="28"/>
        </w:rPr>
        <w:t>Flash detergent technique.</w:t>
      </w:r>
    </w:p>
    <w:p w14:paraId="2D3C7E9B" w14:textId="77777777" w:rsidR="008D1385" w:rsidRPr="005D526A" w:rsidRDefault="008D1385" w:rsidP="008D1385">
      <w:pPr>
        <w:spacing w:after="11" w:line="247" w:lineRule="auto"/>
        <w:ind w:left="420" w:right="1197"/>
        <w:jc w:val="left"/>
        <w:rPr>
          <w:szCs w:val="28"/>
        </w:rPr>
      </w:pPr>
    </w:p>
    <w:p w14:paraId="04D1DB20" w14:textId="77777777" w:rsidR="00E85BD1" w:rsidRPr="005D526A" w:rsidRDefault="005D526A">
      <w:pPr>
        <w:spacing w:after="213" w:line="259" w:lineRule="auto"/>
        <w:ind w:left="708" w:firstLine="0"/>
        <w:jc w:val="left"/>
        <w:rPr>
          <w:szCs w:val="28"/>
        </w:rPr>
      </w:pPr>
      <w:r w:rsidRPr="005D526A">
        <w:rPr>
          <w:szCs w:val="28"/>
        </w:rPr>
        <w:t xml:space="preserve"> </w:t>
      </w:r>
    </w:p>
    <w:p w14:paraId="01D013CD" w14:textId="77777777" w:rsidR="00E85BD1" w:rsidRPr="005D526A" w:rsidRDefault="005D526A" w:rsidP="008D1385">
      <w:pPr>
        <w:pStyle w:val="Heading2"/>
        <w:ind w:left="137"/>
        <w:rPr>
          <w:sz w:val="28"/>
          <w:szCs w:val="28"/>
        </w:rPr>
      </w:pPr>
      <w:r w:rsidRPr="005D526A">
        <w:rPr>
          <w:b w:val="0"/>
          <w:sz w:val="28"/>
          <w:szCs w:val="28"/>
        </w:rPr>
        <w:t xml:space="preserve">♣ </w:t>
      </w:r>
      <w:r w:rsidRPr="005D526A">
        <w:rPr>
          <w:sz w:val="28"/>
          <w:szCs w:val="28"/>
        </w:rPr>
        <w:t xml:space="preserve">Date: </w:t>
      </w:r>
      <w:r w:rsidR="008D1385" w:rsidRPr="005D526A">
        <w:rPr>
          <w:sz w:val="28"/>
          <w:szCs w:val="28"/>
        </w:rPr>
        <w:t>11</w:t>
      </w:r>
      <w:r w:rsidRPr="005D526A">
        <w:rPr>
          <w:sz w:val="28"/>
          <w:szCs w:val="28"/>
        </w:rPr>
        <w:t>\</w:t>
      </w:r>
      <w:r w:rsidR="008D1385" w:rsidRPr="005D526A">
        <w:rPr>
          <w:sz w:val="28"/>
          <w:szCs w:val="28"/>
        </w:rPr>
        <w:t>11</w:t>
      </w:r>
      <w:r w:rsidRPr="005D526A">
        <w:rPr>
          <w:sz w:val="28"/>
          <w:szCs w:val="28"/>
        </w:rPr>
        <w:t>\201</w:t>
      </w:r>
      <w:r w:rsidR="008D1385" w:rsidRPr="005D526A">
        <w:rPr>
          <w:sz w:val="28"/>
          <w:szCs w:val="28"/>
        </w:rPr>
        <w:t>9</w:t>
      </w:r>
      <w:r w:rsidRPr="005D526A">
        <w:rPr>
          <w:sz w:val="28"/>
          <w:szCs w:val="28"/>
        </w:rPr>
        <w:t xml:space="preserve"> Till </w:t>
      </w:r>
      <w:r w:rsidR="008D1385" w:rsidRPr="005D526A">
        <w:rPr>
          <w:sz w:val="28"/>
          <w:szCs w:val="28"/>
        </w:rPr>
        <w:t>17</w:t>
      </w:r>
      <w:r w:rsidRPr="005D526A">
        <w:rPr>
          <w:sz w:val="28"/>
          <w:szCs w:val="28"/>
        </w:rPr>
        <w:t>\</w:t>
      </w:r>
      <w:r w:rsidR="008D1385" w:rsidRPr="005D526A">
        <w:rPr>
          <w:sz w:val="28"/>
          <w:szCs w:val="28"/>
        </w:rPr>
        <w:t>11</w:t>
      </w:r>
      <w:r w:rsidRPr="005D526A">
        <w:rPr>
          <w:sz w:val="28"/>
          <w:szCs w:val="28"/>
        </w:rPr>
        <w:t>\201</w:t>
      </w:r>
      <w:r w:rsidR="008D1385" w:rsidRPr="005D526A">
        <w:rPr>
          <w:sz w:val="28"/>
          <w:szCs w:val="28"/>
        </w:rPr>
        <w:t>9</w:t>
      </w:r>
      <w:r w:rsidRPr="005D526A">
        <w:rPr>
          <w:b w:val="0"/>
          <w:sz w:val="28"/>
          <w:szCs w:val="28"/>
        </w:rPr>
        <w:t xml:space="preserve"> </w:t>
      </w:r>
    </w:p>
    <w:p w14:paraId="2694434A" w14:textId="77777777" w:rsidR="008D1385" w:rsidRPr="005D526A" w:rsidRDefault="005D526A" w:rsidP="008D1385">
      <w:pPr>
        <w:spacing w:after="11" w:line="247" w:lineRule="auto"/>
        <w:ind w:left="420" w:right="1197"/>
        <w:jc w:val="left"/>
        <w:rPr>
          <w:szCs w:val="28"/>
        </w:rPr>
      </w:pPr>
      <w:r w:rsidRPr="005D526A">
        <w:rPr>
          <w:szCs w:val="28"/>
        </w:rPr>
        <w:t xml:space="preserve"> Location: </w:t>
      </w:r>
      <w:proofErr w:type="spellStart"/>
      <w:r w:rsidR="008D1385" w:rsidRPr="005D526A">
        <w:rPr>
          <w:szCs w:val="28"/>
        </w:rPr>
        <w:t>konoz</w:t>
      </w:r>
      <w:proofErr w:type="spellEnd"/>
      <w:r w:rsidR="008D1385" w:rsidRPr="005D526A">
        <w:rPr>
          <w:szCs w:val="28"/>
        </w:rPr>
        <w:t xml:space="preserve"> </w:t>
      </w:r>
      <w:r w:rsidR="00DF07A7" w:rsidRPr="005D526A">
        <w:rPr>
          <w:szCs w:val="28"/>
        </w:rPr>
        <w:t>training</w:t>
      </w:r>
      <w:r w:rsidR="008D1385" w:rsidRPr="005D526A">
        <w:rPr>
          <w:szCs w:val="28"/>
        </w:rPr>
        <w:t xml:space="preserve"> center </w:t>
      </w:r>
    </w:p>
    <w:p w14:paraId="20E640FC" w14:textId="77777777" w:rsidR="00E85BD1" w:rsidRPr="005D526A" w:rsidRDefault="005D526A" w:rsidP="008D1385">
      <w:pPr>
        <w:spacing w:after="11" w:line="247" w:lineRule="auto"/>
        <w:ind w:left="420" w:right="1197"/>
        <w:jc w:val="left"/>
        <w:rPr>
          <w:szCs w:val="28"/>
        </w:rPr>
      </w:pPr>
      <w:r w:rsidRPr="005D526A">
        <w:rPr>
          <w:szCs w:val="28"/>
        </w:rPr>
        <w:t xml:space="preserve">Short course titled: </w:t>
      </w:r>
      <w:r w:rsidR="00D06875" w:rsidRPr="005D526A">
        <w:rPr>
          <w:szCs w:val="28"/>
        </w:rPr>
        <w:t>technical of water treatment</w:t>
      </w:r>
    </w:p>
    <w:p w14:paraId="3C57B886" w14:textId="77777777" w:rsidR="00D06875" w:rsidRPr="005D526A" w:rsidRDefault="00D06875" w:rsidP="008D1385">
      <w:pPr>
        <w:spacing w:after="11" w:line="247" w:lineRule="auto"/>
        <w:ind w:left="420" w:right="1197"/>
        <w:jc w:val="left"/>
        <w:rPr>
          <w:szCs w:val="28"/>
        </w:rPr>
      </w:pPr>
      <w:r w:rsidRPr="005D526A">
        <w:rPr>
          <w:szCs w:val="28"/>
        </w:rPr>
        <w:t>Main details of course:</w:t>
      </w:r>
    </w:p>
    <w:p w14:paraId="0C4EB045" w14:textId="77777777" w:rsidR="00D06875" w:rsidRPr="005D526A" w:rsidRDefault="00D06875" w:rsidP="00D06875">
      <w:pPr>
        <w:pStyle w:val="ListParagraph"/>
        <w:numPr>
          <w:ilvl w:val="0"/>
          <w:numId w:val="1"/>
        </w:numPr>
        <w:spacing w:after="11" w:line="247" w:lineRule="auto"/>
        <w:ind w:right="1197"/>
        <w:jc w:val="left"/>
        <w:rPr>
          <w:szCs w:val="28"/>
        </w:rPr>
      </w:pPr>
      <w:r w:rsidRPr="005D526A">
        <w:rPr>
          <w:szCs w:val="28"/>
        </w:rPr>
        <w:t>Treatment technical of drinking water</w:t>
      </w:r>
    </w:p>
    <w:p w14:paraId="41CCF466" w14:textId="77777777" w:rsidR="00D06875" w:rsidRPr="005D526A" w:rsidRDefault="00D06875" w:rsidP="00D06875">
      <w:pPr>
        <w:pStyle w:val="ListParagraph"/>
        <w:numPr>
          <w:ilvl w:val="0"/>
          <w:numId w:val="1"/>
        </w:numPr>
        <w:spacing w:after="11" w:line="247" w:lineRule="auto"/>
        <w:ind w:right="1197"/>
        <w:jc w:val="left"/>
        <w:rPr>
          <w:szCs w:val="28"/>
        </w:rPr>
      </w:pPr>
      <w:r w:rsidRPr="005D526A">
        <w:rPr>
          <w:szCs w:val="28"/>
        </w:rPr>
        <w:lastRenderedPageBreak/>
        <w:t xml:space="preserve">Chemical materials of water cleaning </w:t>
      </w:r>
    </w:p>
    <w:p w14:paraId="6EC8C2C5" w14:textId="77777777" w:rsidR="00D06875" w:rsidRPr="005D526A" w:rsidRDefault="00D06875" w:rsidP="00D06875">
      <w:pPr>
        <w:pStyle w:val="ListParagraph"/>
        <w:numPr>
          <w:ilvl w:val="0"/>
          <w:numId w:val="1"/>
        </w:numPr>
        <w:spacing w:after="11" w:line="247" w:lineRule="auto"/>
        <w:ind w:right="1197"/>
        <w:jc w:val="left"/>
        <w:rPr>
          <w:szCs w:val="28"/>
        </w:rPr>
      </w:pPr>
      <w:r w:rsidRPr="005D526A">
        <w:rPr>
          <w:szCs w:val="28"/>
        </w:rPr>
        <w:t>Quality control of water cleaning</w:t>
      </w:r>
    </w:p>
    <w:p w14:paraId="26E4F7FA" w14:textId="77777777" w:rsidR="00D06875" w:rsidRPr="005D526A" w:rsidRDefault="00D06875" w:rsidP="00D06875">
      <w:pPr>
        <w:pStyle w:val="ListParagraph"/>
        <w:spacing w:after="11" w:line="247" w:lineRule="auto"/>
        <w:ind w:left="770" w:right="1197" w:firstLine="0"/>
        <w:jc w:val="left"/>
        <w:rPr>
          <w:szCs w:val="28"/>
        </w:rPr>
      </w:pPr>
    </w:p>
    <w:p w14:paraId="390A07C4" w14:textId="77777777" w:rsidR="00E85BD1" w:rsidRPr="005D526A" w:rsidRDefault="005D526A">
      <w:pPr>
        <w:spacing w:after="0" w:line="259" w:lineRule="auto"/>
        <w:ind w:left="708" w:firstLine="0"/>
        <w:jc w:val="left"/>
        <w:rPr>
          <w:szCs w:val="28"/>
        </w:rPr>
      </w:pPr>
      <w:r w:rsidRPr="005D526A">
        <w:rPr>
          <w:szCs w:val="28"/>
        </w:rPr>
        <w:t xml:space="preserve"> </w:t>
      </w:r>
    </w:p>
    <w:p w14:paraId="50D8AACA" w14:textId="77777777" w:rsidR="00E85BD1" w:rsidRPr="005D526A" w:rsidRDefault="005D526A">
      <w:pPr>
        <w:spacing w:after="152" w:line="259" w:lineRule="auto"/>
        <w:ind w:left="708" w:firstLine="0"/>
        <w:jc w:val="left"/>
        <w:rPr>
          <w:szCs w:val="28"/>
        </w:rPr>
      </w:pPr>
      <w:r w:rsidRPr="005D526A">
        <w:rPr>
          <w:szCs w:val="28"/>
        </w:rPr>
        <w:t xml:space="preserve"> </w:t>
      </w:r>
    </w:p>
    <w:p w14:paraId="231CF741" w14:textId="77777777" w:rsidR="00E85BD1" w:rsidRPr="005D526A" w:rsidRDefault="005D526A" w:rsidP="00D06875">
      <w:pPr>
        <w:pStyle w:val="Heading2"/>
        <w:ind w:left="137"/>
        <w:rPr>
          <w:sz w:val="28"/>
          <w:szCs w:val="28"/>
        </w:rPr>
      </w:pPr>
      <w:r w:rsidRPr="005D526A">
        <w:rPr>
          <w:b w:val="0"/>
          <w:sz w:val="28"/>
          <w:szCs w:val="28"/>
        </w:rPr>
        <w:t xml:space="preserve">♣ </w:t>
      </w:r>
      <w:r w:rsidRPr="005D526A">
        <w:rPr>
          <w:sz w:val="28"/>
          <w:szCs w:val="28"/>
        </w:rPr>
        <w:t xml:space="preserve">Date: </w:t>
      </w:r>
      <w:r w:rsidR="00D06875" w:rsidRPr="005D526A">
        <w:rPr>
          <w:sz w:val="28"/>
          <w:szCs w:val="28"/>
        </w:rPr>
        <w:t>17</w:t>
      </w:r>
      <w:r w:rsidRPr="005D526A">
        <w:rPr>
          <w:sz w:val="28"/>
          <w:szCs w:val="28"/>
        </w:rPr>
        <w:t>\</w:t>
      </w:r>
      <w:r w:rsidR="00D06875" w:rsidRPr="005D526A">
        <w:rPr>
          <w:sz w:val="28"/>
          <w:szCs w:val="28"/>
        </w:rPr>
        <w:t>11</w:t>
      </w:r>
      <w:r w:rsidRPr="005D526A">
        <w:rPr>
          <w:sz w:val="28"/>
          <w:szCs w:val="28"/>
        </w:rPr>
        <w:t>\201</w:t>
      </w:r>
      <w:r w:rsidR="00D06875" w:rsidRPr="005D526A">
        <w:rPr>
          <w:sz w:val="28"/>
          <w:szCs w:val="28"/>
        </w:rPr>
        <w:t>9</w:t>
      </w:r>
      <w:r w:rsidRPr="005D526A">
        <w:rPr>
          <w:sz w:val="28"/>
          <w:szCs w:val="28"/>
        </w:rPr>
        <w:t xml:space="preserve"> Till </w:t>
      </w:r>
      <w:r w:rsidR="00D06875" w:rsidRPr="005D526A">
        <w:rPr>
          <w:sz w:val="28"/>
          <w:szCs w:val="28"/>
        </w:rPr>
        <w:t>21</w:t>
      </w:r>
      <w:r w:rsidRPr="005D526A">
        <w:rPr>
          <w:sz w:val="28"/>
          <w:szCs w:val="28"/>
        </w:rPr>
        <w:t>\</w:t>
      </w:r>
      <w:r w:rsidR="00D06875" w:rsidRPr="005D526A">
        <w:rPr>
          <w:sz w:val="28"/>
          <w:szCs w:val="28"/>
        </w:rPr>
        <w:t>11</w:t>
      </w:r>
      <w:r w:rsidRPr="005D526A">
        <w:rPr>
          <w:sz w:val="28"/>
          <w:szCs w:val="28"/>
        </w:rPr>
        <w:t>\201</w:t>
      </w:r>
      <w:r w:rsidR="00D06875" w:rsidRPr="005D526A">
        <w:rPr>
          <w:sz w:val="28"/>
          <w:szCs w:val="28"/>
        </w:rPr>
        <w:t>9</w:t>
      </w:r>
    </w:p>
    <w:p w14:paraId="2946335C" w14:textId="77777777" w:rsidR="00D06875" w:rsidRPr="005D526A" w:rsidRDefault="005D526A" w:rsidP="00D06875">
      <w:pPr>
        <w:spacing w:after="11" w:line="247" w:lineRule="auto"/>
        <w:ind w:left="420" w:right="1197"/>
        <w:jc w:val="left"/>
        <w:rPr>
          <w:szCs w:val="28"/>
        </w:rPr>
      </w:pPr>
      <w:r w:rsidRPr="005D526A">
        <w:rPr>
          <w:szCs w:val="28"/>
        </w:rPr>
        <w:t xml:space="preserve"> Location: </w:t>
      </w:r>
      <w:proofErr w:type="spellStart"/>
      <w:r w:rsidR="00D06875" w:rsidRPr="005D526A">
        <w:rPr>
          <w:szCs w:val="28"/>
        </w:rPr>
        <w:t>konoz</w:t>
      </w:r>
      <w:proofErr w:type="spellEnd"/>
      <w:r w:rsidR="00D06875" w:rsidRPr="005D526A">
        <w:rPr>
          <w:szCs w:val="28"/>
        </w:rPr>
        <w:t xml:space="preserve"> training center </w:t>
      </w:r>
    </w:p>
    <w:p w14:paraId="052D137D" w14:textId="77777777" w:rsidR="00E85BD1" w:rsidRPr="005D526A" w:rsidRDefault="005D526A" w:rsidP="00D06875">
      <w:pPr>
        <w:spacing w:after="11" w:line="247" w:lineRule="auto"/>
        <w:ind w:left="420" w:right="1197"/>
        <w:jc w:val="left"/>
        <w:rPr>
          <w:szCs w:val="28"/>
        </w:rPr>
      </w:pPr>
      <w:r w:rsidRPr="005D526A">
        <w:rPr>
          <w:szCs w:val="28"/>
        </w:rPr>
        <w:t xml:space="preserve">Short course titled: </w:t>
      </w:r>
      <w:r w:rsidR="00D06875" w:rsidRPr="005D526A">
        <w:rPr>
          <w:szCs w:val="28"/>
        </w:rPr>
        <w:t>occupational safety and health</w:t>
      </w:r>
    </w:p>
    <w:p w14:paraId="2D514554" w14:textId="77777777" w:rsidR="00D06875" w:rsidRPr="005D526A" w:rsidRDefault="00D06875" w:rsidP="00D06875">
      <w:pPr>
        <w:pStyle w:val="ListParagraph"/>
        <w:numPr>
          <w:ilvl w:val="0"/>
          <w:numId w:val="1"/>
        </w:numPr>
        <w:spacing w:after="11" w:line="247" w:lineRule="auto"/>
        <w:ind w:right="1197"/>
        <w:jc w:val="left"/>
        <w:rPr>
          <w:szCs w:val="28"/>
        </w:rPr>
      </w:pPr>
      <w:r w:rsidRPr="005D526A">
        <w:rPr>
          <w:szCs w:val="28"/>
        </w:rPr>
        <w:t>Introduction occupational safety and health.</w:t>
      </w:r>
    </w:p>
    <w:p w14:paraId="21DD73B8" w14:textId="77777777" w:rsidR="00D06875" w:rsidRPr="005D526A" w:rsidRDefault="00D06875" w:rsidP="00D06875">
      <w:pPr>
        <w:pStyle w:val="ListParagraph"/>
        <w:numPr>
          <w:ilvl w:val="0"/>
          <w:numId w:val="1"/>
        </w:numPr>
        <w:spacing w:after="11" w:line="247" w:lineRule="auto"/>
        <w:ind w:right="1197"/>
        <w:jc w:val="left"/>
        <w:rPr>
          <w:szCs w:val="28"/>
        </w:rPr>
      </w:pPr>
      <w:r w:rsidRPr="005D526A">
        <w:rPr>
          <w:szCs w:val="28"/>
        </w:rPr>
        <w:t>Industrial process hazards.</w:t>
      </w:r>
    </w:p>
    <w:p w14:paraId="47AD2945" w14:textId="77777777" w:rsidR="00D06875" w:rsidRPr="005D526A" w:rsidRDefault="00D06875" w:rsidP="00D06875">
      <w:pPr>
        <w:pStyle w:val="ListParagraph"/>
        <w:numPr>
          <w:ilvl w:val="0"/>
          <w:numId w:val="1"/>
        </w:numPr>
        <w:spacing w:after="11" w:line="247" w:lineRule="auto"/>
        <w:ind w:right="1197"/>
        <w:jc w:val="left"/>
        <w:rPr>
          <w:szCs w:val="28"/>
        </w:rPr>
      </w:pPr>
      <w:r w:rsidRPr="005D526A">
        <w:rPr>
          <w:szCs w:val="28"/>
        </w:rPr>
        <w:t>Work equipment hazard and control.</w:t>
      </w:r>
    </w:p>
    <w:p w14:paraId="59150439" w14:textId="77777777" w:rsidR="00D06875" w:rsidRPr="005D526A" w:rsidRDefault="00D06875" w:rsidP="00D06875">
      <w:pPr>
        <w:pStyle w:val="ListParagraph"/>
        <w:numPr>
          <w:ilvl w:val="0"/>
          <w:numId w:val="1"/>
        </w:numPr>
        <w:spacing w:after="11" w:line="247" w:lineRule="auto"/>
        <w:ind w:right="1197"/>
        <w:jc w:val="left"/>
        <w:rPr>
          <w:szCs w:val="28"/>
        </w:rPr>
      </w:pPr>
      <w:r w:rsidRPr="005D526A">
        <w:rPr>
          <w:szCs w:val="28"/>
        </w:rPr>
        <w:t>Personal protection equipment (PPE).</w:t>
      </w:r>
    </w:p>
    <w:p w14:paraId="164FD57A" w14:textId="77777777" w:rsidR="00D06875" w:rsidRPr="005D526A" w:rsidRDefault="00D06875" w:rsidP="00D06875">
      <w:pPr>
        <w:pStyle w:val="ListParagraph"/>
        <w:numPr>
          <w:ilvl w:val="0"/>
          <w:numId w:val="1"/>
        </w:numPr>
        <w:spacing w:after="11" w:line="247" w:lineRule="auto"/>
        <w:ind w:right="1197"/>
        <w:jc w:val="left"/>
        <w:rPr>
          <w:szCs w:val="28"/>
        </w:rPr>
      </w:pPr>
      <w:r w:rsidRPr="005D526A">
        <w:rPr>
          <w:szCs w:val="28"/>
        </w:rPr>
        <w:t>Risk identification.</w:t>
      </w:r>
    </w:p>
    <w:p w14:paraId="0FBD69D6" w14:textId="77777777" w:rsidR="00D06875" w:rsidRPr="005D526A" w:rsidRDefault="00D06875" w:rsidP="00D06875">
      <w:pPr>
        <w:pStyle w:val="ListParagraph"/>
        <w:numPr>
          <w:ilvl w:val="0"/>
          <w:numId w:val="1"/>
        </w:numPr>
        <w:spacing w:after="11" w:line="247" w:lineRule="auto"/>
        <w:ind w:right="1197"/>
        <w:jc w:val="left"/>
        <w:rPr>
          <w:szCs w:val="28"/>
        </w:rPr>
      </w:pPr>
      <w:r w:rsidRPr="005D526A">
        <w:rPr>
          <w:szCs w:val="28"/>
        </w:rPr>
        <w:t>Control of risk.</w:t>
      </w:r>
    </w:p>
    <w:p w14:paraId="7091F947" w14:textId="77777777" w:rsidR="00D06875" w:rsidRPr="005D526A" w:rsidRDefault="00D06875" w:rsidP="00D06875">
      <w:pPr>
        <w:pStyle w:val="ListParagraph"/>
        <w:numPr>
          <w:ilvl w:val="0"/>
          <w:numId w:val="1"/>
        </w:numPr>
        <w:spacing w:after="11" w:line="247" w:lineRule="auto"/>
        <w:ind w:right="1197"/>
        <w:jc w:val="left"/>
        <w:rPr>
          <w:szCs w:val="28"/>
        </w:rPr>
      </w:pPr>
      <w:r w:rsidRPr="005D526A">
        <w:rPr>
          <w:szCs w:val="28"/>
        </w:rPr>
        <w:t>Chemical hazards – physical hazards – engineering hazards.</w:t>
      </w:r>
    </w:p>
    <w:p w14:paraId="2B14FE06" w14:textId="77777777" w:rsidR="00D06875" w:rsidRPr="005D526A" w:rsidRDefault="00D06875" w:rsidP="00D06875">
      <w:pPr>
        <w:pStyle w:val="ListParagraph"/>
        <w:numPr>
          <w:ilvl w:val="0"/>
          <w:numId w:val="1"/>
        </w:numPr>
        <w:spacing w:after="11" w:line="247" w:lineRule="auto"/>
        <w:ind w:right="1197"/>
        <w:jc w:val="left"/>
        <w:rPr>
          <w:szCs w:val="28"/>
        </w:rPr>
      </w:pPr>
      <w:r w:rsidRPr="005D526A">
        <w:rPr>
          <w:szCs w:val="28"/>
        </w:rPr>
        <w:t>Safety management.</w:t>
      </w:r>
    </w:p>
    <w:p w14:paraId="5F61EEF0" w14:textId="77777777" w:rsidR="00D06875" w:rsidRPr="005D526A" w:rsidRDefault="00D06875" w:rsidP="00D06875">
      <w:pPr>
        <w:spacing w:after="11" w:line="247" w:lineRule="auto"/>
        <w:ind w:left="410" w:right="1197" w:firstLine="0"/>
        <w:jc w:val="left"/>
        <w:rPr>
          <w:szCs w:val="28"/>
        </w:rPr>
      </w:pPr>
    </w:p>
    <w:p w14:paraId="4B186752" w14:textId="77777777" w:rsidR="00E85BD1" w:rsidRPr="005D526A" w:rsidRDefault="005D526A">
      <w:pPr>
        <w:spacing w:after="0" w:line="259" w:lineRule="auto"/>
        <w:ind w:left="425" w:firstLine="0"/>
        <w:jc w:val="left"/>
        <w:rPr>
          <w:szCs w:val="28"/>
        </w:rPr>
      </w:pPr>
      <w:r w:rsidRPr="005D526A">
        <w:rPr>
          <w:szCs w:val="28"/>
        </w:rPr>
        <w:t xml:space="preserve"> </w:t>
      </w:r>
    </w:p>
    <w:p w14:paraId="0240917B" w14:textId="77777777" w:rsidR="00D06875" w:rsidRPr="005D526A" w:rsidRDefault="005D526A" w:rsidP="00D06875">
      <w:pPr>
        <w:pStyle w:val="Heading2"/>
        <w:ind w:left="137"/>
        <w:rPr>
          <w:sz w:val="28"/>
          <w:szCs w:val="28"/>
        </w:rPr>
      </w:pPr>
      <w:r w:rsidRPr="005D526A">
        <w:rPr>
          <w:sz w:val="28"/>
          <w:szCs w:val="28"/>
        </w:rPr>
        <w:t xml:space="preserve"> </w:t>
      </w:r>
      <w:r w:rsidR="00D06875" w:rsidRPr="005D526A">
        <w:rPr>
          <w:b w:val="0"/>
          <w:sz w:val="28"/>
          <w:szCs w:val="28"/>
        </w:rPr>
        <w:t xml:space="preserve">♣ </w:t>
      </w:r>
      <w:r w:rsidR="00D06875" w:rsidRPr="005D526A">
        <w:rPr>
          <w:sz w:val="28"/>
          <w:szCs w:val="28"/>
        </w:rPr>
        <w:t>Date: 19\11\2019 Till 21\11\2019</w:t>
      </w:r>
    </w:p>
    <w:p w14:paraId="0219C340" w14:textId="77777777" w:rsidR="00D06875" w:rsidRPr="005D526A" w:rsidRDefault="00D06875" w:rsidP="00D06875">
      <w:pPr>
        <w:rPr>
          <w:szCs w:val="28"/>
        </w:rPr>
      </w:pPr>
    </w:p>
    <w:p w14:paraId="31641E22" w14:textId="77777777" w:rsidR="00E85BD1" w:rsidRPr="005D526A" w:rsidRDefault="00D06875">
      <w:pPr>
        <w:spacing w:after="0" w:line="259" w:lineRule="auto"/>
        <w:ind w:left="425" w:firstLine="0"/>
        <w:jc w:val="left"/>
        <w:rPr>
          <w:szCs w:val="28"/>
        </w:rPr>
      </w:pPr>
      <w:proofErr w:type="gramStart"/>
      <w:r w:rsidRPr="005D526A">
        <w:rPr>
          <w:szCs w:val="28"/>
        </w:rPr>
        <w:t>Location:</w:t>
      </w:r>
      <w:r w:rsidR="00BD147F">
        <w:rPr>
          <w:szCs w:val="28"/>
        </w:rPr>
        <w:t>konoz</w:t>
      </w:r>
      <w:proofErr w:type="gramEnd"/>
      <w:r w:rsidR="00BD147F">
        <w:rPr>
          <w:szCs w:val="28"/>
        </w:rPr>
        <w:t xml:space="preserve"> </w:t>
      </w:r>
      <w:r w:rsidRPr="005D526A">
        <w:rPr>
          <w:szCs w:val="28"/>
        </w:rPr>
        <w:t xml:space="preserve"> training center </w:t>
      </w:r>
    </w:p>
    <w:p w14:paraId="68E4CB72" w14:textId="77777777" w:rsidR="00D06875" w:rsidRPr="005D526A" w:rsidRDefault="00D06875">
      <w:pPr>
        <w:spacing w:after="0" w:line="259" w:lineRule="auto"/>
        <w:ind w:left="425" w:firstLine="0"/>
        <w:jc w:val="left"/>
        <w:rPr>
          <w:szCs w:val="28"/>
        </w:rPr>
      </w:pPr>
      <w:r w:rsidRPr="005D526A">
        <w:rPr>
          <w:szCs w:val="28"/>
        </w:rPr>
        <w:t xml:space="preserve">Short course </w:t>
      </w:r>
      <w:proofErr w:type="gramStart"/>
      <w:r w:rsidRPr="005D526A">
        <w:rPr>
          <w:szCs w:val="28"/>
        </w:rPr>
        <w:t>titled :</w:t>
      </w:r>
      <w:proofErr w:type="gramEnd"/>
      <w:r w:rsidRPr="005D526A">
        <w:rPr>
          <w:szCs w:val="28"/>
        </w:rPr>
        <w:t xml:space="preserve"> industrial security </w:t>
      </w:r>
    </w:p>
    <w:p w14:paraId="2C5DC974" w14:textId="77777777" w:rsidR="00D06875" w:rsidRPr="005D526A" w:rsidRDefault="00D06875" w:rsidP="00D06875">
      <w:pPr>
        <w:pStyle w:val="ListParagraph"/>
        <w:numPr>
          <w:ilvl w:val="0"/>
          <w:numId w:val="1"/>
        </w:numPr>
        <w:spacing w:after="0" w:line="259" w:lineRule="auto"/>
        <w:jc w:val="left"/>
        <w:rPr>
          <w:szCs w:val="28"/>
        </w:rPr>
      </w:pPr>
      <w:r w:rsidRPr="005D526A">
        <w:rPr>
          <w:szCs w:val="28"/>
        </w:rPr>
        <w:t>Concept of industry safety.</w:t>
      </w:r>
    </w:p>
    <w:p w14:paraId="25063658" w14:textId="77777777" w:rsidR="00D06875" w:rsidRPr="005D526A" w:rsidRDefault="00D06875" w:rsidP="00D06875">
      <w:pPr>
        <w:pStyle w:val="ListParagraph"/>
        <w:numPr>
          <w:ilvl w:val="0"/>
          <w:numId w:val="1"/>
        </w:numPr>
        <w:spacing w:after="0" w:line="259" w:lineRule="auto"/>
        <w:jc w:val="left"/>
        <w:rPr>
          <w:szCs w:val="28"/>
        </w:rPr>
      </w:pPr>
      <w:proofErr w:type="gramStart"/>
      <w:r w:rsidRPr="005D526A">
        <w:rPr>
          <w:szCs w:val="28"/>
        </w:rPr>
        <w:t>Workers</w:t>
      </w:r>
      <w:proofErr w:type="gramEnd"/>
      <w:r w:rsidRPr="005D526A">
        <w:rPr>
          <w:szCs w:val="28"/>
        </w:rPr>
        <w:t xml:space="preserve"> risk.</w:t>
      </w:r>
    </w:p>
    <w:p w14:paraId="7A5F8137" w14:textId="77777777" w:rsidR="00D06875" w:rsidRPr="005D526A" w:rsidRDefault="00D06875" w:rsidP="00D06875">
      <w:pPr>
        <w:pStyle w:val="ListParagraph"/>
        <w:numPr>
          <w:ilvl w:val="0"/>
          <w:numId w:val="1"/>
        </w:numPr>
        <w:spacing w:after="0" w:line="259" w:lineRule="auto"/>
        <w:jc w:val="left"/>
        <w:rPr>
          <w:szCs w:val="28"/>
        </w:rPr>
      </w:pPr>
      <w:r w:rsidRPr="005D526A">
        <w:rPr>
          <w:szCs w:val="28"/>
        </w:rPr>
        <w:t>Environmental risk.</w:t>
      </w:r>
    </w:p>
    <w:p w14:paraId="3CED2479" w14:textId="77777777" w:rsidR="00D06875" w:rsidRPr="005D526A" w:rsidRDefault="00D06875" w:rsidP="00D06875">
      <w:pPr>
        <w:pStyle w:val="ListParagraph"/>
        <w:numPr>
          <w:ilvl w:val="0"/>
          <w:numId w:val="1"/>
        </w:numPr>
        <w:spacing w:after="0" w:line="259" w:lineRule="auto"/>
        <w:jc w:val="left"/>
        <w:rPr>
          <w:szCs w:val="28"/>
        </w:rPr>
      </w:pPr>
      <w:r w:rsidRPr="005D526A">
        <w:rPr>
          <w:szCs w:val="28"/>
        </w:rPr>
        <w:t>Hazard control.</w:t>
      </w:r>
    </w:p>
    <w:p w14:paraId="709D1BC8" w14:textId="77777777" w:rsidR="00D06875" w:rsidRPr="005D526A" w:rsidRDefault="00D06875" w:rsidP="00D06875">
      <w:pPr>
        <w:pStyle w:val="ListParagraph"/>
        <w:numPr>
          <w:ilvl w:val="0"/>
          <w:numId w:val="1"/>
        </w:numPr>
        <w:spacing w:after="0" w:line="259" w:lineRule="auto"/>
        <w:jc w:val="left"/>
        <w:rPr>
          <w:szCs w:val="28"/>
        </w:rPr>
      </w:pPr>
      <w:r w:rsidRPr="005D526A">
        <w:rPr>
          <w:szCs w:val="28"/>
        </w:rPr>
        <w:t>Facility security management.</w:t>
      </w:r>
    </w:p>
    <w:p w14:paraId="563FC217" w14:textId="77777777" w:rsidR="00D06875" w:rsidRPr="005D526A" w:rsidRDefault="00D06875" w:rsidP="00D06875">
      <w:pPr>
        <w:pStyle w:val="ListParagraph"/>
        <w:numPr>
          <w:ilvl w:val="0"/>
          <w:numId w:val="1"/>
        </w:numPr>
        <w:spacing w:after="0" w:line="259" w:lineRule="auto"/>
        <w:jc w:val="left"/>
        <w:rPr>
          <w:szCs w:val="28"/>
        </w:rPr>
      </w:pPr>
      <w:r w:rsidRPr="005D526A">
        <w:rPr>
          <w:szCs w:val="28"/>
        </w:rPr>
        <w:t>Fire theory.</w:t>
      </w:r>
    </w:p>
    <w:p w14:paraId="6705BEB3" w14:textId="77777777" w:rsidR="00D06875" w:rsidRPr="005D526A" w:rsidRDefault="00D06875" w:rsidP="00D06875">
      <w:pPr>
        <w:pStyle w:val="ListParagraph"/>
        <w:numPr>
          <w:ilvl w:val="0"/>
          <w:numId w:val="1"/>
        </w:numPr>
        <w:spacing w:after="0" w:line="259" w:lineRule="auto"/>
        <w:jc w:val="left"/>
        <w:rPr>
          <w:szCs w:val="28"/>
        </w:rPr>
      </w:pPr>
      <w:r w:rsidRPr="005D526A">
        <w:rPr>
          <w:szCs w:val="28"/>
        </w:rPr>
        <w:t>Fire extinguish theory.</w:t>
      </w:r>
    </w:p>
    <w:p w14:paraId="6271CAC4" w14:textId="77777777" w:rsidR="00E85BD1" w:rsidRDefault="005D526A">
      <w:pPr>
        <w:spacing w:after="119" w:line="259" w:lineRule="auto"/>
        <w:ind w:left="425" w:firstLine="0"/>
        <w:jc w:val="left"/>
      </w:pPr>
      <w:r>
        <w:rPr>
          <w:b/>
          <w:sz w:val="10"/>
        </w:rPr>
        <w:t xml:space="preserve"> </w:t>
      </w:r>
    </w:p>
    <w:p w14:paraId="427CB711" w14:textId="77777777" w:rsidR="00E85BD1" w:rsidRDefault="005D526A" w:rsidP="00DF07A7">
      <w:pPr>
        <w:spacing w:after="0" w:line="259" w:lineRule="auto"/>
        <w:ind w:left="425" w:firstLine="0"/>
        <w:jc w:val="left"/>
      </w:pPr>
      <w:r>
        <w:rPr>
          <w:b/>
          <w:sz w:val="24"/>
        </w:rPr>
        <w:t xml:space="preserve">* Some of different workshops in field of </w:t>
      </w:r>
      <w:r w:rsidR="00DF07A7">
        <w:rPr>
          <w:b/>
          <w:sz w:val="24"/>
        </w:rPr>
        <w:t>technology.</w:t>
      </w:r>
    </w:p>
    <w:p w14:paraId="4587D64D" w14:textId="77777777" w:rsidR="00E85BD1" w:rsidRDefault="005D526A">
      <w:pPr>
        <w:spacing w:after="0" w:line="259" w:lineRule="auto"/>
        <w:ind w:left="425" w:firstLine="0"/>
        <w:jc w:val="left"/>
      </w:pPr>
      <w:r>
        <w:rPr>
          <w:b/>
          <w:sz w:val="26"/>
        </w:rPr>
        <w:t xml:space="preserve"> </w:t>
      </w:r>
    </w:p>
    <w:p w14:paraId="07351A9F" w14:textId="77777777" w:rsidR="00E85BD1" w:rsidRDefault="005D526A">
      <w:pPr>
        <w:spacing w:after="0" w:line="259" w:lineRule="auto"/>
        <w:ind w:left="425" w:firstLine="0"/>
        <w:jc w:val="left"/>
      </w:pPr>
      <w:r>
        <w:rPr>
          <w:b/>
          <w:sz w:val="26"/>
        </w:rPr>
        <w:t xml:space="preserve"> </w:t>
      </w:r>
    </w:p>
    <w:p w14:paraId="1B4B06A7" w14:textId="77777777" w:rsidR="00E85BD1" w:rsidRDefault="005D526A">
      <w:pPr>
        <w:spacing w:after="0" w:line="259" w:lineRule="auto"/>
        <w:ind w:left="425" w:firstLine="0"/>
        <w:jc w:val="left"/>
      </w:pPr>
      <w:r>
        <w:rPr>
          <w:b/>
          <w:sz w:val="26"/>
        </w:rPr>
        <w:t xml:space="preserve"> </w:t>
      </w:r>
    </w:p>
    <w:p w14:paraId="284AF3AF" w14:textId="77777777" w:rsidR="00E85BD1" w:rsidRDefault="005D526A" w:rsidP="00DF07A7">
      <w:pPr>
        <w:spacing w:after="0" w:line="259" w:lineRule="auto"/>
        <w:ind w:left="425" w:firstLine="0"/>
        <w:jc w:val="left"/>
      </w:pPr>
      <w:r>
        <w:rPr>
          <w:b/>
          <w:sz w:val="26"/>
        </w:rPr>
        <w:t xml:space="preserve"> </w:t>
      </w:r>
    </w:p>
    <w:p w14:paraId="5E735132" w14:textId="77777777" w:rsidR="00E85BD1" w:rsidRDefault="005D526A">
      <w:pPr>
        <w:pStyle w:val="Heading1"/>
        <w:ind w:left="420"/>
      </w:pPr>
      <w:r>
        <w:rPr>
          <w:rFonts w:ascii="Calibri" w:eastAsia="Calibri" w:hAnsi="Calibri" w:cs="Calibri"/>
          <w:noProof/>
          <w:sz w:val="22"/>
        </w:rPr>
        <mc:AlternateContent>
          <mc:Choice Requires="wpg">
            <w:drawing>
              <wp:anchor distT="0" distB="0" distL="114300" distR="114300" simplePos="0" relativeHeight="251661312" behindDoc="0" locked="0" layoutInCell="1" allowOverlap="1" wp14:anchorId="745ADBED" wp14:editId="5CB40D14">
                <wp:simplePos x="0" y="0"/>
                <wp:positionH relativeFrom="column">
                  <wp:posOffset>220980</wp:posOffset>
                </wp:positionH>
                <wp:positionV relativeFrom="paragraph">
                  <wp:posOffset>231945</wp:posOffset>
                </wp:positionV>
                <wp:extent cx="5715000" cy="9144"/>
                <wp:effectExtent l="0" t="0" r="0" b="0"/>
                <wp:wrapNone/>
                <wp:docPr id="5738" name="Group 5738"/>
                <wp:cNvGraphicFramePr/>
                <a:graphic xmlns:a="http://schemas.openxmlformats.org/drawingml/2006/main">
                  <a:graphicData uri="http://schemas.microsoft.com/office/word/2010/wordprocessingGroup">
                    <wpg:wgp>
                      <wpg:cNvGrpSpPr/>
                      <wpg:grpSpPr>
                        <a:xfrm>
                          <a:off x="0" y="0"/>
                          <a:ext cx="5715000" cy="9144"/>
                          <a:chOff x="0" y="0"/>
                          <a:chExt cx="5715000" cy="9144"/>
                        </a:xfrm>
                      </wpg:grpSpPr>
                      <wps:wsp>
                        <wps:cNvPr id="816" name="Shape 816"/>
                        <wps:cNvSpPr/>
                        <wps:spPr>
                          <a:xfrm>
                            <a:off x="0" y="0"/>
                            <a:ext cx="5715000" cy="0"/>
                          </a:xfrm>
                          <a:custGeom>
                            <a:avLst/>
                            <a:gdLst/>
                            <a:ahLst/>
                            <a:cxnLst/>
                            <a:rect l="0" t="0" r="0" b="0"/>
                            <a:pathLst>
                              <a:path w="5715000">
                                <a:moveTo>
                                  <a:pt x="0" y="0"/>
                                </a:moveTo>
                                <a:lnTo>
                                  <a:pt x="5715000" y="0"/>
                                </a:lnTo>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5738" style="width:450pt;height:0.72pt;position:absolute;z-index:158;mso-position-horizontal-relative:text;mso-position-horizontal:absolute;margin-left:17.4pt;mso-position-vertical-relative:text;margin-top:18.2634pt;" coordsize="57150,91">
                <v:shape id="Shape 816" style="position:absolute;width:57150;height:0;left:0;top:0;" coordsize="5715000,0" path="m0,0l5715000,0">
                  <v:stroke weight="0.72pt" endcap="flat" joinstyle="round" on="true" color="#000000"/>
                  <v:fill on="false" color="#000000" opacity="0"/>
                </v:shape>
              </v:group>
            </w:pict>
          </mc:Fallback>
        </mc:AlternateContent>
      </w:r>
      <w:r>
        <w:t xml:space="preserve">Personal skills </w:t>
      </w:r>
    </w:p>
    <w:p w14:paraId="08FED617" w14:textId="77777777" w:rsidR="00E85BD1" w:rsidRDefault="005D526A">
      <w:pPr>
        <w:spacing w:after="57" w:line="259" w:lineRule="auto"/>
        <w:ind w:left="992" w:firstLine="0"/>
        <w:jc w:val="left"/>
      </w:pPr>
      <w:r>
        <w:rPr>
          <w:b/>
          <w:sz w:val="26"/>
        </w:rPr>
        <w:t xml:space="preserve"> </w:t>
      </w:r>
    </w:p>
    <w:p w14:paraId="3367EB8D" w14:textId="77777777" w:rsidR="00E85BD1" w:rsidRDefault="005D526A">
      <w:pPr>
        <w:ind w:left="718"/>
      </w:pPr>
      <w:r>
        <w:rPr>
          <w:rFonts w:ascii="Segoe UI Symbol" w:eastAsia="Segoe UI Symbol" w:hAnsi="Segoe UI Symbol" w:cs="Segoe UI Symbol"/>
          <w:sz w:val="32"/>
        </w:rPr>
        <w:t></w:t>
      </w:r>
      <w:r w:rsidR="00DF07A7">
        <w:t>Ability to</w:t>
      </w:r>
      <w:r>
        <w:t xml:space="preserve"> work in team. </w:t>
      </w:r>
    </w:p>
    <w:p w14:paraId="34C446BB" w14:textId="77777777" w:rsidR="00E85BD1" w:rsidRDefault="005D526A">
      <w:pPr>
        <w:ind w:left="718"/>
      </w:pPr>
      <w:r>
        <w:rPr>
          <w:rFonts w:ascii="Segoe UI Symbol" w:eastAsia="Segoe UI Symbol" w:hAnsi="Segoe UI Symbol" w:cs="Segoe UI Symbol"/>
          <w:sz w:val="32"/>
        </w:rPr>
        <w:t></w:t>
      </w:r>
      <w:r>
        <w:t xml:space="preserve">Ability to work in tight schedules. </w:t>
      </w:r>
    </w:p>
    <w:p w14:paraId="68DA4AD9" w14:textId="4EC10646" w:rsidR="00E85BD1" w:rsidRDefault="005D526A">
      <w:pPr>
        <w:ind w:left="718"/>
      </w:pPr>
      <w:r>
        <w:rPr>
          <w:rFonts w:ascii="Segoe UI Symbol" w:eastAsia="Segoe UI Symbol" w:hAnsi="Segoe UI Symbol" w:cs="Segoe UI Symbol"/>
          <w:sz w:val="32"/>
        </w:rPr>
        <w:t></w:t>
      </w:r>
      <w:r>
        <w:t xml:space="preserve">Ability to work in multiple </w:t>
      </w:r>
      <w:proofErr w:type="gramStart"/>
      <w:r w:rsidR="00DF07A7">
        <w:t>project</w:t>
      </w:r>
      <w:proofErr w:type="gramEnd"/>
      <w:r w:rsidR="00DF07A7">
        <w:t>.</w:t>
      </w:r>
      <w:r>
        <w:t xml:space="preserve"> </w:t>
      </w:r>
    </w:p>
    <w:p w14:paraId="5E1A8C89" w14:textId="589807D9" w:rsidR="0072124B" w:rsidRDefault="0072124B" w:rsidP="0072124B">
      <w:r>
        <w:rPr>
          <w:rFonts w:ascii="Segoe UI Symbol" w:eastAsia="Segoe UI Symbol" w:hAnsi="Segoe UI Symbol" w:cs="Segoe UI Symbol"/>
          <w:sz w:val="32"/>
        </w:rPr>
        <w:lastRenderedPageBreak/>
        <w:t xml:space="preserve">   </w:t>
      </w:r>
      <w:r>
        <w:rPr>
          <w:rFonts w:ascii="Segoe UI Symbol" w:eastAsia="Segoe UI Symbol" w:hAnsi="Segoe UI Symbol" w:cs="Segoe UI Symbol"/>
          <w:sz w:val="32"/>
        </w:rPr>
        <w:t></w:t>
      </w:r>
      <w:r>
        <w:rPr>
          <w:rFonts w:ascii="Segoe UI Symbol" w:eastAsia="Segoe UI Symbol" w:hAnsi="Segoe UI Symbol" w:cs="Segoe UI Symbol"/>
          <w:sz w:val="32"/>
        </w:rPr>
        <w:t xml:space="preserve"> </w:t>
      </w:r>
      <w:r w:rsidRPr="0072124B">
        <w:rPr>
          <w:rFonts w:asciiTheme="majorBidi" w:eastAsia="Segoe UI Symbol" w:hAnsiTheme="majorBidi" w:cstheme="majorBidi"/>
          <w:sz w:val="32"/>
        </w:rPr>
        <w:t>presentation skill</w:t>
      </w:r>
    </w:p>
    <w:p w14:paraId="19765BA6" w14:textId="77777777" w:rsidR="00E85BD1" w:rsidRDefault="005D526A">
      <w:pPr>
        <w:ind w:left="718"/>
      </w:pPr>
      <w:r>
        <w:rPr>
          <w:rFonts w:ascii="Segoe UI Symbol" w:eastAsia="Segoe UI Symbol" w:hAnsi="Segoe UI Symbol" w:cs="Segoe UI Symbol"/>
          <w:sz w:val="32"/>
        </w:rPr>
        <w:t></w:t>
      </w:r>
      <w:r>
        <w:t xml:space="preserve">Ability to work under pressure. </w:t>
      </w:r>
    </w:p>
    <w:p w14:paraId="6CA6A999" w14:textId="77777777" w:rsidR="00DF07A7" w:rsidRDefault="005D526A">
      <w:pPr>
        <w:ind w:left="718" w:right="3926"/>
      </w:pPr>
      <w:r>
        <w:rPr>
          <w:rFonts w:ascii="Segoe UI Symbol" w:eastAsia="Segoe UI Symbol" w:hAnsi="Segoe UI Symbol" w:cs="Segoe UI Symbol"/>
          <w:sz w:val="32"/>
        </w:rPr>
        <w:t></w:t>
      </w:r>
      <w:r>
        <w:t xml:space="preserve">Willing to travel when </w:t>
      </w:r>
      <w:r w:rsidR="00DF07A7">
        <w:t>required.</w:t>
      </w:r>
    </w:p>
    <w:p w14:paraId="50C5388F" w14:textId="77777777" w:rsidR="00E85BD1" w:rsidRDefault="005D526A">
      <w:pPr>
        <w:ind w:left="718" w:right="3926"/>
      </w:pPr>
      <w:r>
        <w:t xml:space="preserve"> </w:t>
      </w:r>
      <w:r>
        <w:rPr>
          <w:rFonts w:ascii="Segoe UI Symbol" w:eastAsia="Segoe UI Symbol" w:hAnsi="Segoe UI Symbol" w:cs="Segoe UI Symbol"/>
          <w:sz w:val="32"/>
        </w:rPr>
        <w:t></w:t>
      </w:r>
      <w:r>
        <w:t xml:space="preserve">Willing to attend training when required. </w:t>
      </w:r>
    </w:p>
    <w:p w14:paraId="3917A808" w14:textId="77777777" w:rsidR="00DF07A7" w:rsidRDefault="00DF07A7">
      <w:pPr>
        <w:ind w:left="718" w:right="3926"/>
      </w:pPr>
    </w:p>
    <w:p w14:paraId="5B960BD4" w14:textId="77777777" w:rsidR="00E85BD1" w:rsidRDefault="005D526A">
      <w:pPr>
        <w:pStyle w:val="Heading1"/>
        <w:ind w:left="420"/>
      </w:pPr>
      <w:r>
        <w:t xml:space="preserve">Other qualifications </w:t>
      </w:r>
    </w:p>
    <w:p w14:paraId="2650A473" w14:textId="77777777" w:rsidR="00E85BD1" w:rsidRDefault="005D526A">
      <w:pPr>
        <w:spacing w:after="249" w:line="259" w:lineRule="auto"/>
        <w:ind w:left="425" w:firstLine="0"/>
        <w:jc w:val="left"/>
      </w:pPr>
      <w:r>
        <w:rPr>
          <w:sz w:val="14"/>
        </w:rPr>
        <w:t xml:space="preserve"> </w:t>
      </w:r>
      <w:r>
        <w:rPr>
          <w:rFonts w:ascii="Calibri" w:eastAsia="Calibri" w:hAnsi="Calibri" w:cs="Calibri"/>
          <w:noProof/>
          <w:sz w:val="22"/>
        </w:rPr>
        <mc:AlternateContent>
          <mc:Choice Requires="wpg">
            <w:drawing>
              <wp:inline distT="0" distB="0" distL="0" distR="0" wp14:anchorId="0266AD62" wp14:editId="38163868">
                <wp:extent cx="5715000" cy="9144"/>
                <wp:effectExtent l="0" t="0" r="0" b="0"/>
                <wp:docPr id="5740" name="Group 5740"/>
                <wp:cNvGraphicFramePr/>
                <a:graphic xmlns:a="http://schemas.openxmlformats.org/drawingml/2006/main">
                  <a:graphicData uri="http://schemas.microsoft.com/office/word/2010/wordprocessingGroup">
                    <wpg:wgp>
                      <wpg:cNvGrpSpPr/>
                      <wpg:grpSpPr>
                        <a:xfrm>
                          <a:off x="0" y="0"/>
                          <a:ext cx="5715000" cy="9144"/>
                          <a:chOff x="0" y="0"/>
                          <a:chExt cx="5715000" cy="9144"/>
                        </a:xfrm>
                      </wpg:grpSpPr>
                      <wps:wsp>
                        <wps:cNvPr id="818" name="Shape 818"/>
                        <wps:cNvSpPr/>
                        <wps:spPr>
                          <a:xfrm>
                            <a:off x="0" y="0"/>
                            <a:ext cx="5715000" cy="0"/>
                          </a:xfrm>
                          <a:custGeom>
                            <a:avLst/>
                            <a:gdLst/>
                            <a:ahLst/>
                            <a:cxnLst/>
                            <a:rect l="0" t="0" r="0" b="0"/>
                            <a:pathLst>
                              <a:path w="5715000">
                                <a:moveTo>
                                  <a:pt x="0" y="0"/>
                                </a:moveTo>
                                <a:lnTo>
                                  <a:pt x="5715000" y="0"/>
                                </a:lnTo>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5740" style="width:450pt;height:0.72pt;mso-position-horizontal-relative:char;mso-position-vertical-relative:line" coordsize="57150,91">
                <v:shape id="Shape 818" style="position:absolute;width:57150;height:0;left:0;top:0;" coordsize="5715000,0" path="m0,0l5715000,0">
                  <v:stroke weight="0.72pt" endcap="flat" joinstyle="round" on="true" color="#000000"/>
                  <v:fill on="false" color="#000000" opacity="0"/>
                </v:shape>
              </v:group>
            </w:pict>
          </mc:Fallback>
        </mc:AlternateContent>
      </w:r>
    </w:p>
    <w:p w14:paraId="7EC1A0D9" w14:textId="77777777" w:rsidR="00E85BD1" w:rsidRDefault="005D526A" w:rsidP="00332CD7">
      <w:pPr>
        <w:spacing w:after="29" w:line="234" w:lineRule="auto"/>
        <w:ind w:right="5557"/>
        <w:jc w:val="left"/>
      </w:pPr>
      <w:r>
        <w:rPr>
          <w:sz w:val="24"/>
        </w:rPr>
        <w:t xml:space="preserve"> </w:t>
      </w:r>
      <w:r>
        <w:rPr>
          <w:rFonts w:ascii="Segoe UI Symbol" w:eastAsia="Segoe UI Symbol" w:hAnsi="Segoe UI Symbol" w:cs="Segoe UI Symbol"/>
          <w:sz w:val="32"/>
        </w:rPr>
        <w:t></w:t>
      </w:r>
      <w:r>
        <w:rPr>
          <w:sz w:val="24"/>
        </w:rPr>
        <w:t xml:space="preserve"> General driving license. </w:t>
      </w:r>
    </w:p>
    <w:p w14:paraId="65449333" w14:textId="77777777" w:rsidR="00E85BD1" w:rsidRDefault="005D526A">
      <w:pPr>
        <w:pStyle w:val="Heading1"/>
        <w:ind w:left="420"/>
      </w:pPr>
      <w:r>
        <w:t xml:space="preserve">Languages </w:t>
      </w:r>
    </w:p>
    <w:p w14:paraId="12CFFACD" w14:textId="77777777" w:rsidR="00E85BD1" w:rsidRDefault="005D526A">
      <w:pPr>
        <w:spacing w:after="0" w:line="259" w:lineRule="auto"/>
        <w:ind w:left="348" w:firstLine="0"/>
        <w:jc w:val="left"/>
      </w:pPr>
      <w:r>
        <w:rPr>
          <w:rFonts w:ascii="Calibri" w:eastAsia="Calibri" w:hAnsi="Calibri" w:cs="Calibri"/>
          <w:noProof/>
          <w:sz w:val="22"/>
        </w:rPr>
        <mc:AlternateContent>
          <mc:Choice Requires="wpg">
            <w:drawing>
              <wp:inline distT="0" distB="0" distL="0" distR="0" wp14:anchorId="477EC347" wp14:editId="65164EEF">
                <wp:extent cx="5715000" cy="9144"/>
                <wp:effectExtent l="0" t="0" r="0" b="0"/>
                <wp:docPr id="5741" name="Group 5741"/>
                <wp:cNvGraphicFramePr/>
                <a:graphic xmlns:a="http://schemas.openxmlformats.org/drawingml/2006/main">
                  <a:graphicData uri="http://schemas.microsoft.com/office/word/2010/wordprocessingGroup">
                    <wpg:wgp>
                      <wpg:cNvGrpSpPr/>
                      <wpg:grpSpPr>
                        <a:xfrm>
                          <a:off x="0" y="0"/>
                          <a:ext cx="5715000" cy="9144"/>
                          <a:chOff x="0" y="0"/>
                          <a:chExt cx="5715000" cy="9144"/>
                        </a:xfrm>
                      </wpg:grpSpPr>
                      <wps:wsp>
                        <wps:cNvPr id="819" name="Shape 819"/>
                        <wps:cNvSpPr/>
                        <wps:spPr>
                          <a:xfrm>
                            <a:off x="0" y="0"/>
                            <a:ext cx="5715000" cy="0"/>
                          </a:xfrm>
                          <a:custGeom>
                            <a:avLst/>
                            <a:gdLst/>
                            <a:ahLst/>
                            <a:cxnLst/>
                            <a:rect l="0" t="0" r="0" b="0"/>
                            <a:pathLst>
                              <a:path w="5715000">
                                <a:moveTo>
                                  <a:pt x="0" y="0"/>
                                </a:moveTo>
                                <a:lnTo>
                                  <a:pt x="5715000" y="0"/>
                                </a:lnTo>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5741" style="width:450pt;height:0.72pt;mso-position-horizontal-relative:char;mso-position-vertical-relative:line" coordsize="57150,91">
                <v:shape id="Shape 819" style="position:absolute;width:57150;height:0;left:0;top:0;" coordsize="5715000,0" path="m0,0l5715000,0">
                  <v:stroke weight="0.72pt" endcap="flat" joinstyle="round" on="true" color="#000000"/>
                  <v:fill on="false" color="#000000" opacity="0"/>
                </v:shape>
              </v:group>
            </w:pict>
          </mc:Fallback>
        </mc:AlternateContent>
      </w:r>
      <w:r>
        <w:rPr>
          <w:rFonts w:ascii="Comic Sans MS" w:eastAsia="Comic Sans MS" w:hAnsi="Comic Sans MS" w:cs="Comic Sans MS"/>
          <w:b/>
          <w:sz w:val="38"/>
        </w:rPr>
        <w:t xml:space="preserve"> </w:t>
      </w:r>
      <w:r>
        <w:rPr>
          <w:b/>
          <w:sz w:val="20"/>
        </w:rPr>
        <w:t xml:space="preserve"> </w:t>
      </w:r>
    </w:p>
    <w:p w14:paraId="4FD533D5" w14:textId="77777777" w:rsidR="00096FAB" w:rsidRDefault="005D526A" w:rsidP="004E3F58">
      <w:pPr>
        <w:ind w:left="850" w:right="4742" w:firstLine="0"/>
      </w:pPr>
      <w:r>
        <w:rPr>
          <w:rFonts w:ascii="Segoe UI Symbol" w:eastAsia="Segoe UI Symbol" w:hAnsi="Segoe UI Symbol" w:cs="Segoe UI Symbol"/>
          <w:sz w:val="32"/>
        </w:rPr>
        <w:t></w:t>
      </w:r>
      <w:r>
        <w:t xml:space="preserve">Arabic (mother tongue). </w:t>
      </w:r>
    </w:p>
    <w:p w14:paraId="41325669" w14:textId="77777777" w:rsidR="00096FAB" w:rsidRDefault="004E3F58" w:rsidP="0047787A">
      <w:pPr>
        <w:ind w:right="4742"/>
        <w:rPr>
          <w:rFonts w:ascii="Segoe UI Symbol" w:eastAsia="Segoe UI Symbol" w:hAnsi="Segoe UI Symbol" w:cs="Segoe UI Symbol"/>
          <w:sz w:val="32"/>
        </w:rPr>
      </w:pPr>
      <w:r>
        <w:rPr>
          <w:rFonts w:ascii="Segoe UI Symbol" w:eastAsia="Segoe UI Symbol" w:hAnsi="Segoe UI Symbol" w:cs="Segoe UI Symbol"/>
          <w:sz w:val="32"/>
        </w:rPr>
        <w:t xml:space="preserve">  </w:t>
      </w:r>
      <w:r w:rsidR="005D526A">
        <w:rPr>
          <w:rFonts w:ascii="Segoe UI Symbol" w:eastAsia="Segoe UI Symbol" w:hAnsi="Segoe UI Symbol" w:cs="Segoe UI Symbol"/>
          <w:sz w:val="32"/>
        </w:rPr>
        <w:t></w:t>
      </w:r>
      <w:r w:rsidR="005D526A">
        <w:t xml:space="preserve">English (second </w:t>
      </w:r>
      <w:r>
        <w:t xml:space="preserve">     </w:t>
      </w:r>
      <w:r w:rsidR="00DF07A7">
        <w:t>language)</w:t>
      </w:r>
      <w:r w:rsidR="005D526A">
        <w:t>.</w:t>
      </w:r>
      <w:r w:rsidR="005D526A">
        <w:rPr>
          <w:rFonts w:ascii="Calibri" w:eastAsia="Calibri" w:hAnsi="Calibri" w:cs="Calibri"/>
        </w:rPr>
        <w:t xml:space="preserve"> </w:t>
      </w:r>
      <w:r w:rsidR="00096FAB">
        <w:rPr>
          <w:rFonts w:ascii="Segoe UI Symbol" w:eastAsia="Segoe UI Symbol" w:hAnsi="Segoe UI Symbol" w:cs="Segoe UI Symbol"/>
          <w:sz w:val="32"/>
        </w:rPr>
        <w:t xml:space="preserve"> </w:t>
      </w:r>
    </w:p>
    <w:p w14:paraId="4329C06D" w14:textId="77777777" w:rsidR="00E85BD1" w:rsidRDefault="004E3F58" w:rsidP="0047787A">
      <w:pPr>
        <w:ind w:right="4742"/>
      </w:pPr>
      <w:r>
        <w:rPr>
          <w:rFonts w:ascii="Segoe UI Symbol" w:eastAsia="Segoe UI Symbol" w:hAnsi="Segoe UI Symbol" w:cs="Segoe UI Symbol"/>
          <w:sz w:val="32"/>
        </w:rPr>
        <w:t xml:space="preserve">  </w:t>
      </w:r>
      <w:r w:rsidR="00096FAB">
        <w:rPr>
          <w:rFonts w:ascii="Segoe UI Symbol" w:eastAsia="Segoe UI Symbol" w:hAnsi="Segoe UI Symbol" w:cs="Segoe UI Symbol"/>
          <w:sz w:val="32"/>
        </w:rPr>
        <w:t xml:space="preserve"> </w:t>
      </w:r>
      <w:r w:rsidR="00271D69">
        <w:rPr>
          <w:rFonts w:asciiTheme="majorBidi" w:eastAsia="Segoe UI Symbol" w:hAnsiTheme="majorBidi" w:cstheme="majorBidi"/>
          <w:sz w:val="32"/>
        </w:rPr>
        <w:t xml:space="preserve">German </w:t>
      </w:r>
      <w:r w:rsidR="00CD245D" w:rsidRPr="0047787A">
        <w:rPr>
          <w:rFonts w:ascii="Segoe UI Symbol" w:eastAsia="Segoe UI Symbol" w:hAnsi="Segoe UI Symbol" w:cs="Segoe UI Symbol"/>
          <w:sz w:val="32"/>
        </w:rPr>
        <w:t>(</w:t>
      </w:r>
      <w:r w:rsidR="00E26B72">
        <w:t xml:space="preserve">junior) </w:t>
      </w:r>
    </w:p>
    <w:p w14:paraId="33C7FDF9" w14:textId="77777777" w:rsidR="00E85BD1" w:rsidRDefault="005D526A">
      <w:pPr>
        <w:spacing w:after="89" w:line="259" w:lineRule="auto"/>
        <w:ind w:left="348" w:firstLine="0"/>
        <w:jc w:val="left"/>
      </w:pPr>
      <w:r>
        <w:rPr>
          <w:rFonts w:ascii="Calibri" w:eastAsia="Calibri" w:hAnsi="Calibri" w:cs="Calibri"/>
          <w:noProof/>
          <w:sz w:val="22"/>
        </w:rPr>
        <mc:AlternateContent>
          <mc:Choice Requires="wpg">
            <w:drawing>
              <wp:inline distT="0" distB="0" distL="0" distR="0" wp14:anchorId="23DF265B" wp14:editId="42CF2A61">
                <wp:extent cx="5715000" cy="9144"/>
                <wp:effectExtent l="0" t="0" r="0" b="0"/>
                <wp:docPr id="5739" name="Group 5739"/>
                <wp:cNvGraphicFramePr/>
                <a:graphic xmlns:a="http://schemas.openxmlformats.org/drawingml/2006/main">
                  <a:graphicData uri="http://schemas.microsoft.com/office/word/2010/wordprocessingGroup">
                    <wpg:wgp>
                      <wpg:cNvGrpSpPr/>
                      <wpg:grpSpPr>
                        <a:xfrm>
                          <a:off x="0" y="0"/>
                          <a:ext cx="5715000" cy="9144"/>
                          <a:chOff x="0" y="0"/>
                          <a:chExt cx="5715000" cy="9144"/>
                        </a:xfrm>
                      </wpg:grpSpPr>
                      <wps:wsp>
                        <wps:cNvPr id="817" name="Shape 817"/>
                        <wps:cNvSpPr/>
                        <wps:spPr>
                          <a:xfrm>
                            <a:off x="0" y="0"/>
                            <a:ext cx="5715000" cy="0"/>
                          </a:xfrm>
                          <a:custGeom>
                            <a:avLst/>
                            <a:gdLst/>
                            <a:ahLst/>
                            <a:cxnLst/>
                            <a:rect l="0" t="0" r="0" b="0"/>
                            <a:pathLst>
                              <a:path w="5715000">
                                <a:moveTo>
                                  <a:pt x="0" y="0"/>
                                </a:moveTo>
                                <a:lnTo>
                                  <a:pt x="5715000" y="0"/>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820" name="Shape 820"/>
                        <wps:cNvSpPr/>
                        <wps:spPr>
                          <a:xfrm>
                            <a:off x="0" y="0"/>
                            <a:ext cx="5715000" cy="0"/>
                          </a:xfrm>
                          <a:custGeom>
                            <a:avLst/>
                            <a:gdLst/>
                            <a:ahLst/>
                            <a:cxnLst/>
                            <a:rect l="0" t="0" r="0" b="0"/>
                            <a:pathLst>
                              <a:path w="5715000">
                                <a:moveTo>
                                  <a:pt x="0" y="0"/>
                                </a:moveTo>
                                <a:lnTo>
                                  <a:pt x="5715000" y="0"/>
                                </a:lnTo>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5739" style="width:450pt;height:0.72pt;mso-position-horizontal-relative:char;mso-position-vertical-relative:line" coordsize="57150,91">
                <v:shape id="Shape 817" style="position:absolute;width:57150;height:0;left:0;top:0;" coordsize="5715000,0" path="m0,0l5715000,0">
                  <v:stroke weight="0.72pt" endcap="flat" joinstyle="round" on="true" color="#000000"/>
                  <v:fill on="false" color="#000000" opacity="0"/>
                </v:shape>
                <v:shape id="Shape 820" style="position:absolute;width:57150;height:0;left:0;top:0;" coordsize="5715000,0" path="m0,0l5715000,0">
                  <v:stroke weight="0.72pt" endcap="flat" joinstyle="round" on="true" color="#000000"/>
                  <v:fill on="false" color="#000000" opacity="0"/>
                </v:shape>
              </v:group>
            </w:pict>
          </mc:Fallback>
        </mc:AlternateContent>
      </w:r>
    </w:p>
    <w:p w14:paraId="1A671446" w14:textId="77777777" w:rsidR="00E85BD1" w:rsidRDefault="005D526A">
      <w:pPr>
        <w:spacing w:after="11" w:line="247" w:lineRule="auto"/>
        <w:ind w:left="718" w:right="1197"/>
        <w:jc w:val="left"/>
      </w:pPr>
      <w:r>
        <w:rPr>
          <w:rFonts w:ascii="Segoe UI Symbol" w:eastAsia="Segoe UI Symbol" w:hAnsi="Segoe UI Symbol" w:cs="Segoe UI Symbol"/>
          <w:sz w:val="30"/>
        </w:rPr>
        <w:t></w:t>
      </w:r>
      <w:r>
        <w:rPr>
          <w:sz w:val="30"/>
        </w:rPr>
        <w:t xml:space="preserve"> </w:t>
      </w:r>
      <w:r>
        <w:rPr>
          <w:sz w:val="22"/>
        </w:rPr>
        <w:t xml:space="preserve">Reference Available Upon Request.   </w:t>
      </w:r>
    </w:p>
    <w:sectPr w:rsidR="00E85BD1">
      <w:pgSz w:w="11906" w:h="16838"/>
      <w:pgMar w:top="707" w:right="1100" w:bottom="1471" w:left="1092"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FA4635"/>
    <w:multiLevelType w:val="hybridMultilevel"/>
    <w:tmpl w:val="62D4C0F4"/>
    <w:lvl w:ilvl="0" w:tplc="C41288B8">
      <w:start w:val="5"/>
      <w:numFmt w:val="bullet"/>
      <w:lvlText w:val="-"/>
      <w:lvlJc w:val="left"/>
      <w:pPr>
        <w:ind w:left="770" w:hanging="360"/>
      </w:pPr>
      <w:rPr>
        <w:rFonts w:ascii="Times New Roman" w:eastAsia="Times New Roman" w:hAnsi="Times New Roman" w:cs="Times New Roman"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 w15:restartNumberingAfterBreak="0">
    <w:nsid w:val="53787BC7"/>
    <w:multiLevelType w:val="hybridMultilevel"/>
    <w:tmpl w:val="B290E2DA"/>
    <w:lvl w:ilvl="0" w:tplc="04090001">
      <w:start w:val="1"/>
      <w:numFmt w:val="bullet"/>
      <w:lvlText w:val=""/>
      <w:lvlJc w:val="left"/>
      <w:pPr>
        <w:ind w:left="1570" w:hanging="360"/>
      </w:pPr>
      <w:rPr>
        <w:rFonts w:ascii="Symbol" w:hAnsi="Symbol" w:hint="default"/>
      </w:rPr>
    </w:lvl>
    <w:lvl w:ilvl="1" w:tplc="04090003" w:tentative="1">
      <w:start w:val="1"/>
      <w:numFmt w:val="bullet"/>
      <w:lvlText w:val="o"/>
      <w:lvlJc w:val="left"/>
      <w:pPr>
        <w:ind w:left="2290" w:hanging="360"/>
      </w:pPr>
      <w:rPr>
        <w:rFonts w:ascii="Courier New" w:hAnsi="Courier New" w:cs="Courier New" w:hint="default"/>
      </w:rPr>
    </w:lvl>
    <w:lvl w:ilvl="2" w:tplc="04090005" w:tentative="1">
      <w:start w:val="1"/>
      <w:numFmt w:val="bullet"/>
      <w:lvlText w:val=""/>
      <w:lvlJc w:val="left"/>
      <w:pPr>
        <w:ind w:left="3010" w:hanging="360"/>
      </w:pPr>
      <w:rPr>
        <w:rFonts w:ascii="Wingdings" w:hAnsi="Wingdings" w:hint="default"/>
      </w:rPr>
    </w:lvl>
    <w:lvl w:ilvl="3" w:tplc="04090001" w:tentative="1">
      <w:start w:val="1"/>
      <w:numFmt w:val="bullet"/>
      <w:lvlText w:val=""/>
      <w:lvlJc w:val="left"/>
      <w:pPr>
        <w:ind w:left="3730" w:hanging="360"/>
      </w:pPr>
      <w:rPr>
        <w:rFonts w:ascii="Symbol" w:hAnsi="Symbol" w:hint="default"/>
      </w:rPr>
    </w:lvl>
    <w:lvl w:ilvl="4" w:tplc="04090003" w:tentative="1">
      <w:start w:val="1"/>
      <w:numFmt w:val="bullet"/>
      <w:lvlText w:val="o"/>
      <w:lvlJc w:val="left"/>
      <w:pPr>
        <w:ind w:left="4450" w:hanging="360"/>
      </w:pPr>
      <w:rPr>
        <w:rFonts w:ascii="Courier New" w:hAnsi="Courier New" w:cs="Courier New" w:hint="default"/>
      </w:rPr>
    </w:lvl>
    <w:lvl w:ilvl="5" w:tplc="04090005" w:tentative="1">
      <w:start w:val="1"/>
      <w:numFmt w:val="bullet"/>
      <w:lvlText w:val=""/>
      <w:lvlJc w:val="left"/>
      <w:pPr>
        <w:ind w:left="5170" w:hanging="360"/>
      </w:pPr>
      <w:rPr>
        <w:rFonts w:ascii="Wingdings" w:hAnsi="Wingdings" w:hint="default"/>
      </w:rPr>
    </w:lvl>
    <w:lvl w:ilvl="6" w:tplc="04090001" w:tentative="1">
      <w:start w:val="1"/>
      <w:numFmt w:val="bullet"/>
      <w:lvlText w:val=""/>
      <w:lvlJc w:val="left"/>
      <w:pPr>
        <w:ind w:left="5890" w:hanging="360"/>
      </w:pPr>
      <w:rPr>
        <w:rFonts w:ascii="Symbol" w:hAnsi="Symbol" w:hint="default"/>
      </w:rPr>
    </w:lvl>
    <w:lvl w:ilvl="7" w:tplc="04090003" w:tentative="1">
      <w:start w:val="1"/>
      <w:numFmt w:val="bullet"/>
      <w:lvlText w:val="o"/>
      <w:lvlJc w:val="left"/>
      <w:pPr>
        <w:ind w:left="6610" w:hanging="360"/>
      </w:pPr>
      <w:rPr>
        <w:rFonts w:ascii="Courier New" w:hAnsi="Courier New" w:cs="Courier New" w:hint="default"/>
      </w:rPr>
    </w:lvl>
    <w:lvl w:ilvl="8" w:tplc="04090005" w:tentative="1">
      <w:start w:val="1"/>
      <w:numFmt w:val="bullet"/>
      <w:lvlText w:val=""/>
      <w:lvlJc w:val="left"/>
      <w:pPr>
        <w:ind w:left="7330" w:hanging="360"/>
      </w:pPr>
      <w:rPr>
        <w:rFonts w:ascii="Wingdings" w:hAnsi="Wingdings" w:hint="default"/>
      </w:rPr>
    </w:lvl>
  </w:abstractNum>
  <w:abstractNum w:abstractNumId="2" w15:restartNumberingAfterBreak="0">
    <w:nsid w:val="55741BF1"/>
    <w:multiLevelType w:val="hybridMultilevel"/>
    <w:tmpl w:val="F43AE22C"/>
    <w:lvl w:ilvl="0" w:tplc="9B1AC5C6">
      <w:start w:val="1"/>
      <w:numFmt w:val="decimal"/>
      <w:lvlText w:val="%1-"/>
      <w:lvlJc w:val="left"/>
      <w:pPr>
        <w:ind w:left="1130" w:hanging="360"/>
      </w:pPr>
      <w:rPr>
        <w:rFonts w:hint="default"/>
      </w:rPr>
    </w:lvl>
    <w:lvl w:ilvl="1" w:tplc="04090019" w:tentative="1">
      <w:start w:val="1"/>
      <w:numFmt w:val="lowerLetter"/>
      <w:lvlText w:val="%2."/>
      <w:lvlJc w:val="left"/>
      <w:pPr>
        <w:ind w:left="1850" w:hanging="360"/>
      </w:pPr>
    </w:lvl>
    <w:lvl w:ilvl="2" w:tplc="0409001B" w:tentative="1">
      <w:start w:val="1"/>
      <w:numFmt w:val="lowerRoman"/>
      <w:lvlText w:val="%3."/>
      <w:lvlJc w:val="right"/>
      <w:pPr>
        <w:ind w:left="2570" w:hanging="180"/>
      </w:pPr>
    </w:lvl>
    <w:lvl w:ilvl="3" w:tplc="0409000F" w:tentative="1">
      <w:start w:val="1"/>
      <w:numFmt w:val="decimal"/>
      <w:lvlText w:val="%4."/>
      <w:lvlJc w:val="left"/>
      <w:pPr>
        <w:ind w:left="3290" w:hanging="360"/>
      </w:pPr>
    </w:lvl>
    <w:lvl w:ilvl="4" w:tplc="04090019" w:tentative="1">
      <w:start w:val="1"/>
      <w:numFmt w:val="lowerLetter"/>
      <w:lvlText w:val="%5."/>
      <w:lvlJc w:val="left"/>
      <w:pPr>
        <w:ind w:left="4010" w:hanging="360"/>
      </w:pPr>
    </w:lvl>
    <w:lvl w:ilvl="5" w:tplc="0409001B" w:tentative="1">
      <w:start w:val="1"/>
      <w:numFmt w:val="lowerRoman"/>
      <w:lvlText w:val="%6."/>
      <w:lvlJc w:val="right"/>
      <w:pPr>
        <w:ind w:left="4730" w:hanging="180"/>
      </w:pPr>
    </w:lvl>
    <w:lvl w:ilvl="6" w:tplc="0409000F" w:tentative="1">
      <w:start w:val="1"/>
      <w:numFmt w:val="decimal"/>
      <w:lvlText w:val="%7."/>
      <w:lvlJc w:val="left"/>
      <w:pPr>
        <w:ind w:left="5450" w:hanging="360"/>
      </w:pPr>
    </w:lvl>
    <w:lvl w:ilvl="7" w:tplc="04090019" w:tentative="1">
      <w:start w:val="1"/>
      <w:numFmt w:val="lowerLetter"/>
      <w:lvlText w:val="%8."/>
      <w:lvlJc w:val="left"/>
      <w:pPr>
        <w:ind w:left="6170" w:hanging="360"/>
      </w:pPr>
    </w:lvl>
    <w:lvl w:ilvl="8" w:tplc="0409001B" w:tentative="1">
      <w:start w:val="1"/>
      <w:numFmt w:val="lowerRoman"/>
      <w:lvlText w:val="%9."/>
      <w:lvlJc w:val="right"/>
      <w:pPr>
        <w:ind w:left="6890" w:hanging="180"/>
      </w:pPr>
    </w:lvl>
  </w:abstractNum>
  <w:num w:numId="1" w16cid:durableId="1195390900">
    <w:abstractNumId w:val="0"/>
  </w:num>
  <w:num w:numId="2" w16cid:durableId="433136606">
    <w:abstractNumId w:val="2"/>
  </w:num>
  <w:num w:numId="3" w16cid:durableId="4590385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UwMbA0NjSwMLawNDRX0lEKTi0uzszPAykwrAUAzoDlziwAAAA="/>
  </w:docVars>
  <w:rsids>
    <w:rsidRoot w:val="00E85BD1"/>
    <w:rsid w:val="00030E74"/>
    <w:rsid w:val="00083A07"/>
    <w:rsid w:val="00096FAB"/>
    <w:rsid w:val="000C633B"/>
    <w:rsid w:val="00224C34"/>
    <w:rsid w:val="002500A1"/>
    <w:rsid w:val="00271D69"/>
    <w:rsid w:val="002A295C"/>
    <w:rsid w:val="00306551"/>
    <w:rsid w:val="00332CD7"/>
    <w:rsid w:val="003D30C3"/>
    <w:rsid w:val="00430572"/>
    <w:rsid w:val="0047787A"/>
    <w:rsid w:val="004A4790"/>
    <w:rsid w:val="004E3F58"/>
    <w:rsid w:val="005D526A"/>
    <w:rsid w:val="006B489C"/>
    <w:rsid w:val="0072124B"/>
    <w:rsid w:val="007E4BA6"/>
    <w:rsid w:val="008B139A"/>
    <w:rsid w:val="008D1385"/>
    <w:rsid w:val="009D308C"/>
    <w:rsid w:val="009E5BF1"/>
    <w:rsid w:val="00A34A60"/>
    <w:rsid w:val="00B55197"/>
    <w:rsid w:val="00BD147F"/>
    <w:rsid w:val="00BE57F2"/>
    <w:rsid w:val="00BF1916"/>
    <w:rsid w:val="00CD245D"/>
    <w:rsid w:val="00D06875"/>
    <w:rsid w:val="00D93A4A"/>
    <w:rsid w:val="00DF07A7"/>
    <w:rsid w:val="00E10EF0"/>
    <w:rsid w:val="00E13DBF"/>
    <w:rsid w:val="00E26B72"/>
    <w:rsid w:val="00E740A9"/>
    <w:rsid w:val="00E85BD1"/>
    <w:rsid w:val="00F468E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1CA4EA"/>
  <w15:docId w15:val="{586CD0F1-B0E7-47FF-B97B-D7004B9651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6551"/>
    <w:pPr>
      <w:spacing w:after="9" w:line="250" w:lineRule="auto"/>
      <w:ind w:left="435" w:hanging="10"/>
      <w:jc w:val="both"/>
    </w:pPr>
    <w:rPr>
      <w:rFonts w:ascii="Times New Roman" w:eastAsia="Times New Roman" w:hAnsi="Times New Roman" w:cs="Times New Roman"/>
      <w:color w:val="000000"/>
      <w:sz w:val="28"/>
    </w:rPr>
  </w:style>
  <w:style w:type="paragraph" w:styleId="Heading1">
    <w:name w:val="heading 1"/>
    <w:next w:val="Normal"/>
    <w:link w:val="Heading1Char"/>
    <w:uiPriority w:val="9"/>
    <w:unhideWhenUsed/>
    <w:qFormat/>
    <w:pPr>
      <w:keepNext/>
      <w:keepLines/>
      <w:spacing w:after="0"/>
      <w:ind w:left="10" w:hanging="10"/>
      <w:outlineLvl w:val="0"/>
    </w:pPr>
    <w:rPr>
      <w:rFonts w:ascii="Times New Roman" w:eastAsia="Times New Roman" w:hAnsi="Times New Roman" w:cs="Times New Roman"/>
      <w:b/>
      <w:color w:val="000000"/>
      <w:sz w:val="38"/>
    </w:rPr>
  </w:style>
  <w:style w:type="paragraph" w:styleId="Heading2">
    <w:name w:val="heading 2"/>
    <w:next w:val="Normal"/>
    <w:link w:val="Heading2Char"/>
    <w:uiPriority w:val="9"/>
    <w:unhideWhenUsed/>
    <w:qFormat/>
    <w:pPr>
      <w:keepNext/>
      <w:keepLines/>
      <w:spacing w:after="0"/>
      <w:ind w:left="152" w:hanging="10"/>
      <w:outlineLvl w:val="1"/>
    </w:pPr>
    <w:rPr>
      <w:rFonts w:ascii="Times New Roman" w:eastAsia="Times New Roman" w:hAnsi="Times New Roman" w:cs="Times New Roman"/>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2"/>
    </w:rPr>
  </w:style>
  <w:style w:type="character" w:customStyle="1" w:styleId="Heading1Char">
    <w:name w:val="Heading 1 Char"/>
    <w:link w:val="Heading1"/>
    <w:uiPriority w:val="9"/>
    <w:rPr>
      <w:rFonts w:ascii="Times New Roman" w:eastAsia="Times New Roman" w:hAnsi="Times New Roman" w:cs="Times New Roman"/>
      <w:b/>
      <w:color w:val="000000"/>
      <w:sz w:val="38"/>
    </w:rPr>
  </w:style>
  <w:style w:type="paragraph" w:styleId="ListParagraph">
    <w:name w:val="List Paragraph"/>
    <w:basedOn w:val="Normal"/>
    <w:uiPriority w:val="34"/>
    <w:qFormat/>
    <w:rsid w:val="009E5BF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5</Pages>
  <Words>688</Words>
  <Characters>4134</Characters>
  <Application>Microsoft Office Word</Application>
  <DocSecurity>0</DocSecurity>
  <Lines>179</Lines>
  <Paragraphs>141</Paragraphs>
  <ScaleCrop>false</ScaleCrop>
  <HeadingPairs>
    <vt:vector size="2" baseType="variant">
      <vt:variant>
        <vt:lpstr>Title</vt:lpstr>
      </vt:variant>
      <vt:variant>
        <vt:i4>1</vt:i4>
      </vt:variant>
    </vt:vector>
  </HeadingPairs>
  <TitlesOfParts>
    <vt:vector size="1" baseType="lpstr">
      <vt:lpstr>CV Template</vt:lpstr>
    </vt:vector>
  </TitlesOfParts>
  <Company>Microsoft</Company>
  <LinksUpToDate>false</LinksUpToDate>
  <CharactersWithSpaces>4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 Template</dc:title>
  <dc:subject/>
  <dc:creator>user</dc:creator>
  <cp:keywords/>
  <cp:lastModifiedBy>omer adlan</cp:lastModifiedBy>
  <cp:revision>8</cp:revision>
  <dcterms:created xsi:type="dcterms:W3CDTF">2022-05-29T17:03:00Z</dcterms:created>
  <dcterms:modified xsi:type="dcterms:W3CDTF">2022-10-26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c30c7900a2cc7d1322a4a6deb189a07a9dbb8612e3e7cbfb617d08ac021593</vt:lpwstr>
  </property>
</Properties>
</file>